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63DF89" w14:textId="4C51421E" w:rsidR="00636937" w:rsidRDefault="00636937" w:rsidP="005972A8">
      <w:pPr>
        <w:pStyle w:val="Header"/>
        <w:tabs>
          <w:tab w:val="clear" w:pos="4680"/>
          <w:tab w:val="clear" w:pos="9360"/>
        </w:tabs>
        <w:jc w:val="right"/>
        <w:rPr>
          <w:rFonts w:ascii="Roboto" w:hAnsi="Roboto"/>
          <w:b/>
          <w:bCs/>
          <w:sz w:val="20"/>
          <w:szCs w:val="20"/>
        </w:rPr>
      </w:pPr>
      <w:r w:rsidRPr="005972A8">
        <w:rPr>
          <w:rFonts w:ascii="Roboto" w:hAnsi="Roboto"/>
          <w:b/>
          <w:bCs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1FD80A70" wp14:editId="0303AB96">
                <wp:simplePos x="0" y="0"/>
                <wp:positionH relativeFrom="column">
                  <wp:posOffset>-95004</wp:posOffset>
                </wp:positionH>
                <wp:positionV relativeFrom="paragraph">
                  <wp:posOffset>123858</wp:posOffset>
                </wp:positionV>
                <wp:extent cx="2714501" cy="385948"/>
                <wp:effectExtent l="0" t="0" r="0" b="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14501" cy="385948"/>
                          <a:chOff x="0" y="0"/>
                          <a:chExt cx="2830410" cy="403770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0200" cy="38608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715985" y="65315"/>
                            <a:ext cx="1114425" cy="3384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57ACD4F" id="Group 12" o:spid="_x0000_s1026" style="position:absolute;margin-left:-7.5pt;margin-top:9.75pt;width:213.75pt;height:30.4pt;z-index:-251656192;mso-width-relative:margin;mso-height-relative:margin" coordsize="28304,40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" o:spid="_x0000_s1027" type="#_x0000_t75" style="position:absolute;width:16002;height:38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">
                  <v:imagedata r:id="rId10" o:title=""/>
                </v:shape>
                <v:shape id="Picture 11" o:spid="_x0000_s1028" type="#_x0000_t75" style="position:absolute;left:17159;top:653;width:11145;height:33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">
                  <v:imagedata r:id="rId11" o:title=""/>
                </v:shape>
              </v:group>
            </w:pict>
          </mc:Fallback>
        </mc:AlternateContent>
      </w:r>
    </w:p>
    <w:p w14:paraId="317FA2CC" w14:textId="014C4062" w:rsidR="008F3C88" w:rsidRPr="005972A8" w:rsidRDefault="008F3C88" w:rsidP="005972A8">
      <w:pPr>
        <w:pStyle w:val="Header"/>
        <w:tabs>
          <w:tab w:val="clear" w:pos="4680"/>
          <w:tab w:val="clear" w:pos="9360"/>
        </w:tabs>
        <w:jc w:val="right"/>
        <w:rPr>
          <w:rFonts w:ascii="Roboto" w:hAnsi="Roboto"/>
          <w:b/>
          <w:bCs/>
          <w:sz w:val="20"/>
          <w:szCs w:val="20"/>
        </w:rPr>
      </w:pPr>
      <w:r w:rsidRPr="005972A8">
        <w:rPr>
          <w:rFonts w:ascii="Roboto" w:hAnsi="Roboto"/>
          <w:b/>
          <w:bCs/>
          <w:sz w:val="20"/>
          <w:szCs w:val="20"/>
        </w:rPr>
        <w:t>INSTITUT</w:t>
      </w:r>
      <w:r w:rsidR="00BF6EF9">
        <w:rPr>
          <w:rFonts w:ascii="Roboto" w:hAnsi="Roboto"/>
          <w:b/>
          <w:bCs/>
          <w:sz w:val="20"/>
          <w:szCs w:val="20"/>
        </w:rPr>
        <w:t>E OF NANO OPTOELECTRONICS</w:t>
      </w:r>
    </w:p>
    <w:p w14:paraId="08952E93" w14:textId="6A4D41D0" w:rsidR="008F3C88" w:rsidRPr="005972A8" w:rsidRDefault="00BF6EF9" w:rsidP="005972A8">
      <w:pPr>
        <w:pStyle w:val="Header"/>
        <w:tabs>
          <w:tab w:val="clear" w:pos="4680"/>
          <w:tab w:val="clear" w:pos="9360"/>
        </w:tabs>
        <w:jc w:val="right"/>
        <w:rPr>
          <w:rFonts w:ascii="Roboto" w:hAnsi="Roboto"/>
          <w:sz w:val="20"/>
          <w:szCs w:val="20"/>
        </w:rPr>
      </w:pPr>
      <w:r>
        <w:rPr>
          <w:rFonts w:ascii="Roboto" w:hAnsi="Roboto"/>
          <w:b/>
          <w:bCs/>
          <w:sz w:val="20"/>
          <w:szCs w:val="20"/>
        </w:rPr>
        <w:t>RESEARCH AND TE</w:t>
      </w:r>
      <w:r w:rsidR="00752202">
        <w:rPr>
          <w:rFonts w:ascii="Roboto" w:hAnsi="Roboto"/>
          <w:b/>
          <w:bCs/>
          <w:sz w:val="20"/>
          <w:szCs w:val="20"/>
        </w:rPr>
        <w:t>CHNOLOGY</w:t>
      </w:r>
      <w:r w:rsidR="008F3C88" w:rsidRPr="005972A8">
        <w:rPr>
          <w:rFonts w:ascii="Roboto" w:hAnsi="Roboto"/>
          <w:b/>
          <w:bCs/>
          <w:sz w:val="20"/>
          <w:szCs w:val="20"/>
        </w:rPr>
        <w:t xml:space="preserve"> (INOR)</w:t>
      </w:r>
    </w:p>
    <w:p w14:paraId="5E28754C" w14:textId="070F4E9B" w:rsidR="008F3C88" w:rsidRDefault="008F3C88" w:rsidP="005972A8">
      <w:pPr>
        <w:pStyle w:val="Header"/>
        <w:tabs>
          <w:tab w:val="clear" w:pos="4680"/>
          <w:tab w:val="clear" w:pos="9360"/>
        </w:tabs>
        <w:jc w:val="right"/>
      </w:pPr>
      <w:r w:rsidRPr="005972A8">
        <w:rPr>
          <w:rFonts w:ascii="Roboto" w:hAnsi="Roboto"/>
          <w:sz w:val="20"/>
          <w:szCs w:val="20"/>
        </w:rPr>
        <w:t>UNIVERSITI SAINS MALAYSIA (USM)</w:t>
      </w:r>
    </w:p>
    <w:p w14:paraId="5128D1C7" w14:textId="60366207" w:rsidR="008F3C88" w:rsidRPr="005972A8" w:rsidRDefault="008F3C88" w:rsidP="008F3C88">
      <w:pPr>
        <w:pStyle w:val="Header"/>
        <w:tabs>
          <w:tab w:val="clear" w:pos="4680"/>
          <w:tab w:val="clear" w:pos="9360"/>
        </w:tabs>
        <w:jc w:val="right"/>
        <w:rPr>
          <w:rFonts w:ascii="Roboto" w:hAnsi="Roboto"/>
          <w:sz w:val="12"/>
          <w:szCs w:val="12"/>
        </w:rPr>
      </w:pPr>
      <w:r w:rsidRPr="005972A8">
        <w:rPr>
          <w:rFonts w:ascii="Roboto" w:hAnsi="Roboto"/>
          <w:sz w:val="12"/>
          <w:szCs w:val="12"/>
        </w:rPr>
        <w:t xml:space="preserve">Block A, Ground Floor, </w:t>
      </w:r>
      <w:r w:rsidR="001C7108" w:rsidRPr="005972A8">
        <w:rPr>
          <w:rFonts w:ascii="Roboto" w:hAnsi="Roboto"/>
          <w:sz w:val="12"/>
          <w:szCs w:val="12"/>
        </w:rPr>
        <w:t>SAINS@USM</w:t>
      </w:r>
      <w:r w:rsidRPr="005972A8">
        <w:rPr>
          <w:rFonts w:ascii="Roboto" w:hAnsi="Roboto"/>
          <w:sz w:val="12"/>
          <w:szCs w:val="12"/>
        </w:rPr>
        <w:t>, No.10, Persiaran Bukit Jambul 11900 Bayan Lepas, Penang, Malaysia.</w:t>
      </w:r>
    </w:p>
    <w:p w14:paraId="2604B216" w14:textId="119F0399" w:rsidR="008F3C88" w:rsidRPr="005972A8" w:rsidRDefault="008F3C88" w:rsidP="008F3C88">
      <w:pPr>
        <w:pStyle w:val="Header"/>
        <w:tabs>
          <w:tab w:val="clear" w:pos="4680"/>
          <w:tab w:val="clear" w:pos="9360"/>
        </w:tabs>
        <w:jc w:val="right"/>
        <w:rPr>
          <w:rFonts w:ascii="Roboto" w:hAnsi="Roboto"/>
          <w:sz w:val="12"/>
          <w:szCs w:val="12"/>
        </w:rPr>
      </w:pPr>
      <w:r w:rsidRPr="005972A8">
        <w:rPr>
          <w:rFonts w:ascii="Roboto" w:hAnsi="Roboto"/>
          <w:sz w:val="12"/>
          <w:szCs w:val="12"/>
        </w:rPr>
        <w:t>T:+604-653 5637/5638 | F:+604-653 5639</w:t>
      </w:r>
    </w:p>
    <w:p w14:paraId="1D30B3F6" w14:textId="5006B2BE" w:rsidR="008F3C88" w:rsidRDefault="00636937" w:rsidP="008F3C88">
      <w:pPr>
        <w:pStyle w:val="Header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68E877E" wp14:editId="6AA9A562">
                <wp:simplePos x="0" y="0"/>
                <wp:positionH relativeFrom="margin">
                  <wp:posOffset>-139700</wp:posOffset>
                </wp:positionH>
                <wp:positionV relativeFrom="paragraph">
                  <wp:posOffset>138207</wp:posOffset>
                </wp:positionV>
                <wp:extent cx="6934200" cy="0"/>
                <wp:effectExtent l="0" t="19050" r="1905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34200" cy="0"/>
                        </a:xfrm>
                        <a:prstGeom prst="line">
                          <a:avLst/>
                        </a:prstGeom>
                        <a:noFill/>
                        <a:ln w="28575" cap="flat" cmpd="dbl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131B801" id="Straight Connector 25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-11pt,10.9pt" to="535pt,1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" strokecolor="windowText" strokeweight="2.25pt">
                <v:stroke linestyle="thinThin" joinstyle="miter"/>
                <w10:wrap anchorx="margin"/>
              </v:line>
            </w:pict>
          </mc:Fallback>
        </mc:AlternateContent>
      </w:r>
    </w:p>
    <w:p w14:paraId="7074A028" w14:textId="69933936" w:rsidR="008F3C88" w:rsidRPr="00215E79" w:rsidRDefault="008F3C88" w:rsidP="008F3C88">
      <w:pPr>
        <w:pStyle w:val="Header"/>
        <w:jc w:val="center"/>
      </w:pPr>
    </w:p>
    <w:p w14:paraId="4DC1F688" w14:textId="77777777" w:rsidR="00636937" w:rsidRDefault="00636937" w:rsidP="00D56F51">
      <w:pPr>
        <w:spacing w:after="0" w:line="240" w:lineRule="auto"/>
        <w:jc w:val="center"/>
        <w:rPr>
          <w:rFonts w:ascii="Arial Narrow" w:hAnsi="Arial Narrow"/>
          <w:b/>
        </w:rPr>
      </w:pPr>
    </w:p>
    <w:p w14:paraId="17945C4B" w14:textId="2C1E2837" w:rsidR="000E1704" w:rsidRPr="007E0624" w:rsidRDefault="00B0295F" w:rsidP="00D56F51">
      <w:pPr>
        <w:spacing w:after="0" w:line="240" w:lineRule="auto"/>
        <w:jc w:val="center"/>
        <w:rPr>
          <w:rFonts w:ascii="Arial Narrow" w:hAnsi="Arial Narrow"/>
          <w:b/>
          <w:sz w:val="32"/>
          <w:szCs w:val="32"/>
        </w:rPr>
      </w:pPr>
      <w:r w:rsidRPr="007E0624">
        <w:rPr>
          <w:rFonts w:ascii="Arial Narrow" w:hAnsi="Arial Narrow"/>
          <w:b/>
          <w:sz w:val="32"/>
          <w:szCs w:val="32"/>
        </w:rPr>
        <w:t>CHARACTERIZATION</w:t>
      </w:r>
      <w:r w:rsidR="00670110" w:rsidRPr="007E0624">
        <w:rPr>
          <w:rFonts w:ascii="Arial Narrow" w:hAnsi="Arial Narrow"/>
          <w:b/>
          <w:sz w:val="32"/>
          <w:szCs w:val="32"/>
        </w:rPr>
        <w:t xml:space="preserve"> </w:t>
      </w:r>
      <w:r w:rsidR="00D76485">
        <w:rPr>
          <w:rFonts w:ascii="Arial Narrow" w:hAnsi="Arial Narrow"/>
          <w:b/>
          <w:sz w:val="32"/>
          <w:szCs w:val="32"/>
        </w:rPr>
        <w:t>ANALYSIS</w:t>
      </w:r>
      <w:r w:rsidR="00670110" w:rsidRPr="007E0624">
        <w:rPr>
          <w:rFonts w:ascii="Arial Narrow" w:hAnsi="Arial Narrow"/>
          <w:b/>
          <w:sz w:val="32"/>
          <w:szCs w:val="32"/>
        </w:rPr>
        <w:t xml:space="preserve"> REQUEST </w:t>
      </w:r>
      <w:r w:rsidR="00F77470" w:rsidRPr="007E0624">
        <w:rPr>
          <w:rFonts w:ascii="Arial Narrow" w:hAnsi="Arial Narrow"/>
          <w:b/>
          <w:sz w:val="32"/>
          <w:szCs w:val="32"/>
        </w:rPr>
        <w:t>FORM</w:t>
      </w:r>
    </w:p>
    <w:p w14:paraId="44D8CA82" w14:textId="5E348C18" w:rsidR="000E1704" w:rsidRPr="00AF5978" w:rsidRDefault="000E1704" w:rsidP="00D56F51">
      <w:pPr>
        <w:spacing w:after="0" w:line="240" w:lineRule="auto"/>
        <w:jc w:val="center"/>
        <w:rPr>
          <w:rFonts w:ascii="Arial Narrow" w:hAnsi="Arial Narrow"/>
        </w:rPr>
      </w:pPr>
    </w:p>
    <w:p w14:paraId="4A6734DC" w14:textId="06044145" w:rsidR="00D56F51" w:rsidRPr="00AF5978" w:rsidRDefault="00D56F51" w:rsidP="00D56F51">
      <w:pPr>
        <w:spacing w:after="0" w:line="240" w:lineRule="auto"/>
        <w:rPr>
          <w:rFonts w:ascii="Arial Narrow" w:hAnsi="Arial Narrow"/>
        </w:rPr>
      </w:pPr>
      <w:bookmarkStart w:id="0" w:name="bmNumSuffix"/>
      <w:bookmarkEnd w:id="0"/>
    </w:p>
    <w:tbl>
      <w:tblPr>
        <w:tblStyle w:val="TableGrid"/>
        <w:tblW w:w="1053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89"/>
        <w:gridCol w:w="262"/>
        <w:gridCol w:w="350"/>
        <w:gridCol w:w="1369"/>
        <w:gridCol w:w="306"/>
        <w:gridCol w:w="761"/>
        <w:gridCol w:w="360"/>
        <w:gridCol w:w="324"/>
        <w:gridCol w:w="229"/>
        <w:gridCol w:w="31"/>
        <w:gridCol w:w="727"/>
        <w:gridCol w:w="252"/>
        <w:gridCol w:w="249"/>
        <w:gridCol w:w="1407"/>
        <w:gridCol w:w="27"/>
        <w:gridCol w:w="225"/>
        <w:gridCol w:w="434"/>
        <w:gridCol w:w="260"/>
        <w:gridCol w:w="1268"/>
      </w:tblGrid>
      <w:tr w:rsidR="00BF414E" w:rsidRPr="00CE3283" w14:paraId="4FA9ED99" w14:textId="77777777" w:rsidTr="00B12483">
        <w:trPr>
          <w:trHeight w:val="288"/>
        </w:trPr>
        <w:tc>
          <w:tcPr>
            <w:tcW w:w="1689" w:type="dxa"/>
            <w:vAlign w:val="center"/>
          </w:tcPr>
          <w:p w14:paraId="1D0781F5" w14:textId="45C6F07B" w:rsidR="00BF414E" w:rsidRPr="00B12483" w:rsidRDefault="00BF414E" w:rsidP="00544318">
            <w:pPr>
              <w:rPr>
                <w:rFonts w:ascii="Roboto" w:hAnsi="Roboto"/>
                <w:sz w:val="18"/>
                <w:szCs w:val="18"/>
              </w:rPr>
            </w:pPr>
            <w:r w:rsidRPr="00B12483">
              <w:rPr>
                <w:rFonts w:ascii="Roboto" w:hAnsi="Roboto"/>
                <w:sz w:val="18"/>
                <w:szCs w:val="18"/>
              </w:rPr>
              <w:t>Requestor Name</w:t>
            </w:r>
          </w:p>
        </w:tc>
        <w:tc>
          <w:tcPr>
            <w:tcW w:w="262" w:type="dxa"/>
            <w:vAlign w:val="center"/>
          </w:tcPr>
          <w:p w14:paraId="50812344" w14:textId="08F3CBA7" w:rsidR="00BF414E" w:rsidRPr="00EF7D4F" w:rsidRDefault="00BF414E" w:rsidP="0078009D">
            <w:pPr>
              <w:jc w:val="center"/>
              <w:rPr>
                <w:rFonts w:ascii="Roboto" w:hAnsi="Roboto"/>
                <w:sz w:val="16"/>
                <w:szCs w:val="16"/>
              </w:rPr>
            </w:pPr>
            <w:r w:rsidRPr="00EF7D4F">
              <w:rPr>
                <w:rFonts w:ascii="Roboto" w:hAnsi="Roboto"/>
                <w:sz w:val="16"/>
                <w:szCs w:val="16"/>
              </w:rPr>
              <w:t>:</w:t>
            </w:r>
          </w:p>
        </w:tc>
        <w:tc>
          <w:tcPr>
            <w:tcW w:w="8579" w:type="dxa"/>
            <w:gridSpan w:val="17"/>
            <w:tcBorders>
              <w:bottom w:val="single" w:sz="4" w:space="0" w:color="auto"/>
            </w:tcBorders>
            <w:vAlign w:val="center"/>
          </w:tcPr>
          <w:p w14:paraId="098508A9" w14:textId="1EB7BC3F" w:rsidR="00BF414E" w:rsidRPr="00EF7D4F" w:rsidRDefault="00BF414E" w:rsidP="00D56F51">
            <w:pPr>
              <w:rPr>
                <w:rFonts w:ascii="Roboto" w:hAnsi="Roboto"/>
                <w:sz w:val="16"/>
                <w:szCs w:val="16"/>
              </w:rPr>
            </w:pPr>
          </w:p>
        </w:tc>
      </w:tr>
      <w:tr w:rsidR="0064320D" w:rsidRPr="007B1791" w14:paraId="787045C9" w14:textId="77777777" w:rsidTr="00B12483">
        <w:trPr>
          <w:trHeight w:val="20"/>
        </w:trPr>
        <w:tc>
          <w:tcPr>
            <w:tcW w:w="1689" w:type="dxa"/>
            <w:vAlign w:val="center"/>
          </w:tcPr>
          <w:p w14:paraId="50DD4DB5" w14:textId="77777777" w:rsidR="007B1791" w:rsidRPr="007B1791" w:rsidRDefault="007B1791" w:rsidP="00D56F51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62" w:type="dxa"/>
            <w:vAlign w:val="center"/>
          </w:tcPr>
          <w:p w14:paraId="54FAF896" w14:textId="77777777" w:rsidR="007B1791" w:rsidRPr="007B1791" w:rsidRDefault="007B1791" w:rsidP="0078009D">
            <w:pPr>
              <w:jc w:val="center"/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786" w:type="dxa"/>
            <w:gridSpan w:val="4"/>
            <w:tcBorders>
              <w:top w:val="single" w:sz="4" w:space="0" w:color="auto"/>
            </w:tcBorders>
            <w:vAlign w:val="center"/>
          </w:tcPr>
          <w:p w14:paraId="3B1F788C" w14:textId="77777777" w:rsidR="007B1791" w:rsidRPr="007B1791" w:rsidRDefault="007B1791" w:rsidP="00D56F51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684" w:type="dxa"/>
            <w:gridSpan w:val="2"/>
            <w:tcBorders>
              <w:top w:val="single" w:sz="4" w:space="0" w:color="auto"/>
            </w:tcBorders>
            <w:vAlign w:val="center"/>
          </w:tcPr>
          <w:p w14:paraId="41605579" w14:textId="77777777" w:rsidR="007B1791" w:rsidRPr="007B1791" w:rsidRDefault="007B1791" w:rsidP="00D56F51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60" w:type="dxa"/>
            <w:gridSpan w:val="2"/>
            <w:tcBorders>
              <w:top w:val="single" w:sz="4" w:space="0" w:color="auto"/>
            </w:tcBorders>
            <w:vAlign w:val="center"/>
          </w:tcPr>
          <w:p w14:paraId="27BBC8CB" w14:textId="77777777" w:rsidR="007B1791" w:rsidRPr="007B1791" w:rsidRDefault="007B1791" w:rsidP="00D56F51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662" w:type="dxa"/>
            <w:gridSpan w:val="5"/>
            <w:tcBorders>
              <w:top w:val="single" w:sz="4" w:space="0" w:color="auto"/>
            </w:tcBorders>
            <w:vAlign w:val="center"/>
          </w:tcPr>
          <w:p w14:paraId="6A12D24F" w14:textId="77777777" w:rsidR="007B1791" w:rsidRPr="007B1791" w:rsidRDefault="007B1791" w:rsidP="00D56F51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659" w:type="dxa"/>
            <w:gridSpan w:val="2"/>
            <w:tcBorders>
              <w:top w:val="single" w:sz="4" w:space="0" w:color="auto"/>
            </w:tcBorders>
            <w:vAlign w:val="center"/>
          </w:tcPr>
          <w:p w14:paraId="6F1B143C" w14:textId="77777777" w:rsidR="007B1791" w:rsidRPr="007B1791" w:rsidRDefault="007B1791" w:rsidP="00D56F51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60" w:type="dxa"/>
            <w:tcBorders>
              <w:top w:val="single" w:sz="4" w:space="0" w:color="auto"/>
            </w:tcBorders>
            <w:vAlign w:val="center"/>
          </w:tcPr>
          <w:p w14:paraId="7CE44571" w14:textId="77777777" w:rsidR="007B1791" w:rsidRPr="007B1791" w:rsidRDefault="007B1791" w:rsidP="00D56F51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1268" w:type="dxa"/>
            <w:tcBorders>
              <w:top w:val="single" w:sz="4" w:space="0" w:color="auto"/>
            </w:tcBorders>
            <w:vAlign w:val="center"/>
          </w:tcPr>
          <w:p w14:paraId="5C4905CC" w14:textId="77777777" w:rsidR="007B1791" w:rsidRPr="007B1791" w:rsidRDefault="007B1791" w:rsidP="00D56F51">
            <w:pPr>
              <w:rPr>
                <w:rFonts w:ascii="Roboto" w:hAnsi="Roboto"/>
                <w:sz w:val="4"/>
                <w:szCs w:val="4"/>
              </w:rPr>
            </w:pPr>
          </w:p>
        </w:tc>
      </w:tr>
      <w:tr w:rsidR="00642E2B" w:rsidRPr="00CE3283" w14:paraId="202D5FEC" w14:textId="77777777" w:rsidTr="00B12483">
        <w:trPr>
          <w:trHeight w:val="288"/>
        </w:trPr>
        <w:tc>
          <w:tcPr>
            <w:tcW w:w="1689" w:type="dxa"/>
            <w:vAlign w:val="center"/>
          </w:tcPr>
          <w:p w14:paraId="04108D3F" w14:textId="7F4CF103" w:rsidR="002B679F" w:rsidRPr="00B12483" w:rsidRDefault="002B679F" w:rsidP="00D56F51">
            <w:pPr>
              <w:rPr>
                <w:rFonts w:ascii="Roboto" w:hAnsi="Roboto"/>
                <w:sz w:val="18"/>
                <w:szCs w:val="18"/>
              </w:rPr>
            </w:pPr>
            <w:r w:rsidRPr="00B12483">
              <w:rPr>
                <w:rFonts w:ascii="Roboto" w:hAnsi="Roboto"/>
                <w:sz w:val="18"/>
                <w:szCs w:val="18"/>
              </w:rPr>
              <w:t>Contact No.</w:t>
            </w:r>
          </w:p>
        </w:tc>
        <w:tc>
          <w:tcPr>
            <w:tcW w:w="262" w:type="dxa"/>
            <w:vAlign w:val="center"/>
          </w:tcPr>
          <w:p w14:paraId="7DC7137F" w14:textId="0BD88762" w:rsidR="002B679F" w:rsidRPr="00EF7D4F" w:rsidRDefault="002B679F" w:rsidP="0078009D">
            <w:pPr>
              <w:jc w:val="center"/>
              <w:rPr>
                <w:rFonts w:ascii="Roboto" w:hAnsi="Roboto"/>
                <w:sz w:val="16"/>
                <w:szCs w:val="16"/>
              </w:rPr>
            </w:pPr>
            <w:r w:rsidRPr="00EF7D4F">
              <w:rPr>
                <w:rFonts w:ascii="Roboto" w:hAnsi="Roboto"/>
                <w:sz w:val="16"/>
                <w:szCs w:val="16"/>
              </w:rPr>
              <w:t>:</w:t>
            </w:r>
          </w:p>
        </w:tc>
        <w:tc>
          <w:tcPr>
            <w:tcW w:w="2786" w:type="dxa"/>
            <w:gridSpan w:val="4"/>
            <w:tcBorders>
              <w:bottom w:val="single" w:sz="4" w:space="0" w:color="auto"/>
            </w:tcBorders>
            <w:vAlign w:val="center"/>
          </w:tcPr>
          <w:p w14:paraId="60F2D066" w14:textId="77777777" w:rsidR="002B679F" w:rsidRPr="00EF7D4F" w:rsidRDefault="002B679F" w:rsidP="00D56F51">
            <w:pPr>
              <w:rPr>
                <w:rFonts w:ascii="Roboto" w:hAnsi="Roboto"/>
                <w:sz w:val="16"/>
                <w:szCs w:val="16"/>
              </w:rPr>
            </w:pPr>
          </w:p>
        </w:tc>
        <w:tc>
          <w:tcPr>
            <w:tcW w:w="684" w:type="dxa"/>
            <w:gridSpan w:val="2"/>
            <w:vAlign w:val="center"/>
          </w:tcPr>
          <w:p w14:paraId="3BECAB1A" w14:textId="62FB6635" w:rsidR="002B679F" w:rsidRPr="00B12483" w:rsidRDefault="002B679F" w:rsidP="00D56F51">
            <w:pPr>
              <w:rPr>
                <w:rFonts w:ascii="Roboto" w:hAnsi="Roboto"/>
                <w:sz w:val="18"/>
                <w:szCs w:val="18"/>
              </w:rPr>
            </w:pPr>
            <w:r w:rsidRPr="00B12483">
              <w:rPr>
                <w:rFonts w:ascii="Roboto" w:hAnsi="Roboto"/>
                <w:sz w:val="18"/>
                <w:szCs w:val="18"/>
              </w:rPr>
              <w:t>Email</w:t>
            </w:r>
          </w:p>
        </w:tc>
        <w:tc>
          <w:tcPr>
            <w:tcW w:w="260" w:type="dxa"/>
            <w:gridSpan w:val="2"/>
            <w:vAlign w:val="center"/>
          </w:tcPr>
          <w:p w14:paraId="605E63C8" w14:textId="1525B773" w:rsidR="002B679F" w:rsidRPr="00EF7D4F" w:rsidRDefault="002B679F" w:rsidP="0078009D">
            <w:pPr>
              <w:jc w:val="center"/>
              <w:rPr>
                <w:rFonts w:ascii="Roboto" w:hAnsi="Roboto"/>
                <w:sz w:val="16"/>
                <w:szCs w:val="16"/>
              </w:rPr>
            </w:pPr>
            <w:r w:rsidRPr="00EF7D4F">
              <w:rPr>
                <w:rFonts w:ascii="Roboto" w:hAnsi="Roboto"/>
                <w:sz w:val="16"/>
                <w:szCs w:val="16"/>
              </w:rPr>
              <w:t>:</w:t>
            </w:r>
          </w:p>
        </w:tc>
        <w:tc>
          <w:tcPr>
            <w:tcW w:w="2662" w:type="dxa"/>
            <w:gridSpan w:val="5"/>
            <w:tcBorders>
              <w:bottom w:val="single" w:sz="4" w:space="0" w:color="auto"/>
            </w:tcBorders>
            <w:vAlign w:val="center"/>
          </w:tcPr>
          <w:p w14:paraId="5943DB8F" w14:textId="56F3C1CB" w:rsidR="002B679F" w:rsidRPr="00EF7D4F" w:rsidRDefault="002B679F" w:rsidP="00D56F51">
            <w:pPr>
              <w:rPr>
                <w:rFonts w:ascii="Roboto" w:hAnsi="Roboto"/>
                <w:sz w:val="16"/>
                <w:szCs w:val="16"/>
              </w:rPr>
            </w:pPr>
          </w:p>
        </w:tc>
        <w:tc>
          <w:tcPr>
            <w:tcW w:w="659" w:type="dxa"/>
            <w:gridSpan w:val="2"/>
            <w:vAlign w:val="center"/>
          </w:tcPr>
          <w:p w14:paraId="71A67BA8" w14:textId="1757C712" w:rsidR="002B679F" w:rsidRPr="00B12483" w:rsidRDefault="002B679F" w:rsidP="00D56F51">
            <w:pPr>
              <w:rPr>
                <w:rFonts w:ascii="Roboto" w:hAnsi="Roboto"/>
                <w:sz w:val="18"/>
                <w:szCs w:val="18"/>
              </w:rPr>
            </w:pPr>
            <w:r w:rsidRPr="00B12483">
              <w:rPr>
                <w:rFonts w:ascii="Roboto" w:hAnsi="Roboto"/>
                <w:sz w:val="18"/>
                <w:szCs w:val="18"/>
              </w:rPr>
              <w:t>Date</w:t>
            </w:r>
          </w:p>
        </w:tc>
        <w:tc>
          <w:tcPr>
            <w:tcW w:w="260" w:type="dxa"/>
            <w:vAlign w:val="center"/>
          </w:tcPr>
          <w:p w14:paraId="672E0372" w14:textId="7B3ABC53" w:rsidR="002B679F" w:rsidRPr="00EF7D4F" w:rsidRDefault="002B679F" w:rsidP="002B679F">
            <w:pPr>
              <w:jc w:val="center"/>
              <w:rPr>
                <w:rFonts w:ascii="Roboto" w:hAnsi="Roboto"/>
                <w:sz w:val="16"/>
                <w:szCs w:val="16"/>
              </w:rPr>
            </w:pPr>
            <w:r w:rsidRPr="00EF7D4F">
              <w:rPr>
                <w:rFonts w:ascii="Roboto" w:hAnsi="Roboto"/>
                <w:sz w:val="16"/>
                <w:szCs w:val="16"/>
              </w:rPr>
              <w:t>:</w:t>
            </w:r>
          </w:p>
        </w:tc>
        <w:tc>
          <w:tcPr>
            <w:tcW w:w="1268" w:type="dxa"/>
            <w:tcBorders>
              <w:bottom w:val="single" w:sz="4" w:space="0" w:color="auto"/>
            </w:tcBorders>
            <w:vAlign w:val="center"/>
          </w:tcPr>
          <w:p w14:paraId="1B4AD07F" w14:textId="106AAAFA" w:rsidR="002B679F" w:rsidRPr="00EF7D4F" w:rsidRDefault="002B679F" w:rsidP="00D56F51">
            <w:pPr>
              <w:rPr>
                <w:rFonts w:ascii="Roboto" w:hAnsi="Roboto"/>
                <w:sz w:val="16"/>
                <w:szCs w:val="16"/>
              </w:rPr>
            </w:pPr>
          </w:p>
        </w:tc>
      </w:tr>
      <w:tr w:rsidR="00CB0202" w:rsidRPr="007B1791" w14:paraId="16D42C6E" w14:textId="77777777" w:rsidTr="00B12483">
        <w:trPr>
          <w:trHeight w:val="20"/>
        </w:trPr>
        <w:tc>
          <w:tcPr>
            <w:tcW w:w="1689" w:type="dxa"/>
            <w:vAlign w:val="center"/>
          </w:tcPr>
          <w:p w14:paraId="3530685D" w14:textId="77777777" w:rsidR="007B1791" w:rsidRPr="007B1791" w:rsidRDefault="007B1791" w:rsidP="00D56F51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62" w:type="dxa"/>
            <w:vAlign w:val="center"/>
          </w:tcPr>
          <w:p w14:paraId="1D20809E" w14:textId="77777777" w:rsidR="007B1791" w:rsidRPr="007B1791" w:rsidRDefault="007B1791" w:rsidP="0078009D">
            <w:pPr>
              <w:jc w:val="center"/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786" w:type="dxa"/>
            <w:gridSpan w:val="4"/>
            <w:tcBorders>
              <w:top w:val="single" w:sz="4" w:space="0" w:color="auto"/>
            </w:tcBorders>
            <w:vAlign w:val="center"/>
          </w:tcPr>
          <w:p w14:paraId="02F2F628" w14:textId="77777777" w:rsidR="007B1791" w:rsidRPr="007B1791" w:rsidRDefault="007B1791" w:rsidP="00D56F51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684" w:type="dxa"/>
            <w:gridSpan w:val="2"/>
            <w:vAlign w:val="center"/>
          </w:tcPr>
          <w:p w14:paraId="3DDA1E52" w14:textId="77777777" w:rsidR="007B1791" w:rsidRPr="007B1791" w:rsidRDefault="007B1791" w:rsidP="00D56F51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60" w:type="dxa"/>
            <w:gridSpan w:val="2"/>
            <w:vAlign w:val="center"/>
          </w:tcPr>
          <w:p w14:paraId="73C9F5B2" w14:textId="77777777" w:rsidR="007B1791" w:rsidRPr="007B1791" w:rsidRDefault="007B1791" w:rsidP="0078009D">
            <w:pPr>
              <w:jc w:val="center"/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662" w:type="dxa"/>
            <w:gridSpan w:val="5"/>
            <w:tcBorders>
              <w:top w:val="single" w:sz="4" w:space="0" w:color="auto"/>
            </w:tcBorders>
            <w:vAlign w:val="center"/>
          </w:tcPr>
          <w:p w14:paraId="25E3B091" w14:textId="77777777" w:rsidR="007B1791" w:rsidRPr="007B1791" w:rsidRDefault="007B1791" w:rsidP="00D56F51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659" w:type="dxa"/>
            <w:gridSpan w:val="2"/>
            <w:vAlign w:val="center"/>
          </w:tcPr>
          <w:p w14:paraId="2AF96ABE" w14:textId="77777777" w:rsidR="007B1791" w:rsidRPr="007B1791" w:rsidRDefault="007B1791" w:rsidP="00D56F51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60" w:type="dxa"/>
            <w:vAlign w:val="center"/>
          </w:tcPr>
          <w:p w14:paraId="3D80BA1D" w14:textId="77777777" w:rsidR="007B1791" w:rsidRPr="007B1791" w:rsidRDefault="007B1791" w:rsidP="002B679F">
            <w:pPr>
              <w:jc w:val="center"/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1268" w:type="dxa"/>
            <w:tcBorders>
              <w:top w:val="single" w:sz="4" w:space="0" w:color="auto"/>
            </w:tcBorders>
            <w:vAlign w:val="center"/>
          </w:tcPr>
          <w:p w14:paraId="0E70C221" w14:textId="77777777" w:rsidR="007B1791" w:rsidRPr="007B1791" w:rsidRDefault="007B1791" w:rsidP="00D56F51">
            <w:pPr>
              <w:rPr>
                <w:rFonts w:ascii="Roboto" w:hAnsi="Roboto"/>
                <w:sz w:val="4"/>
                <w:szCs w:val="4"/>
              </w:rPr>
            </w:pPr>
          </w:p>
        </w:tc>
      </w:tr>
      <w:tr w:rsidR="00BF414E" w:rsidRPr="00CE3283" w14:paraId="23A683BA" w14:textId="77777777" w:rsidTr="00B12483">
        <w:trPr>
          <w:trHeight w:val="288"/>
        </w:trPr>
        <w:tc>
          <w:tcPr>
            <w:tcW w:w="1689" w:type="dxa"/>
            <w:vAlign w:val="center"/>
          </w:tcPr>
          <w:p w14:paraId="56A126A1" w14:textId="382F07D9" w:rsidR="00BF414E" w:rsidRPr="00B12483" w:rsidRDefault="00BF414E" w:rsidP="00D56F51">
            <w:pPr>
              <w:rPr>
                <w:rFonts w:ascii="Roboto" w:hAnsi="Roboto"/>
                <w:sz w:val="18"/>
                <w:szCs w:val="18"/>
              </w:rPr>
            </w:pPr>
            <w:r w:rsidRPr="00B12483">
              <w:rPr>
                <w:rFonts w:ascii="Roboto" w:hAnsi="Roboto"/>
                <w:sz w:val="18"/>
                <w:szCs w:val="18"/>
              </w:rPr>
              <w:t xml:space="preserve">School/Company </w:t>
            </w:r>
          </w:p>
        </w:tc>
        <w:tc>
          <w:tcPr>
            <w:tcW w:w="262" w:type="dxa"/>
            <w:vAlign w:val="center"/>
          </w:tcPr>
          <w:p w14:paraId="4EC1FA9C" w14:textId="0CCE798B" w:rsidR="00BF414E" w:rsidRPr="00EF7D4F" w:rsidRDefault="00BF414E" w:rsidP="0078009D">
            <w:pPr>
              <w:jc w:val="center"/>
              <w:rPr>
                <w:rFonts w:ascii="Roboto" w:hAnsi="Roboto"/>
                <w:sz w:val="16"/>
                <w:szCs w:val="16"/>
              </w:rPr>
            </w:pPr>
            <w:r w:rsidRPr="00EF7D4F">
              <w:rPr>
                <w:rFonts w:ascii="Roboto" w:hAnsi="Roboto"/>
                <w:sz w:val="16"/>
                <w:szCs w:val="16"/>
              </w:rPr>
              <w:t>:</w:t>
            </w:r>
          </w:p>
        </w:tc>
        <w:tc>
          <w:tcPr>
            <w:tcW w:w="8579" w:type="dxa"/>
            <w:gridSpan w:val="17"/>
            <w:tcBorders>
              <w:bottom w:val="single" w:sz="4" w:space="0" w:color="auto"/>
            </w:tcBorders>
            <w:vAlign w:val="center"/>
          </w:tcPr>
          <w:p w14:paraId="3771CBDC" w14:textId="605A6A7D" w:rsidR="00BF414E" w:rsidRPr="00EF7D4F" w:rsidRDefault="00BF414E" w:rsidP="00D56F51">
            <w:pPr>
              <w:rPr>
                <w:rFonts w:ascii="Roboto" w:hAnsi="Roboto"/>
                <w:sz w:val="16"/>
                <w:szCs w:val="16"/>
              </w:rPr>
            </w:pPr>
          </w:p>
        </w:tc>
      </w:tr>
      <w:tr w:rsidR="0064320D" w:rsidRPr="00CE3283" w14:paraId="559871CE" w14:textId="77777777" w:rsidTr="00B12483">
        <w:trPr>
          <w:trHeight w:val="20"/>
        </w:trPr>
        <w:tc>
          <w:tcPr>
            <w:tcW w:w="1689" w:type="dxa"/>
            <w:vAlign w:val="center"/>
          </w:tcPr>
          <w:p w14:paraId="1967C3D0" w14:textId="77777777" w:rsidR="007F042F" w:rsidRPr="00BF414E" w:rsidRDefault="007F042F" w:rsidP="00BF414E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62" w:type="dxa"/>
            <w:vAlign w:val="center"/>
          </w:tcPr>
          <w:p w14:paraId="3CCFB0B8" w14:textId="77777777" w:rsidR="007F042F" w:rsidRPr="00BF414E" w:rsidRDefault="007F042F" w:rsidP="00BF414E">
            <w:pPr>
              <w:jc w:val="center"/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3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BB587E" w14:textId="77777777" w:rsidR="007F042F" w:rsidRPr="00BF414E" w:rsidRDefault="007F042F" w:rsidP="00BF414E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436" w:type="dxa"/>
            <w:gridSpan w:val="3"/>
            <w:tcBorders>
              <w:top w:val="single" w:sz="4" w:space="0" w:color="auto"/>
            </w:tcBorders>
            <w:vAlign w:val="center"/>
          </w:tcPr>
          <w:p w14:paraId="5C3E7E7D" w14:textId="77777777" w:rsidR="007F042F" w:rsidRPr="00BF414E" w:rsidRDefault="007F042F" w:rsidP="00BF414E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3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875B66" w14:textId="77777777" w:rsidR="007F042F" w:rsidRPr="00BF414E" w:rsidRDefault="007F042F" w:rsidP="00BF414E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1563" w:type="dxa"/>
            <w:gridSpan w:val="5"/>
            <w:tcBorders>
              <w:top w:val="single" w:sz="4" w:space="0" w:color="auto"/>
            </w:tcBorders>
            <w:vAlign w:val="center"/>
          </w:tcPr>
          <w:p w14:paraId="37CA37AA" w14:textId="77777777" w:rsidR="007F042F" w:rsidRPr="00BF414E" w:rsidRDefault="007F042F" w:rsidP="00BF414E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49" w:type="dxa"/>
            <w:tcBorders>
              <w:top w:val="single" w:sz="4" w:space="0" w:color="auto"/>
            </w:tcBorders>
            <w:vAlign w:val="center"/>
          </w:tcPr>
          <w:p w14:paraId="63C645E7" w14:textId="77777777" w:rsidR="007F042F" w:rsidRPr="00BF414E" w:rsidRDefault="007F042F" w:rsidP="00BF414E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3621" w:type="dxa"/>
            <w:gridSpan w:val="6"/>
            <w:tcBorders>
              <w:top w:val="single" w:sz="4" w:space="0" w:color="auto"/>
            </w:tcBorders>
            <w:vAlign w:val="center"/>
          </w:tcPr>
          <w:p w14:paraId="2BFAF512" w14:textId="77777777" w:rsidR="007F042F" w:rsidRPr="00BF414E" w:rsidRDefault="007F042F" w:rsidP="00BF414E">
            <w:pPr>
              <w:rPr>
                <w:rFonts w:ascii="Roboto" w:hAnsi="Roboto"/>
                <w:sz w:val="4"/>
                <w:szCs w:val="4"/>
              </w:rPr>
            </w:pPr>
          </w:p>
        </w:tc>
      </w:tr>
      <w:tr w:rsidR="00B12483" w:rsidRPr="00CE3283" w14:paraId="07E51712" w14:textId="77777777" w:rsidTr="00B12483">
        <w:trPr>
          <w:trHeight w:val="288"/>
        </w:trPr>
        <w:tc>
          <w:tcPr>
            <w:tcW w:w="1689" w:type="dxa"/>
            <w:vAlign w:val="center"/>
          </w:tcPr>
          <w:p w14:paraId="0BAB4A38" w14:textId="77777777" w:rsidR="00B12483" w:rsidRPr="00B12483" w:rsidRDefault="00B12483" w:rsidP="00D56F51">
            <w:pPr>
              <w:rPr>
                <w:rFonts w:ascii="Roboto" w:hAnsi="Roboto"/>
                <w:sz w:val="18"/>
                <w:szCs w:val="18"/>
              </w:rPr>
            </w:pPr>
            <w:r w:rsidRPr="00B12483">
              <w:rPr>
                <w:rFonts w:ascii="Roboto" w:hAnsi="Roboto"/>
                <w:sz w:val="18"/>
                <w:szCs w:val="18"/>
              </w:rPr>
              <w:t>Category</w:t>
            </w:r>
          </w:p>
        </w:tc>
        <w:tc>
          <w:tcPr>
            <w:tcW w:w="262" w:type="dxa"/>
            <w:tcBorders>
              <w:right w:val="single" w:sz="4" w:space="0" w:color="auto"/>
            </w:tcBorders>
            <w:vAlign w:val="center"/>
          </w:tcPr>
          <w:p w14:paraId="164C96BD" w14:textId="68199326" w:rsidR="00B12483" w:rsidRPr="002330EF" w:rsidRDefault="00B12483" w:rsidP="0078009D">
            <w:pPr>
              <w:jc w:val="center"/>
              <w:rPr>
                <w:rFonts w:ascii="Roboto" w:hAnsi="Roboto"/>
                <w:sz w:val="16"/>
                <w:szCs w:val="16"/>
              </w:rPr>
            </w:pPr>
            <w:r w:rsidRPr="002330EF">
              <w:rPr>
                <w:rFonts w:ascii="Roboto" w:hAnsi="Roboto"/>
                <w:sz w:val="16"/>
                <w:szCs w:val="16"/>
              </w:rPr>
              <w:t>:</w:t>
            </w:r>
          </w:p>
        </w:tc>
        <w:tc>
          <w:tcPr>
            <w:tcW w:w="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33C8B" w14:textId="6686FFE8" w:rsidR="00B12483" w:rsidRPr="002330EF" w:rsidRDefault="00B12483" w:rsidP="00D56F51">
            <w:pPr>
              <w:rPr>
                <w:rFonts w:ascii="Roboto" w:hAnsi="Roboto"/>
                <w:sz w:val="16"/>
                <w:szCs w:val="16"/>
              </w:rPr>
            </w:pPr>
          </w:p>
        </w:tc>
        <w:tc>
          <w:tcPr>
            <w:tcW w:w="2436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D265D90" w14:textId="2E0000A1" w:rsidR="00B12483" w:rsidRPr="00B12483" w:rsidRDefault="00B12483" w:rsidP="00D56F51">
            <w:pPr>
              <w:rPr>
                <w:rFonts w:ascii="Roboto" w:hAnsi="Roboto"/>
                <w:sz w:val="18"/>
                <w:szCs w:val="18"/>
              </w:rPr>
            </w:pPr>
            <w:r w:rsidRPr="00B12483">
              <w:rPr>
                <w:rFonts w:ascii="Roboto" w:hAnsi="Roboto"/>
                <w:sz w:val="18"/>
                <w:szCs w:val="18"/>
              </w:rPr>
              <w:t>INOR Staff/Student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E03894" w14:textId="77777777" w:rsidR="00B12483" w:rsidRPr="002330EF" w:rsidRDefault="00B12483" w:rsidP="00D56F51">
            <w:pPr>
              <w:rPr>
                <w:rFonts w:ascii="Roboto" w:hAnsi="Roboto"/>
                <w:sz w:val="16"/>
                <w:szCs w:val="16"/>
              </w:rPr>
            </w:pPr>
          </w:p>
        </w:tc>
        <w:tc>
          <w:tcPr>
            <w:tcW w:w="1311" w:type="dxa"/>
            <w:gridSpan w:val="4"/>
            <w:tcBorders>
              <w:left w:val="single" w:sz="4" w:space="0" w:color="auto"/>
            </w:tcBorders>
            <w:vAlign w:val="center"/>
          </w:tcPr>
          <w:p w14:paraId="7F036EEC" w14:textId="77777777" w:rsidR="00B12483" w:rsidRPr="00B12483" w:rsidRDefault="00B12483" w:rsidP="00D56F51">
            <w:pPr>
              <w:rPr>
                <w:rFonts w:ascii="Roboto" w:hAnsi="Roboto"/>
                <w:sz w:val="18"/>
                <w:szCs w:val="18"/>
              </w:rPr>
            </w:pPr>
            <w:r w:rsidRPr="00B12483">
              <w:rPr>
                <w:rFonts w:ascii="Roboto" w:hAnsi="Roboto"/>
                <w:sz w:val="18"/>
                <w:szCs w:val="18"/>
              </w:rPr>
              <w:t>Other Dept.</w:t>
            </w:r>
          </w:p>
        </w:tc>
        <w:tc>
          <w:tcPr>
            <w:tcW w:w="252" w:type="dxa"/>
            <w:vAlign w:val="center"/>
          </w:tcPr>
          <w:p w14:paraId="6BE74261" w14:textId="7FC15107" w:rsidR="00B12483" w:rsidRPr="002330EF" w:rsidRDefault="00B12483" w:rsidP="00D56F51">
            <w:pPr>
              <w:rPr>
                <w:rFonts w:ascii="Roboto" w:hAnsi="Roboto"/>
                <w:sz w:val="16"/>
                <w:szCs w:val="16"/>
              </w:rPr>
            </w:pPr>
            <w:r>
              <w:rPr>
                <w:rFonts w:ascii="Roboto" w:hAnsi="Roboto"/>
                <w:sz w:val="16"/>
                <w:szCs w:val="16"/>
              </w:rPr>
              <w:t>:</w:t>
            </w:r>
          </w:p>
        </w:tc>
        <w:tc>
          <w:tcPr>
            <w:tcW w:w="3870" w:type="dxa"/>
            <w:gridSpan w:val="7"/>
            <w:tcBorders>
              <w:bottom w:val="single" w:sz="4" w:space="0" w:color="auto"/>
            </w:tcBorders>
            <w:vAlign w:val="center"/>
          </w:tcPr>
          <w:p w14:paraId="133F8BDB" w14:textId="1553E542" w:rsidR="00B12483" w:rsidRPr="002330EF" w:rsidRDefault="00B12483" w:rsidP="00D56F51">
            <w:pPr>
              <w:rPr>
                <w:rFonts w:ascii="Roboto" w:hAnsi="Roboto"/>
                <w:sz w:val="16"/>
                <w:szCs w:val="16"/>
              </w:rPr>
            </w:pPr>
          </w:p>
        </w:tc>
      </w:tr>
      <w:tr w:rsidR="0064320D" w:rsidRPr="00BF414E" w14:paraId="04F14E11" w14:textId="77777777" w:rsidTr="00B12483">
        <w:trPr>
          <w:trHeight w:val="20"/>
        </w:trPr>
        <w:tc>
          <w:tcPr>
            <w:tcW w:w="1689" w:type="dxa"/>
            <w:vAlign w:val="center"/>
          </w:tcPr>
          <w:p w14:paraId="0FC9A75B" w14:textId="77777777" w:rsidR="007F042F" w:rsidRPr="00BF414E" w:rsidRDefault="007F042F" w:rsidP="00BF414E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62" w:type="dxa"/>
            <w:vAlign w:val="center"/>
          </w:tcPr>
          <w:p w14:paraId="46260129" w14:textId="77777777" w:rsidR="007F042F" w:rsidRPr="00BF414E" w:rsidRDefault="007F042F" w:rsidP="00BF414E">
            <w:pPr>
              <w:jc w:val="center"/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3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075717" w14:textId="77777777" w:rsidR="007F042F" w:rsidRPr="00BF414E" w:rsidRDefault="007F042F" w:rsidP="00BF414E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436" w:type="dxa"/>
            <w:gridSpan w:val="3"/>
            <w:vAlign w:val="center"/>
          </w:tcPr>
          <w:p w14:paraId="23A4D4FD" w14:textId="77777777" w:rsidR="007F042F" w:rsidRPr="00BF414E" w:rsidRDefault="007F042F" w:rsidP="00BF414E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14:paraId="058BBA44" w14:textId="77777777" w:rsidR="007F042F" w:rsidRPr="00BF414E" w:rsidRDefault="007F042F" w:rsidP="00BF414E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1563" w:type="dxa"/>
            <w:gridSpan w:val="5"/>
            <w:vAlign w:val="center"/>
          </w:tcPr>
          <w:p w14:paraId="5C7579B3" w14:textId="77777777" w:rsidR="007F042F" w:rsidRPr="00BF414E" w:rsidRDefault="007F042F" w:rsidP="00BF414E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49" w:type="dxa"/>
            <w:vAlign w:val="center"/>
          </w:tcPr>
          <w:p w14:paraId="21CAAE4E" w14:textId="77777777" w:rsidR="007F042F" w:rsidRPr="00BF414E" w:rsidRDefault="007F042F" w:rsidP="00BF414E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3621" w:type="dxa"/>
            <w:gridSpan w:val="6"/>
            <w:vAlign w:val="center"/>
          </w:tcPr>
          <w:p w14:paraId="430DD6AC" w14:textId="77777777" w:rsidR="007F042F" w:rsidRPr="00BF414E" w:rsidRDefault="007F042F" w:rsidP="00BF414E">
            <w:pPr>
              <w:rPr>
                <w:rFonts w:ascii="Roboto" w:hAnsi="Roboto"/>
                <w:sz w:val="4"/>
                <w:szCs w:val="4"/>
              </w:rPr>
            </w:pPr>
          </w:p>
        </w:tc>
      </w:tr>
      <w:tr w:rsidR="0064320D" w:rsidRPr="00CE3283" w14:paraId="2303076C" w14:textId="77777777" w:rsidTr="00B12483">
        <w:trPr>
          <w:trHeight w:val="288"/>
        </w:trPr>
        <w:tc>
          <w:tcPr>
            <w:tcW w:w="1689" w:type="dxa"/>
            <w:vAlign w:val="center"/>
          </w:tcPr>
          <w:p w14:paraId="0A4D3450" w14:textId="5F84683E" w:rsidR="00974321" w:rsidRPr="00B12483" w:rsidRDefault="00974321" w:rsidP="00D56F51">
            <w:pPr>
              <w:rPr>
                <w:rFonts w:ascii="Roboto" w:hAnsi="Roboto"/>
                <w:sz w:val="18"/>
                <w:szCs w:val="18"/>
              </w:rPr>
            </w:pPr>
            <w:r w:rsidRPr="00B12483">
              <w:rPr>
                <w:rFonts w:ascii="Roboto" w:hAnsi="Roboto"/>
                <w:sz w:val="18"/>
                <w:szCs w:val="18"/>
              </w:rPr>
              <w:t>Sample Type</w:t>
            </w:r>
          </w:p>
        </w:tc>
        <w:tc>
          <w:tcPr>
            <w:tcW w:w="262" w:type="dxa"/>
            <w:tcBorders>
              <w:right w:val="single" w:sz="4" w:space="0" w:color="auto"/>
            </w:tcBorders>
            <w:vAlign w:val="center"/>
          </w:tcPr>
          <w:p w14:paraId="4EDC973C" w14:textId="759FF31A" w:rsidR="00974321" w:rsidRPr="002330EF" w:rsidRDefault="00974321" w:rsidP="0078009D">
            <w:pPr>
              <w:jc w:val="center"/>
              <w:rPr>
                <w:rFonts w:ascii="Roboto" w:hAnsi="Roboto"/>
                <w:sz w:val="16"/>
                <w:szCs w:val="16"/>
              </w:rPr>
            </w:pPr>
            <w:r>
              <w:rPr>
                <w:rFonts w:ascii="Roboto" w:hAnsi="Roboto"/>
                <w:sz w:val="16"/>
                <w:szCs w:val="16"/>
              </w:rPr>
              <w:t>:</w:t>
            </w:r>
          </w:p>
        </w:tc>
        <w:tc>
          <w:tcPr>
            <w:tcW w:w="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A2BF25" w14:textId="77777777" w:rsidR="00974321" w:rsidRPr="002330EF" w:rsidRDefault="00974321" w:rsidP="00D56F51">
            <w:pPr>
              <w:rPr>
                <w:rFonts w:ascii="Roboto" w:hAnsi="Roboto"/>
                <w:sz w:val="16"/>
                <w:szCs w:val="16"/>
              </w:rPr>
            </w:pPr>
          </w:p>
        </w:tc>
        <w:tc>
          <w:tcPr>
            <w:tcW w:w="136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8BF34B" w14:textId="1E7FA321" w:rsidR="00974321" w:rsidRPr="00B12483" w:rsidRDefault="00BF414E" w:rsidP="00D56F51">
            <w:pPr>
              <w:rPr>
                <w:rFonts w:ascii="Roboto" w:hAnsi="Roboto"/>
                <w:sz w:val="18"/>
                <w:szCs w:val="18"/>
              </w:rPr>
            </w:pPr>
            <w:r w:rsidRPr="00B12483">
              <w:rPr>
                <w:rFonts w:ascii="Roboto" w:hAnsi="Roboto"/>
                <w:sz w:val="18"/>
                <w:szCs w:val="18"/>
              </w:rPr>
              <w:t>Powder</w:t>
            </w:r>
          </w:p>
        </w:tc>
        <w:tc>
          <w:tcPr>
            <w:tcW w:w="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139AC" w14:textId="77777777" w:rsidR="00974321" w:rsidRPr="002330EF" w:rsidRDefault="00974321" w:rsidP="00D56F51">
            <w:pPr>
              <w:rPr>
                <w:rFonts w:ascii="Roboto" w:hAnsi="Roboto"/>
                <w:sz w:val="16"/>
                <w:szCs w:val="16"/>
              </w:rPr>
            </w:pPr>
          </w:p>
        </w:tc>
        <w:tc>
          <w:tcPr>
            <w:tcW w:w="1674" w:type="dxa"/>
            <w:gridSpan w:val="4"/>
            <w:tcBorders>
              <w:left w:val="single" w:sz="4" w:space="0" w:color="auto"/>
            </w:tcBorders>
            <w:vAlign w:val="center"/>
          </w:tcPr>
          <w:p w14:paraId="770E4283" w14:textId="733B0221" w:rsidR="00974321" w:rsidRPr="00B12483" w:rsidRDefault="004E128F" w:rsidP="00D56F51">
            <w:pPr>
              <w:rPr>
                <w:rFonts w:ascii="Roboto" w:hAnsi="Roboto"/>
                <w:sz w:val="18"/>
                <w:szCs w:val="18"/>
              </w:rPr>
            </w:pPr>
            <w:r w:rsidRPr="00B12483">
              <w:rPr>
                <w:rFonts w:ascii="Roboto" w:hAnsi="Roboto"/>
                <w:sz w:val="18"/>
                <w:szCs w:val="18"/>
              </w:rPr>
              <w:t>Thin Film</w:t>
            </w:r>
          </w:p>
        </w:tc>
        <w:tc>
          <w:tcPr>
            <w:tcW w:w="1259" w:type="dxa"/>
            <w:gridSpan w:val="4"/>
            <w:vAlign w:val="center"/>
          </w:tcPr>
          <w:p w14:paraId="791AA348" w14:textId="77777777" w:rsidR="00974321" w:rsidRPr="002330EF" w:rsidRDefault="00974321" w:rsidP="00D56F51">
            <w:pPr>
              <w:rPr>
                <w:rFonts w:ascii="Roboto" w:hAnsi="Roboto"/>
                <w:sz w:val="16"/>
                <w:szCs w:val="16"/>
              </w:rPr>
            </w:pPr>
          </w:p>
        </w:tc>
        <w:tc>
          <w:tcPr>
            <w:tcW w:w="1407" w:type="dxa"/>
            <w:vAlign w:val="center"/>
          </w:tcPr>
          <w:p w14:paraId="0DF6FF90" w14:textId="4BE699E2" w:rsidR="00974321" w:rsidRPr="00B12483" w:rsidRDefault="007F042F" w:rsidP="00D56F51">
            <w:pPr>
              <w:rPr>
                <w:rFonts w:ascii="Roboto" w:hAnsi="Roboto"/>
                <w:sz w:val="18"/>
                <w:szCs w:val="18"/>
              </w:rPr>
            </w:pPr>
            <w:r w:rsidRPr="00B12483">
              <w:rPr>
                <w:rFonts w:ascii="Roboto" w:hAnsi="Roboto"/>
                <w:sz w:val="18"/>
                <w:szCs w:val="18"/>
              </w:rPr>
              <w:t>No. of Sample</w:t>
            </w:r>
          </w:p>
        </w:tc>
        <w:tc>
          <w:tcPr>
            <w:tcW w:w="252" w:type="dxa"/>
            <w:gridSpan w:val="2"/>
            <w:vAlign w:val="center"/>
          </w:tcPr>
          <w:p w14:paraId="57B6FB45" w14:textId="11C158AE" w:rsidR="00974321" w:rsidRPr="002330EF" w:rsidRDefault="007F042F" w:rsidP="00D56F51">
            <w:pPr>
              <w:rPr>
                <w:rFonts w:ascii="Roboto" w:hAnsi="Roboto"/>
                <w:sz w:val="16"/>
                <w:szCs w:val="16"/>
              </w:rPr>
            </w:pPr>
            <w:r>
              <w:rPr>
                <w:rFonts w:ascii="Roboto" w:hAnsi="Roboto"/>
                <w:sz w:val="16"/>
                <w:szCs w:val="16"/>
              </w:rPr>
              <w:t>:</w:t>
            </w:r>
          </w:p>
        </w:tc>
        <w:tc>
          <w:tcPr>
            <w:tcW w:w="1962" w:type="dxa"/>
            <w:gridSpan w:val="3"/>
            <w:tcBorders>
              <w:bottom w:val="single" w:sz="4" w:space="0" w:color="auto"/>
            </w:tcBorders>
            <w:vAlign w:val="center"/>
          </w:tcPr>
          <w:p w14:paraId="21D27C9B" w14:textId="77777777" w:rsidR="00974321" w:rsidRPr="002330EF" w:rsidRDefault="00974321" w:rsidP="00D56F51">
            <w:pPr>
              <w:rPr>
                <w:rFonts w:ascii="Roboto" w:hAnsi="Roboto"/>
                <w:sz w:val="16"/>
                <w:szCs w:val="16"/>
              </w:rPr>
            </w:pPr>
          </w:p>
        </w:tc>
      </w:tr>
      <w:tr w:rsidR="0064320D" w:rsidRPr="00D81FA2" w14:paraId="7BC158C4" w14:textId="77777777" w:rsidTr="00B12483">
        <w:trPr>
          <w:trHeight w:val="20"/>
        </w:trPr>
        <w:tc>
          <w:tcPr>
            <w:tcW w:w="1689" w:type="dxa"/>
            <w:vAlign w:val="center"/>
          </w:tcPr>
          <w:p w14:paraId="43ACF31E" w14:textId="77777777" w:rsidR="00D81FA2" w:rsidRPr="00D81FA2" w:rsidRDefault="00D81FA2" w:rsidP="00D81FA2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62" w:type="dxa"/>
            <w:vAlign w:val="center"/>
          </w:tcPr>
          <w:p w14:paraId="5CF79851" w14:textId="77777777" w:rsidR="00D81FA2" w:rsidRPr="00D81FA2" w:rsidRDefault="00D81FA2" w:rsidP="00D81FA2">
            <w:pPr>
              <w:jc w:val="center"/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350" w:type="dxa"/>
            <w:tcBorders>
              <w:top w:val="single" w:sz="4" w:space="0" w:color="auto"/>
            </w:tcBorders>
            <w:vAlign w:val="center"/>
          </w:tcPr>
          <w:p w14:paraId="219B5423" w14:textId="77777777" w:rsidR="00D81FA2" w:rsidRPr="00D81FA2" w:rsidRDefault="00D81FA2" w:rsidP="00D81FA2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1369" w:type="dxa"/>
            <w:vAlign w:val="center"/>
          </w:tcPr>
          <w:p w14:paraId="5EF78E17" w14:textId="77777777" w:rsidR="00D81FA2" w:rsidRPr="00D81FA2" w:rsidRDefault="00D81FA2" w:rsidP="00D81FA2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306" w:type="dxa"/>
            <w:vAlign w:val="center"/>
          </w:tcPr>
          <w:p w14:paraId="5A12FE37" w14:textId="77777777" w:rsidR="00D81FA2" w:rsidRPr="00D81FA2" w:rsidRDefault="00D81FA2" w:rsidP="00D81FA2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1674" w:type="dxa"/>
            <w:gridSpan w:val="4"/>
            <w:vAlign w:val="center"/>
          </w:tcPr>
          <w:p w14:paraId="25AF7978" w14:textId="77777777" w:rsidR="00D81FA2" w:rsidRPr="00D81FA2" w:rsidRDefault="00D81FA2" w:rsidP="00D81FA2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1259" w:type="dxa"/>
            <w:gridSpan w:val="4"/>
            <w:vAlign w:val="center"/>
          </w:tcPr>
          <w:p w14:paraId="57D3C33D" w14:textId="77777777" w:rsidR="00D81FA2" w:rsidRPr="00D81FA2" w:rsidRDefault="00D81FA2" w:rsidP="00D81FA2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1407" w:type="dxa"/>
            <w:vAlign w:val="center"/>
          </w:tcPr>
          <w:p w14:paraId="71F5E269" w14:textId="77777777" w:rsidR="00D81FA2" w:rsidRPr="00D81FA2" w:rsidRDefault="00D81FA2" w:rsidP="00D81FA2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52" w:type="dxa"/>
            <w:gridSpan w:val="2"/>
            <w:vAlign w:val="center"/>
          </w:tcPr>
          <w:p w14:paraId="00FBBB87" w14:textId="77777777" w:rsidR="00D81FA2" w:rsidRPr="00D81FA2" w:rsidRDefault="00D81FA2" w:rsidP="00D81FA2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1962" w:type="dxa"/>
            <w:gridSpan w:val="3"/>
            <w:vAlign w:val="center"/>
          </w:tcPr>
          <w:p w14:paraId="5455D460" w14:textId="77777777" w:rsidR="00D81FA2" w:rsidRPr="00D81FA2" w:rsidRDefault="00D81FA2" w:rsidP="00D81FA2">
            <w:pPr>
              <w:rPr>
                <w:rFonts w:ascii="Roboto" w:hAnsi="Roboto"/>
                <w:sz w:val="4"/>
                <w:szCs w:val="4"/>
              </w:rPr>
            </w:pPr>
          </w:p>
        </w:tc>
      </w:tr>
      <w:tr w:rsidR="00CB0202" w:rsidRPr="00D81FA2" w14:paraId="33782391" w14:textId="77777777" w:rsidTr="00B12483">
        <w:trPr>
          <w:trHeight w:val="288"/>
        </w:trPr>
        <w:tc>
          <w:tcPr>
            <w:tcW w:w="1689" w:type="dxa"/>
            <w:vAlign w:val="center"/>
          </w:tcPr>
          <w:p w14:paraId="2F997ED9" w14:textId="407725FD" w:rsidR="00CB0202" w:rsidRPr="00B12483" w:rsidRDefault="00CB0202" w:rsidP="00D81FA2">
            <w:pPr>
              <w:rPr>
                <w:rFonts w:ascii="Roboto" w:hAnsi="Roboto"/>
                <w:sz w:val="18"/>
                <w:szCs w:val="18"/>
              </w:rPr>
            </w:pPr>
            <w:r w:rsidRPr="00B12483">
              <w:rPr>
                <w:rFonts w:ascii="Roboto" w:hAnsi="Roboto"/>
                <w:sz w:val="18"/>
                <w:szCs w:val="18"/>
              </w:rPr>
              <w:t>Materials</w:t>
            </w:r>
          </w:p>
        </w:tc>
        <w:tc>
          <w:tcPr>
            <w:tcW w:w="262" w:type="dxa"/>
            <w:vAlign w:val="center"/>
          </w:tcPr>
          <w:p w14:paraId="2EA4214D" w14:textId="031987AE" w:rsidR="00CB0202" w:rsidRPr="00D81FA2" w:rsidRDefault="00774650" w:rsidP="00D81FA2">
            <w:pPr>
              <w:jc w:val="center"/>
              <w:rPr>
                <w:rFonts w:ascii="Roboto" w:hAnsi="Roboto"/>
                <w:sz w:val="16"/>
                <w:szCs w:val="16"/>
              </w:rPr>
            </w:pPr>
            <w:r>
              <w:rPr>
                <w:rFonts w:ascii="Roboto" w:hAnsi="Roboto"/>
                <w:sz w:val="16"/>
                <w:szCs w:val="16"/>
              </w:rPr>
              <w:t>:</w:t>
            </w:r>
          </w:p>
        </w:tc>
        <w:tc>
          <w:tcPr>
            <w:tcW w:w="8579" w:type="dxa"/>
            <w:gridSpan w:val="17"/>
            <w:tcBorders>
              <w:bottom w:val="single" w:sz="4" w:space="0" w:color="auto"/>
            </w:tcBorders>
            <w:vAlign w:val="center"/>
          </w:tcPr>
          <w:p w14:paraId="145246F0" w14:textId="77777777" w:rsidR="00CB0202" w:rsidRPr="00D81FA2" w:rsidRDefault="00CB0202" w:rsidP="00D81FA2">
            <w:pPr>
              <w:rPr>
                <w:rFonts w:ascii="Roboto" w:hAnsi="Roboto"/>
                <w:sz w:val="16"/>
                <w:szCs w:val="16"/>
              </w:rPr>
            </w:pPr>
          </w:p>
        </w:tc>
      </w:tr>
      <w:tr w:rsidR="00544318" w:rsidRPr="00544318" w14:paraId="6F9CF110" w14:textId="77777777" w:rsidTr="00B12483">
        <w:trPr>
          <w:trHeight w:val="20"/>
        </w:trPr>
        <w:tc>
          <w:tcPr>
            <w:tcW w:w="1689" w:type="dxa"/>
            <w:vAlign w:val="center"/>
          </w:tcPr>
          <w:p w14:paraId="1E0DE44E" w14:textId="77777777" w:rsidR="00544318" w:rsidRPr="00544318" w:rsidRDefault="00544318" w:rsidP="00D81FA2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62" w:type="dxa"/>
            <w:vAlign w:val="center"/>
          </w:tcPr>
          <w:p w14:paraId="15FC429B" w14:textId="77777777" w:rsidR="00544318" w:rsidRPr="00544318" w:rsidRDefault="00544318" w:rsidP="00D81FA2">
            <w:pPr>
              <w:jc w:val="center"/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350" w:type="dxa"/>
            <w:tcBorders>
              <w:top w:val="single" w:sz="4" w:space="0" w:color="auto"/>
            </w:tcBorders>
            <w:vAlign w:val="center"/>
          </w:tcPr>
          <w:p w14:paraId="0993E59D" w14:textId="77777777" w:rsidR="00544318" w:rsidRPr="00544318" w:rsidRDefault="00544318" w:rsidP="00D81FA2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1369" w:type="dxa"/>
            <w:tcBorders>
              <w:top w:val="single" w:sz="4" w:space="0" w:color="auto"/>
            </w:tcBorders>
            <w:vAlign w:val="center"/>
          </w:tcPr>
          <w:p w14:paraId="09DC7F72" w14:textId="77777777" w:rsidR="00544318" w:rsidRPr="00544318" w:rsidRDefault="00544318" w:rsidP="00D81FA2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306" w:type="dxa"/>
            <w:tcBorders>
              <w:top w:val="single" w:sz="4" w:space="0" w:color="auto"/>
            </w:tcBorders>
            <w:vAlign w:val="center"/>
          </w:tcPr>
          <w:p w14:paraId="6B11EFDC" w14:textId="77777777" w:rsidR="00544318" w:rsidRPr="00544318" w:rsidRDefault="00544318" w:rsidP="00D81FA2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1674" w:type="dxa"/>
            <w:gridSpan w:val="4"/>
            <w:tcBorders>
              <w:top w:val="single" w:sz="4" w:space="0" w:color="auto"/>
            </w:tcBorders>
            <w:vAlign w:val="center"/>
          </w:tcPr>
          <w:p w14:paraId="2A2BB4A6" w14:textId="77777777" w:rsidR="00544318" w:rsidRPr="00544318" w:rsidRDefault="00544318" w:rsidP="00D81FA2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1259" w:type="dxa"/>
            <w:gridSpan w:val="4"/>
            <w:tcBorders>
              <w:top w:val="single" w:sz="4" w:space="0" w:color="auto"/>
            </w:tcBorders>
            <w:vAlign w:val="center"/>
          </w:tcPr>
          <w:p w14:paraId="69BE032B" w14:textId="77777777" w:rsidR="00544318" w:rsidRPr="00544318" w:rsidRDefault="00544318" w:rsidP="00D81FA2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1407" w:type="dxa"/>
            <w:tcBorders>
              <w:top w:val="single" w:sz="4" w:space="0" w:color="auto"/>
            </w:tcBorders>
            <w:vAlign w:val="center"/>
          </w:tcPr>
          <w:p w14:paraId="398C71AC" w14:textId="77777777" w:rsidR="00544318" w:rsidRPr="00544318" w:rsidRDefault="00544318" w:rsidP="00D81FA2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52" w:type="dxa"/>
            <w:gridSpan w:val="2"/>
            <w:tcBorders>
              <w:top w:val="single" w:sz="4" w:space="0" w:color="auto"/>
            </w:tcBorders>
            <w:vAlign w:val="center"/>
          </w:tcPr>
          <w:p w14:paraId="5BF1A049" w14:textId="77777777" w:rsidR="00544318" w:rsidRPr="00544318" w:rsidRDefault="00544318" w:rsidP="00D81FA2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1962" w:type="dxa"/>
            <w:gridSpan w:val="3"/>
            <w:tcBorders>
              <w:top w:val="single" w:sz="4" w:space="0" w:color="auto"/>
            </w:tcBorders>
            <w:vAlign w:val="center"/>
          </w:tcPr>
          <w:p w14:paraId="5F9EF153" w14:textId="77777777" w:rsidR="00544318" w:rsidRPr="00544318" w:rsidRDefault="00544318" w:rsidP="00D81FA2">
            <w:pPr>
              <w:rPr>
                <w:rFonts w:ascii="Roboto" w:hAnsi="Roboto"/>
                <w:sz w:val="4"/>
                <w:szCs w:val="4"/>
              </w:rPr>
            </w:pPr>
          </w:p>
        </w:tc>
      </w:tr>
      <w:tr w:rsidR="00CB0202" w:rsidRPr="00D81FA2" w14:paraId="218DFA64" w14:textId="77777777" w:rsidTr="00B12483">
        <w:trPr>
          <w:trHeight w:val="288"/>
        </w:trPr>
        <w:tc>
          <w:tcPr>
            <w:tcW w:w="1689" w:type="dxa"/>
            <w:vAlign w:val="center"/>
          </w:tcPr>
          <w:p w14:paraId="401D1640" w14:textId="2919C020" w:rsidR="00CB0202" w:rsidRPr="00B12483" w:rsidRDefault="00CB0202" w:rsidP="00D81FA2">
            <w:pPr>
              <w:rPr>
                <w:rFonts w:ascii="Roboto" w:hAnsi="Roboto"/>
                <w:sz w:val="18"/>
                <w:szCs w:val="18"/>
              </w:rPr>
            </w:pPr>
            <w:r w:rsidRPr="00B12483">
              <w:rPr>
                <w:rFonts w:ascii="Roboto" w:hAnsi="Roboto"/>
                <w:sz w:val="18"/>
                <w:szCs w:val="18"/>
              </w:rPr>
              <w:t>Substrate</w:t>
            </w:r>
          </w:p>
        </w:tc>
        <w:tc>
          <w:tcPr>
            <w:tcW w:w="262" w:type="dxa"/>
            <w:vAlign w:val="center"/>
          </w:tcPr>
          <w:p w14:paraId="36EB6CEB" w14:textId="0576C70D" w:rsidR="00CB0202" w:rsidRPr="00D81FA2" w:rsidRDefault="00774650" w:rsidP="00D81FA2">
            <w:pPr>
              <w:jc w:val="center"/>
              <w:rPr>
                <w:rFonts w:ascii="Roboto" w:hAnsi="Roboto"/>
                <w:sz w:val="16"/>
                <w:szCs w:val="16"/>
              </w:rPr>
            </w:pPr>
            <w:r>
              <w:rPr>
                <w:rFonts w:ascii="Roboto" w:hAnsi="Roboto"/>
                <w:sz w:val="16"/>
                <w:szCs w:val="16"/>
              </w:rPr>
              <w:t>:</w:t>
            </w:r>
          </w:p>
        </w:tc>
        <w:tc>
          <w:tcPr>
            <w:tcW w:w="8579" w:type="dxa"/>
            <w:gridSpan w:val="17"/>
            <w:tcBorders>
              <w:bottom w:val="single" w:sz="4" w:space="0" w:color="auto"/>
            </w:tcBorders>
            <w:vAlign w:val="center"/>
          </w:tcPr>
          <w:p w14:paraId="3CBFB4F5" w14:textId="77777777" w:rsidR="00CB0202" w:rsidRPr="00D81FA2" w:rsidRDefault="00CB0202" w:rsidP="00D81FA2">
            <w:pPr>
              <w:rPr>
                <w:rFonts w:ascii="Roboto" w:hAnsi="Roboto"/>
                <w:sz w:val="16"/>
                <w:szCs w:val="16"/>
              </w:rPr>
            </w:pPr>
          </w:p>
        </w:tc>
      </w:tr>
    </w:tbl>
    <w:p w14:paraId="2D4CB518" w14:textId="6BD909B0" w:rsidR="00476DED" w:rsidRDefault="00476DED" w:rsidP="002267DB">
      <w:pPr>
        <w:spacing w:after="0" w:line="240" w:lineRule="auto"/>
        <w:rPr>
          <w:rFonts w:ascii="Roboto" w:hAnsi="Roboto" w:cs="Arial"/>
          <w:sz w:val="18"/>
          <w:szCs w:val="18"/>
        </w:rPr>
      </w:pPr>
    </w:p>
    <w:p w14:paraId="00559901" w14:textId="6EDB7CC6" w:rsidR="00D9393B" w:rsidRDefault="00D9393B" w:rsidP="002267DB">
      <w:pPr>
        <w:spacing w:after="0" w:line="240" w:lineRule="auto"/>
        <w:rPr>
          <w:rFonts w:ascii="Roboto" w:hAnsi="Roboto" w:cs="Arial"/>
          <w:sz w:val="18"/>
          <w:szCs w:val="18"/>
        </w:rPr>
      </w:pPr>
    </w:p>
    <w:p w14:paraId="754EA7B9" w14:textId="77777777" w:rsidR="00D9393B" w:rsidRDefault="00D9393B" w:rsidP="002267DB">
      <w:pPr>
        <w:spacing w:after="0" w:line="240" w:lineRule="auto"/>
        <w:rPr>
          <w:rFonts w:ascii="Roboto" w:hAnsi="Roboto" w:cs="Arial"/>
          <w:sz w:val="18"/>
          <w:szCs w:val="18"/>
        </w:rPr>
      </w:pPr>
    </w:p>
    <w:tbl>
      <w:tblPr>
        <w:tblStyle w:val="TableGrid"/>
        <w:tblW w:w="10892" w:type="dxa"/>
        <w:tblInd w:w="-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0"/>
        <w:gridCol w:w="21"/>
        <w:gridCol w:w="215"/>
        <w:gridCol w:w="301"/>
        <w:gridCol w:w="184"/>
        <w:gridCol w:w="243"/>
        <w:gridCol w:w="112"/>
        <w:gridCol w:w="18"/>
        <w:gridCol w:w="282"/>
        <w:gridCol w:w="54"/>
        <w:gridCol w:w="276"/>
        <w:gridCol w:w="122"/>
        <w:gridCol w:w="263"/>
        <w:gridCol w:w="155"/>
        <w:gridCol w:w="126"/>
        <w:gridCol w:w="171"/>
        <w:gridCol w:w="277"/>
        <w:gridCol w:w="133"/>
        <w:gridCol w:w="308"/>
        <w:gridCol w:w="169"/>
        <w:gridCol w:w="137"/>
        <w:gridCol w:w="6"/>
        <w:gridCol w:w="585"/>
        <w:gridCol w:w="918"/>
        <w:gridCol w:w="270"/>
        <w:gridCol w:w="270"/>
        <w:gridCol w:w="236"/>
        <w:gridCol w:w="236"/>
        <w:gridCol w:w="248"/>
        <w:gridCol w:w="443"/>
        <w:gridCol w:w="272"/>
        <w:gridCol w:w="236"/>
        <w:gridCol w:w="748"/>
        <w:gridCol w:w="236"/>
        <w:gridCol w:w="233"/>
        <w:gridCol w:w="236"/>
        <w:gridCol w:w="1912"/>
      </w:tblGrid>
      <w:tr w:rsidR="008D13A4" w:rsidRPr="00CE3283" w14:paraId="1AB5B41F" w14:textId="77777777" w:rsidTr="008244BE">
        <w:trPr>
          <w:trHeight w:val="144"/>
        </w:trPr>
        <w:tc>
          <w:tcPr>
            <w:tcW w:w="10892" w:type="dxa"/>
            <w:gridSpan w:val="3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38943" w14:textId="620950BE" w:rsidR="008D13A4" w:rsidRPr="00CE3283" w:rsidRDefault="008D13A4" w:rsidP="00113773">
            <w:pPr>
              <w:rPr>
                <w:rFonts w:ascii="Roboto" w:hAnsi="Roboto"/>
                <w:b/>
                <w:i/>
                <w:sz w:val="12"/>
                <w:szCs w:val="12"/>
              </w:rPr>
            </w:pPr>
            <w:r w:rsidRPr="00CE3283">
              <w:rPr>
                <w:rFonts w:ascii="Roboto" w:hAnsi="Roboto"/>
                <w:b/>
                <w:i/>
                <w:sz w:val="12"/>
                <w:szCs w:val="12"/>
              </w:rPr>
              <w:t>Please Tick Appropriate Box</w:t>
            </w:r>
          </w:p>
        </w:tc>
      </w:tr>
      <w:tr w:rsidR="00512AA4" w:rsidRPr="00CE3283" w14:paraId="6FD7BC06" w14:textId="77777777" w:rsidTr="008244BE">
        <w:trPr>
          <w:trHeight w:val="20"/>
        </w:trPr>
        <w:tc>
          <w:tcPr>
            <w:tcW w:w="261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000000" w:themeFill="text1"/>
          </w:tcPr>
          <w:p w14:paraId="06F0A8D1" w14:textId="77777777" w:rsidR="00512AA4" w:rsidRPr="0012252E" w:rsidRDefault="00512AA4" w:rsidP="00113773">
            <w:pPr>
              <w:jc w:val="center"/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10631" w:type="dxa"/>
            <w:gridSpan w:val="35"/>
            <w:tcBorders>
              <w:top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7CBC880" w14:textId="2DB5520A" w:rsidR="00512AA4" w:rsidRPr="0012252E" w:rsidRDefault="00512AA4" w:rsidP="00113773">
            <w:pPr>
              <w:jc w:val="center"/>
              <w:rPr>
                <w:rFonts w:ascii="Roboto" w:hAnsi="Roboto"/>
                <w:b/>
                <w:sz w:val="18"/>
                <w:szCs w:val="18"/>
              </w:rPr>
            </w:pPr>
            <w:r w:rsidRPr="0012252E">
              <w:rPr>
                <w:rFonts w:ascii="Roboto" w:hAnsi="Roboto"/>
                <w:b/>
                <w:sz w:val="18"/>
                <w:szCs w:val="18"/>
              </w:rPr>
              <w:t>EQUIPMENT</w:t>
            </w:r>
          </w:p>
        </w:tc>
      </w:tr>
      <w:tr w:rsidR="00CF61E2" w:rsidRPr="00CE3283" w14:paraId="56469785" w14:textId="77777777" w:rsidTr="008244BE">
        <w:trPr>
          <w:trHeight w:val="20"/>
        </w:trPr>
        <w:tc>
          <w:tcPr>
            <w:tcW w:w="10892" w:type="dxa"/>
            <w:gridSpan w:val="3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64957F6E" w14:textId="5C408C11" w:rsidR="00CF61E2" w:rsidRPr="0012252E" w:rsidRDefault="00CF61E2" w:rsidP="00113773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  <w:tr w:rsidR="00512AA4" w:rsidRPr="00AE0309" w14:paraId="1BE473CC" w14:textId="77777777" w:rsidTr="008244BE">
        <w:trPr>
          <w:trHeight w:val="20"/>
        </w:trPr>
        <w:tc>
          <w:tcPr>
            <w:tcW w:w="2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2FAD1E" w14:textId="77777777" w:rsidR="00512AA4" w:rsidRPr="00AE0309" w:rsidRDefault="00512AA4" w:rsidP="00113773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5076" w:type="dxa"/>
            <w:gridSpan w:val="23"/>
            <w:tcBorders>
              <w:top w:val="single" w:sz="4" w:space="0" w:color="auto"/>
            </w:tcBorders>
            <w:vAlign w:val="center"/>
          </w:tcPr>
          <w:p w14:paraId="59115600" w14:textId="77777777" w:rsidR="00512AA4" w:rsidRPr="00AE0309" w:rsidRDefault="00512AA4" w:rsidP="00113773">
            <w:pPr>
              <w:rPr>
                <w:rFonts w:ascii="Roboto" w:hAnsi="Roboto"/>
                <w:b/>
                <w:bCs/>
                <w:sz w:val="4"/>
                <w:szCs w:val="4"/>
              </w:rPr>
            </w:pPr>
          </w:p>
        </w:tc>
        <w:tc>
          <w:tcPr>
            <w:tcW w:w="270" w:type="dxa"/>
            <w:tcBorders>
              <w:top w:val="single" w:sz="4" w:space="0" w:color="auto"/>
            </w:tcBorders>
          </w:tcPr>
          <w:p w14:paraId="0CE5C0B2" w14:textId="77777777" w:rsidR="00512AA4" w:rsidRPr="00AE0309" w:rsidRDefault="00512AA4" w:rsidP="00113773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333638" w14:textId="1CFC0F5A" w:rsidR="00512AA4" w:rsidRPr="00AE0309" w:rsidRDefault="00512AA4" w:rsidP="00113773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5036" w:type="dxa"/>
            <w:gridSpan w:val="11"/>
            <w:tcBorders>
              <w:top w:val="single" w:sz="4" w:space="0" w:color="auto"/>
            </w:tcBorders>
            <w:vAlign w:val="center"/>
          </w:tcPr>
          <w:p w14:paraId="07B3E853" w14:textId="77777777" w:rsidR="00512AA4" w:rsidRPr="00AE0309" w:rsidRDefault="00512AA4" w:rsidP="00113773">
            <w:pPr>
              <w:rPr>
                <w:rFonts w:ascii="Roboto" w:hAnsi="Roboto"/>
                <w:b/>
                <w:bCs/>
                <w:sz w:val="4"/>
                <w:szCs w:val="4"/>
              </w:rPr>
            </w:pPr>
          </w:p>
        </w:tc>
      </w:tr>
      <w:tr w:rsidR="00B81067" w:rsidRPr="00CE3283" w14:paraId="1B0F2BE2" w14:textId="77777777" w:rsidTr="008244BE">
        <w:trPr>
          <w:trHeight w:val="144"/>
        </w:trPr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3B2311" w14:textId="77777777" w:rsidR="00B81067" w:rsidRPr="00CE3283" w:rsidRDefault="00B81067" w:rsidP="00B8106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5076" w:type="dxa"/>
            <w:gridSpan w:val="2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5BD015E" w14:textId="77777777" w:rsidR="00B81067" w:rsidRPr="00CE3283" w:rsidRDefault="00B81067" w:rsidP="00B81067">
            <w:pPr>
              <w:ind w:left="-72"/>
              <w:rPr>
                <w:rFonts w:ascii="Roboto" w:hAnsi="Roboto"/>
                <w:b/>
                <w:bCs/>
                <w:sz w:val="18"/>
                <w:szCs w:val="18"/>
              </w:rPr>
            </w:pPr>
            <w:r w:rsidRPr="00CE3283">
              <w:rPr>
                <w:rFonts w:ascii="Roboto" w:hAnsi="Roboto"/>
                <w:b/>
                <w:bCs/>
                <w:sz w:val="18"/>
                <w:szCs w:val="18"/>
              </w:rPr>
              <w:t>Photoluminescence [PL]</w:t>
            </w:r>
          </w:p>
        </w:tc>
        <w:tc>
          <w:tcPr>
            <w:tcW w:w="270" w:type="dxa"/>
            <w:tcBorders>
              <w:right w:val="single" w:sz="4" w:space="0" w:color="auto"/>
            </w:tcBorders>
          </w:tcPr>
          <w:p w14:paraId="5B80B101" w14:textId="77777777" w:rsidR="00B81067" w:rsidRPr="00CE3283" w:rsidRDefault="00B81067" w:rsidP="00B8106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9A75B" w14:textId="1EDB3B5A" w:rsidR="00B81067" w:rsidRPr="00CE3283" w:rsidRDefault="00B81067" w:rsidP="00B8106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5036" w:type="dxa"/>
            <w:gridSpan w:val="11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AD651DB" w14:textId="34F857B5" w:rsidR="00B81067" w:rsidRPr="00CE3283" w:rsidRDefault="00B81067" w:rsidP="00B81067">
            <w:pPr>
              <w:ind w:left="-72"/>
              <w:rPr>
                <w:rFonts w:ascii="Roboto" w:hAnsi="Roboto"/>
                <w:sz w:val="18"/>
                <w:szCs w:val="18"/>
              </w:rPr>
            </w:pPr>
            <w:r w:rsidRPr="00CE3283">
              <w:rPr>
                <w:rFonts w:ascii="Roboto" w:hAnsi="Roboto"/>
                <w:b/>
                <w:bCs/>
                <w:sz w:val="18"/>
                <w:szCs w:val="18"/>
              </w:rPr>
              <w:t>Probe Station</w:t>
            </w:r>
            <w:r w:rsidRPr="00CE3283">
              <w:rPr>
                <w:rFonts w:ascii="Roboto" w:hAnsi="Roboto"/>
                <w:sz w:val="18"/>
                <w:szCs w:val="18"/>
              </w:rPr>
              <w:t xml:space="preserve"> </w:t>
            </w:r>
            <w:r w:rsidRPr="0038377B">
              <w:rPr>
                <w:rFonts w:ascii="Roboto" w:hAnsi="Roboto"/>
                <w:i/>
                <w:iCs/>
                <w:sz w:val="16"/>
                <w:szCs w:val="16"/>
              </w:rPr>
              <w:t>with Micro-Positioner</w:t>
            </w:r>
          </w:p>
        </w:tc>
      </w:tr>
      <w:tr w:rsidR="00B81067" w:rsidRPr="0073137B" w14:paraId="0A30725E" w14:textId="77777777" w:rsidTr="008244BE">
        <w:trPr>
          <w:trHeight w:val="20"/>
        </w:trPr>
        <w:tc>
          <w:tcPr>
            <w:tcW w:w="240" w:type="dxa"/>
            <w:tcBorders>
              <w:top w:val="single" w:sz="4" w:space="0" w:color="auto"/>
            </w:tcBorders>
            <w:vAlign w:val="center"/>
          </w:tcPr>
          <w:p w14:paraId="3013311A" w14:textId="77777777" w:rsidR="00B81067" w:rsidRPr="0073137B" w:rsidRDefault="00B81067" w:rsidP="00B81067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5076" w:type="dxa"/>
            <w:gridSpan w:val="23"/>
            <w:vAlign w:val="center"/>
          </w:tcPr>
          <w:p w14:paraId="6B4F8E88" w14:textId="77777777" w:rsidR="00B81067" w:rsidRPr="0073137B" w:rsidRDefault="00B81067" w:rsidP="00B81067">
            <w:pPr>
              <w:rPr>
                <w:rFonts w:ascii="Roboto" w:hAnsi="Roboto"/>
                <w:b/>
                <w:bCs/>
                <w:sz w:val="4"/>
                <w:szCs w:val="4"/>
              </w:rPr>
            </w:pPr>
          </w:p>
        </w:tc>
        <w:tc>
          <w:tcPr>
            <w:tcW w:w="270" w:type="dxa"/>
          </w:tcPr>
          <w:p w14:paraId="596C0F4F" w14:textId="77777777" w:rsidR="00B81067" w:rsidRPr="0073137B" w:rsidRDefault="00B81067" w:rsidP="00B81067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70" w:type="dxa"/>
            <w:tcBorders>
              <w:top w:val="single" w:sz="4" w:space="0" w:color="auto"/>
            </w:tcBorders>
            <w:vAlign w:val="center"/>
          </w:tcPr>
          <w:p w14:paraId="5592FFE9" w14:textId="6E4147CA" w:rsidR="00B81067" w:rsidRPr="0073137B" w:rsidRDefault="00B81067" w:rsidP="00B81067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5036" w:type="dxa"/>
            <w:gridSpan w:val="11"/>
            <w:vAlign w:val="center"/>
          </w:tcPr>
          <w:p w14:paraId="0370671D" w14:textId="77777777" w:rsidR="00B81067" w:rsidRPr="0073137B" w:rsidRDefault="00B81067" w:rsidP="00B81067">
            <w:pPr>
              <w:rPr>
                <w:rFonts w:ascii="Roboto" w:hAnsi="Roboto"/>
                <w:b/>
                <w:bCs/>
                <w:sz w:val="4"/>
                <w:szCs w:val="4"/>
              </w:rPr>
            </w:pPr>
          </w:p>
        </w:tc>
      </w:tr>
      <w:tr w:rsidR="00365DC5" w:rsidRPr="00CE3283" w14:paraId="5B9C6CE9" w14:textId="77777777" w:rsidTr="008244BE">
        <w:trPr>
          <w:trHeight w:val="144"/>
        </w:trPr>
        <w:tc>
          <w:tcPr>
            <w:tcW w:w="240" w:type="dxa"/>
            <w:vAlign w:val="center"/>
          </w:tcPr>
          <w:p w14:paraId="7FA047C7" w14:textId="77777777" w:rsidR="00B81067" w:rsidRPr="00CE3283" w:rsidRDefault="00B81067" w:rsidP="00B8106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376" w:type="dxa"/>
            <w:gridSpan w:val="8"/>
            <w:vAlign w:val="center"/>
          </w:tcPr>
          <w:p w14:paraId="42EE9002" w14:textId="77777777" w:rsidR="00B81067" w:rsidRPr="0038377B" w:rsidRDefault="00B81067" w:rsidP="00B81067">
            <w:pPr>
              <w:ind w:left="-72"/>
              <w:rPr>
                <w:rFonts w:ascii="Roboto" w:hAnsi="Roboto"/>
                <w:sz w:val="16"/>
                <w:szCs w:val="16"/>
              </w:rPr>
            </w:pPr>
            <w:r w:rsidRPr="0038377B">
              <w:rPr>
                <w:rFonts w:ascii="Roboto" w:hAnsi="Roboto"/>
                <w:sz w:val="16"/>
                <w:szCs w:val="16"/>
              </w:rPr>
              <w:t>Spectrum range:</w:t>
            </w:r>
          </w:p>
        </w:tc>
        <w:tc>
          <w:tcPr>
            <w:tcW w:w="452" w:type="dxa"/>
            <w:gridSpan w:val="3"/>
            <w:tcBorders>
              <w:bottom w:val="single" w:sz="4" w:space="0" w:color="auto"/>
            </w:tcBorders>
            <w:vAlign w:val="center"/>
          </w:tcPr>
          <w:p w14:paraId="4CDB82DF" w14:textId="77777777" w:rsidR="00B81067" w:rsidRPr="00365DC5" w:rsidRDefault="00B81067" w:rsidP="00B81067">
            <w:pPr>
              <w:rPr>
                <w:rFonts w:ascii="Roboto" w:hAnsi="Roboto"/>
                <w:b/>
                <w:bCs/>
                <w:sz w:val="14"/>
                <w:szCs w:val="14"/>
              </w:rPr>
            </w:pPr>
          </w:p>
        </w:tc>
        <w:tc>
          <w:tcPr>
            <w:tcW w:w="544" w:type="dxa"/>
            <w:gridSpan w:val="3"/>
            <w:vAlign w:val="center"/>
          </w:tcPr>
          <w:p w14:paraId="658C1CC7" w14:textId="0B638731" w:rsidR="00B81067" w:rsidRPr="0038377B" w:rsidRDefault="008244BE" w:rsidP="00B81067">
            <w:pPr>
              <w:rPr>
                <w:rFonts w:ascii="Roboto" w:hAnsi="Roboto"/>
                <w:sz w:val="16"/>
                <w:szCs w:val="16"/>
              </w:rPr>
            </w:pPr>
            <w:r>
              <w:rPr>
                <w:rFonts w:ascii="Roboto" w:hAnsi="Roboto"/>
                <w:sz w:val="16"/>
                <w:szCs w:val="16"/>
              </w:rPr>
              <w:t>n</w:t>
            </w:r>
            <w:r w:rsidR="00B81067" w:rsidRPr="0038377B">
              <w:rPr>
                <w:rFonts w:ascii="Roboto" w:hAnsi="Roboto"/>
                <w:sz w:val="16"/>
                <w:szCs w:val="16"/>
              </w:rPr>
              <w:t>m</w:t>
            </w:r>
          </w:p>
        </w:tc>
        <w:tc>
          <w:tcPr>
            <w:tcW w:w="448" w:type="dxa"/>
            <w:gridSpan w:val="2"/>
            <w:vAlign w:val="center"/>
          </w:tcPr>
          <w:p w14:paraId="4B38EA90" w14:textId="562BD2D1" w:rsidR="00B81067" w:rsidRPr="0038377B" w:rsidRDefault="00B81067" w:rsidP="00B81067">
            <w:pPr>
              <w:jc w:val="center"/>
              <w:rPr>
                <w:rFonts w:ascii="Roboto" w:hAnsi="Roboto"/>
                <w:sz w:val="16"/>
                <w:szCs w:val="16"/>
              </w:rPr>
            </w:pPr>
            <w:r w:rsidRPr="0038377B">
              <w:rPr>
                <w:rFonts w:ascii="Roboto" w:hAnsi="Roboto"/>
                <w:sz w:val="16"/>
                <w:szCs w:val="16"/>
              </w:rPr>
              <w:t>to</w:t>
            </w:r>
          </w:p>
        </w:tc>
        <w:tc>
          <w:tcPr>
            <w:tcW w:w="610" w:type="dxa"/>
            <w:gridSpan w:val="3"/>
            <w:tcBorders>
              <w:bottom w:val="single" w:sz="4" w:space="0" w:color="auto"/>
            </w:tcBorders>
            <w:vAlign w:val="center"/>
          </w:tcPr>
          <w:p w14:paraId="413F9357" w14:textId="77777777" w:rsidR="00B81067" w:rsidRPr="00365DC5" w:rsidRDefault="00B81067" w:rsidP="00B81067">
            <w:pPr>
              <w:rPr>
                <w:rFonts w:ascii="Roboto" w:hAnsi="Roboto"/>
                <w:b/>
                <w:bCs/>
                <w:sz w:val="14"/>
                <w:szCs w:val="14"/>
              </w:rPr>
            </w:pPr>
          </w:p>
        </w:tc>
        <w:tc>
          <w:tcPr>
            <w:tcW w:w="1646" w:type="dxa"/>
            <w:gridSpan w:val="4"/>
            <w:vAlign w:val="center"/>
          </w:tcPr>
          <w:p w14:paraId="55177A29" w14:textId="114FC245" w:rsidR="00B81067" w:rsidRPr="0038377B" w:rsidRDefault="008244BE" w:rsidP="00B81067">
            <w:pPr>
              <w:rPr>
                <w:rFonts w:ascii="Roboto" w:hAnsi="Roboto"/>
                <w:sz w:val="16"/>
                <w:szCs w:val="16"/>
              </w:rPr>
            </w:pPr>
            <w:r>
              <w:rPr>
                <w:rFonts w:ascii="Roboto" w:hAnsi="Roboto"/>
                <w:sz w:val="16"/>
                <w:szCs w:val="16"/>
              </w:rPr>
              <w:t>n</w:t>
            </w:r>
            <w:r w:rsidR="00B81067" w:rsidRPr="0038377B">
              <w:rPr>
                <w:rFonts w:ascii="Roboto" w:hAnsi="Roboto"/>
                <w:sz w:val="16"/>
                <w:szCs w:val="16"/>
              </w:rPr>
              <w:t>m</w:t>
            </w:r>
          </w:p>
        </w:tc>
        <w:tc>
          <w:tcPr>
            <w:tcW w:w="270" w:type="dxa"/>
          </w:tcPr>
          <w:p w14:paraId="1FE4864B" w14:textId="77777777" w:rsidR="00B81067" w:rsidRPr="00CE3283" w:rsidRDefault="00B81067" w:rsidP="00B8106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70" w:type="dxa"/>
            <w:tcBorders>
              <w:right w:val="single" w:sz="4" w:space="0" w:color="auto"/>
            </w:tcBorders>
            <w:vAlign w:val="center"/>
          </w:tcPr>
          <w:p w14:paraId="702C8C78" w14:textId="5A5C3EDD" w:rsidR="00B81067" w:rsidRPr="00CE3283" w:rsidRDefault="00B81067" w:rsidP="00B8106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5DE2A" w14:textId="77777777" w:rsidR="00B81067" w:rsidRPr="00CE3283" w:rsidRDefault="00B81067" w:rsidP="00B81067">
            <w:pPr>
              <w:rPr>
                <w:rFonts w:ascii="Roboto" w:hAnsi="Roboto"/>
                <w:b/>
                <w:bCs/>
                <w:sz w:val="18"/>
                <w:szCs w:val="18"/>
              </w:rPr>
            </w:pPr>
          </w:p>
        </w:tc>
        <w:tc>
          <w:tcPr>
            <w:tcW w:w="1199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7A4A51" w14:textId="5B1EFA50" w:rsidR="00B81067" w:rsidRPr="0038377B" w:rsidRDefault="00B81067" w:rsidP="00B81067">
            <w:pPr>
              <w:ind w:left="-72"/>
              <w:rPr>
                <w:rFonts w:ascii="Roboto" w:hAnsi="Roboto"/>
                <w:b/>
                <w:bCs/>
                <w:sz w:val="16"/>
                <w:szCs w:val="16"/>
              </w:rPr>
            </w:pPr>
            <w:r w:rsidRPr="0038377B">
              <w:rPr>
                <w:rFonts w:ascii="Roboto" w:hAnsi="Roboto"/>
                <w:sz w:val="16"/>
                <w:szCs w:val="16"/>
              </w:rPr>
              <w:t>CV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1DAB1" w14:textId="77777777" w:rsidR="00B81067" w:rsidRPr="001F2490" w:rsidRDefault="00B81067" w:rsidP="00B81067">
            <w:pPr>
              <w:ind w:left="-72"/>
              <w:rPr>
                <w:rFonts w:ascii="Roboto" w:hAnsi="Roboto"/>
                <w:b/>
                <w:bCs/>
                <w:sz w:val="18"/>
                <w:szCs w:val="18"/>
              </w:rPr>
            </w:pPr>
          </w:p>
        </w:tc>
        <w:tc>
          <w:tcPr>
            <w:tcW w:w="1217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AFAD44" w14:textId="3A3D8250" w:rsidR="00B81067" w:rsidRPr="0038377B" w:rsidRDefault="00B81067" w:rsidP="00B81067">
            <w:pPr>
              <w:ind w:left="-72"/>
              <w:rPr>
                <w:rFonts w:ascii="Roboto" w:hAnsi="Roboto"/>
                <w:b/>
                <w:bCs/>
                <w:sz w:val="16"/>
                <w:szCs w:val="16"/>
              </w:rPr>
            </w:pPr>
            <w:r w:rsidRPr="0038377B">
              <w:rPr>
                <w:rFonts w:ascii="Roboto" w:hAnsi="Roboto"/>
                <w:sz w:val="16"/>
                <w:szCs w:val="16"/>
              </w:rPr>
              <w:t>IV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71323" w14:textId="77777777" w:rsidR="00B81067" w:rsidRPr="001F2490" w:rsidRDefault="00B81067" w:rsidP="00B81067">
            <w:pPr>
              <w:ind w:left="-72"/>
              <w:rPr>
                <w:rFonts w:ascii="Roboto" w:hAnsi="Roboto"/>
                <w:b/>
                <w:bCs/>
                <w:sz w:val="18"/>
                <w:szCs w:val="18"/>
              </w:rPr>
            </w:pPr>
          </w:p>
        </w:tc>
        <w:tc>
          <w:tcPr>
            <w:tcW w:w="1912" w:type="dxa"/>
            <w:tcBorders>
              <w:left w:val="single" w:sz="4" w:space="0" w:color="auto"/>
            </w:tcBorders>
            <w:vAlign w:val="center"/>
          </w:tcPr>
          <w:p w14:paraId="79F8DF53" w14:textId="7730830B" w:rsidR="00B81067" w:rsidRPr="0038377B" w:rsidRDefault="00B81067" w:rsidP="00B81067">
            <w:pPr>
              <w:ind w:left="-72"/>
              <w:rPr>
                <w:rFonts w:ascii="Roboto" w:hAnsi="Roboto"/>
                <w:b/>
                <w:bCs/>
                <w:sz w:val="16"/>
                <w:szCs w:val="16"/>
              </w:rPr>
            </w:pPr>
            <w:r w:rsidRPr="0038377B">
              <w:rPr>
                <w:rFonts w:ascii="Roboto" w:hAnsi="Roboto"/>
                <w:sz w:val="16"/>
                <w:szCs w:val="16"/>
              </w:rPr>
              <w:t>Others</w:t>
            </w:r>
          </w:p>
        </w:tc>
      </w:tr>
      <w:tr w:rsidR="00B81067" w:rsidRPr="004C6D38" w14:paraId="484192F7" w14:textId="77777777" w:rsidTr="008244BE">
        <w:trPr>
          <w:trHeight w:val="20"/>
        </w:trPr>
        <w:tc>
          <w:tcPr>
            <w:tcW w:w="240" w:type="dxa"/>
            <w:vAlign w:val="center"/>
          </w:tcPr>
          <w:p w14:paraId="1B0B06EE" w14:textId="77777777" w:rsidR="00B81067" w:rsidRPr="004C6D38" w:rsidRDefault="00B81067" w:rsidP="00B81067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1094" w:type="dxa"/>
            <w:gridSpan w:val="7"/>
            <w:vAlign w:val="center"/>
          </w:tcPr>
          <w:p w14:paraId="11159B9A" w14:textId="77777777" w:rsidR="00B81067" w:rsidRPr="004C6D38" w:rsidRDefault="00B81067" w:rsidP="00B81067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997" w:type="dxa"/>
            <w:gridSpan w:val="5"/>
            <w:vAlign w:val="center"/>
          </w:tcPr>
          <w:p w14:paraId="5199388D" w14:textId="77777777" w:rsidR="00B81067" w:rsidRPr="004C6D38" w:rsidRDefault="00B81067" w:rsidP="00B81067">
            <w:pPr>
              <w:rPr>
                <w:rFonts w:ascii="Roboto" w:hAnsi="Roboto"/>
                <w:b/>
                <w:bCs/>
                <w:sz w:val="4"/>
                <w:szCs w:val="4"/>
              </w:rPr>
            </w:pPr>
          </w:p>
        </w:tc>
        <w:tc>
          <w:tcPr>
            <w:tcW w:w="452" w:type="dxa"/>
            <w:gridSpan w:val="3"/>
            <w:vAlign w:val="center"/>
          </w:tcPr>
          <w:p w14:paraId="147911A4" w14:textId="77777777" w:rsidR="00B81067" w:rsidRPr="004C6D38" w:rsidRDefault="00B81067" w:rsidP="00B81067">
            <w:pPr>
              <w:rPr>
                <w:rFonts w:ascii="Roboto" w:hAnsi="Roboto"/>
                <w:b/>
                <w:bCs/>
                <w:sz w:val="4"/>
                <w:szCs w:val="4"/>
              </w:rPr>
            </w:pPr>
          </w:p>
        </w:tc>
        <w:tc>
          <w:tcPr>
            <w:tcW w:w="718" w:type="dxa"/>
            <w:gridSpan w:val="3"/>
            <w:vAlign w:val="center"/>
          </w:tcPr>
          <w:p w14:paraId="62ACFF86" w14:textId="77777777" w:rsidR="00B81067" w:rsidRPr="004C6D38" w:rsidRDefault="00B81067" w:rsidP="00B81067">
            <w:pPr>
              <w:rPr>
                <w:rFonts w:ascii="Roboto" w:hAnsi="Roboto"/>
                <w:b/>
                <w:bCs/>
                <w:sz w:val="4"/>
                <w:szCs w:val="4"/>
              </w:rPr>
            </w:pPr>
          </w:p>
        </w:tc>
        <w:tc>
          <w:tcPr>
            <w:tcW w:w="897" w:type="dxa"/>
            <w:gridSpan w:val="4"/>
            <w:vAlign w:val="center"/>
          </w:tcPr>
          <w:p w14:paraId="1F628097" w14:textId="77777777" w:rsidR="00B81067" w:rsidRPr="004C6D38" w:rsidRDefault="00B81067" w:rsidP="00B81067">
            <w:pPr>
              <w:rPr>
                <w:rFonts w:ascii="Roboto" w:hAnsi="Roboto"/>
                <w:b/>
                <w:bCs/>
                <w:sz w:val="4"/>
                <w:szCs w:val="4"/>
              </w:rPr>
            </w:pPr>
          </w:p>
        </w:tc>
        <w:tc>
          <w:tcPr>
            <w:tcW w:w="918" w:type="dxa"/>
            <w:vAlign w:val="center"/>
          </w:tcPr>
          <w:p w14:paraId="04FF0CD6" w14:textId="0608EC6B" w:rsidR="00B81067" w:rsidRPr="004C6D38" w:rsidRDefault="00B81067" w:rsidP="00B81067">
            <w:pPr>
              <w:rPr>
                <w:rFonts w:ascii="Roboto" w:hAnsi="Roboto"/>
                <w:b/>
                <w:bCs/>
                <w:sz w:val="4"/>
                <w:szCs w:val="4"/>
              </w:rPr>
            </w:pPr>
          </w:p>
        </w:tc>
        <w:tc>
          <w:tcPr>
            <w:tcW w:w="270" w:type="dxa"/>
          </w:tcPr>
          <w:p w14:paraId="3F19DA0B" w14:textId="77777777" w:rsidR="00B81067" w:rsidRPr="004C6D38" w:rsidRDefault="00B81067" w:rsidP="00B81067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70" w:type="dxa"/>
            <w:vAlign w:val="center"/>
          </w:tcPr>
          <w:p w14:paraId="4909F1AA" w14:textId="540AD853" w:rsidR="00B81067" w:rsidRPr="004C6D38" w:rsidRDefault="00B81067" w:rsidP="00B81067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36" w:type="dxa"/>
            <w:tcBorders>
              <w:bottom w:val="single" w:sz="4" w:space="0" w:color="auto"/>
            </w:tcBorders>
            <w:vAlign w:val="center"/>
          </w:tcPr>
          <w:p w14:paraId="1D88F1C2" w14:textId="77777777" w:rsidR="00B81067" w:rsidRPr="004C6D38" w:rsidRDefault="00B81067" w:rsidP="00B81067">
            <w:pPr>
              <w:rPr>
                <w:rFonts w:ascii="Roboto" w:hAnsi="Roboto"/>
                <w:b/>
                <w:bCs/>
                <w:sz w:val="4"/>
                <w:szCs w:val="4"/>
              </w:rPr>
            </w:pPr>
          </w:p>
        </w:tc>
        <w:tc>
          <w:tcPr>
            <w:tcW w:w="4800" w:type="dxa"/>
            <w:gridSpan w:val="10"/>
            <w:vAlign w:val="center"/>
          </w:tcPr>
          <w:p w14:paraId="29AF61A4" w14:textId="77777777" w:rsidR="00B81067" w:rsidRPr="004C6D38" w:rsidRDefault="00B81067" w:rsidP="00B81067">
            <w:pPr>
              <w:ind w:left="-72"/>
              <w:rPr>
                <w:rFonts w:ascii="Roboto" w:hAnsi="Roboto"/>
                <w:sz w:val="4"/>
                <w:szCs w:val="4"/>
              </w:rPr>
            </w:pPr>
          </w:p>
        </w:tc>
      </w:tr>
      <w:tr w:rsidR="00DF266F" w:rsidRPr="00CE3283" w14:paraId="29F5B455" w14:textId="77777777" w:rsidTr="008244BE">
        <w:trPr>
          <w:trHeight w:val="144"/>
        </w:trPr>
        <w:tc>
          <w:tcPr>
            <w:tcW w:w="240" w:type="dxa"/>
            <w:vAlign w:val="center"/>
          </w:tcPr>
          <w:p w14:paraId="16AFE506" w14:textId="77777777" w:rsidR="00DF266F" w:rsidRPr="00CE3283" w:rsidRDefault="00DF266F" w:rsidP="00B8106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1094" w:type="dxa"/>
            <w:gridSpan w:val="7"/>
            <w:vAlign w:val="center"/>
          </w:tcPr>
          <w:p w14:paraId="74F1E21B" w14:textId="77777777" w:rsidR="00DF266F" w:rsidRPr="003B6AA5" w:rsidRDefault="00DF266F" w:rsidP="00B81067">
            <w:pPr>
              <w:rPr>
                <w:rFonts w:ascii="Roboto" w:hAnsi="Roboto"/>
                <w:sz w:val="12"/>
                <w:szCs w:val="12"/>
              </w:rPr>
            </w:pPr>
          </w:p>
        </w:tc>
        <w:tc>
          <w:tcPr>
            <w:tcW w:w="3982" w:type="dxa"/>
            <w:gridSpan w:val="16"/>
            <w:vAlign w:val="center"/>
          </w:tcPr>
          <w:p w14:paraId="7E7C1838" w14:textId="77777777" w:rsidR="00DF266F" w:rsidRPr="00CE3283" w:rsidRDefault="00DF266F" w:rsidP="00B81067">
            <w:pPr>
              <w:rPr>
                <w:rFonts w:ascii="Roboto" w:hAnsi="Roboto"/>
                <w:b/>
                <w:bCs/>
                <w:sz w:val="18"/>
                <w:szCs w:val="18"/>
              </w:rPr>
            </w:pPr>
          </w:p>
        </w:tc>
        <w:tc>
          <w:tcPr>
            <w:tcW w:w="270" w:type="dxa"/>
          </w:tcPr>
          <w:p w14:paraId="5FD6EE83" w14:textId="77777777" w:rsidR="00DF266F" w:rsidRPr="00CE3283" w:rsidRDefault="00DF266F" w:rsidP="00B8106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70" w:type="dxa"/>
            <w:tcBorders>
              <w:right w:val="single" w:sz="4" w:space="0" w:color="auto"/>
            </w:tcBorders>
            <w:vAlign w:val="center"/>
          </w:tcPr>
          <w:p w14:paraId="7602604A" w14:textId="204706A7" w:rsidR="00DF266F" w:rsidRPr="00CE3283" w:rsidRDefault="00DF266F" w:rsidP="00B8106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34F62F" w14:textId="77777777" w:rsidR="00DF266F" w:rsidRPr="00CE3283" w:rsidRDefault="00DF266F" w:rsidP="00B81067">
            <w:pPr>
              <w:rPr>
                <w:rFonts w:ascii="Roboto" w:hAnsi="Roboto"/>
                <w:b/>
                <w:bCs/>
                <w:sz w:val="18"/>
                <w:szCs w:val="18"/>
              </w:rPr>
            </w:pPr>
          </w:p>
        </w:tc>
        <w:tc>
          <w:tcPr>
            <w:tcW w:w="2183" w:type="dxa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3278DF" w14:textId="4054FA0D" w:rsidR="00DF266F" w:rsidRPr="0038377B" w:rsidRDefault="00DF266F" w:rsidP="00B81067">
            <w:pPr>
              <w:ind w:left="-72"/>
              <w:rPr>
                <w:rFonts w:ascii="Roboto" w:hAnsi="Roboto"/>
                <w:sz w:val="16"/>
                <w:szCs w:val="16"/>
              </w:rPr>
            </w:pPr>
            <w:r w:rsidRPr="0038377B">
              <w:rPr>
                <w:rFonts w:ascii="Roboto" w:hAnsi="Roboto"/>
                <w:sz w:val="16"/>
                <w:szCs w:val="16"/>
              </w:rPr>
              <w:t>With Sample Prep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3AED8" w14:textId="77777777" w:rsidR="00DF266F" w:rsidRPr="00151BB2" w:rsidRDefault="00DF266F" w:rsidP="00B81067">
            <w:pPr>
              <w:ind w:left="-72"/>
              <w:rPr>
                <w:rFonts w:ascii="Roboto" w:hAnsi="Roboto"/>
                <w:sz w:val="12"/>
                <w:szCs w:val="12"/>
              </w:rPr>
            </w:pPr>
          </w:p>
        </w:tc>
        <w:tc>
          <w:tcPr>
            <w:tcW w:w="2381" w:type="dxa"/>
            <w:gridSpan w:val="3"/>
            <w:tcBorders>
              <w:left w:val="single" w:sz="4" w:space="0" w:color="auto"/>
            </w:tcBorders>
            <w:vAlign w:val="center"/>
          </w:tcPr>
          <w:p w14:paraId="0ED55A4B" w14:textId="2A11D6CF" w:rsidR="00DF266F" w:rsidRPr="0038377B" w:rsidRDefault="00DF266F" w:rsidP="00B81067">
            <w:pPr>
              <w:ind w:left="-72"/>
              <w:rPr>
                <w:rFonts w:ascii="Roboto" w:hAnsi="Roboto"/>
                <w:sz w:val="16"/>
                <w:szCs w:val="16"/>
              </w:rPr>
            </w:pPr>
            <w:r w:rsidRPr="0038377B">
              <w:rPr>
                <w:rFonts w:ascii="Roboto" w:hAnsi="Roboto"/>
                <w:sz w:val="16"/>
                <w:szCs w:val="16"/>
              </w:rPr>
              <w:t>Without Sample Prep</w:t>
            </w:r>
          </w:p>
        </w:tc>
      </w:tr>
      <w:tr w:rsidR="00B81067" w:rsidRPr="004C6D38" w14:paraId="696A2542" w14:textId="77777777" w:rsidTr="008244BE">
        <w:trPr>
          <w:trHeight w:val="20"/>
        </w:trPr>
        <w:tc>
          <w:tcPr>
            <w:tcW w:w="240" w:type="dxa"/>
            <w:tcBorders>
              <w:bottom w:val="single" w:sz="4" w:space="0" w:color="auto"/>
            </w:tcBorders>
            <w:vAlign w:val="center"/>
          </w:tcPr>
          <w:p w14:paraId="5213E67D" w14:textId="77777777" w:rsidR="00B81067" w:rsidRPr="004C6D38" w:rsidRDefault="00B81067" w:rsidP="00B81067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1430" w:type="dxa"/>
            <w:gridSpan w:val="9"/>
            <w:vAlign w:val="center"/>
          </w:tcPr>
          <w:p w14:paraId="607E196F" w14:textId="77777777" w:rsidR="00B81067" w:rsidRPr="004C6D38" w:rsidRDefault="00B81067" w:rsidP="00B81067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3646" w:type="dxa"/>
            <w:gridSpan w:val="14"/>
            <w:vAlign w:val="center"/>
          </w:tcPr>
          <w:p w14:paraId="60A290DD" w14:textId="77777777" w:rsidR="00B81067" w:rsidRPr="004C6D38" w:rsidRDefault="00B81067" w:rsidP="00B81067">
            <w:pPr>
              <w:rPr>
                <w:rFonts w:ascii="Roboto" w:hAnsi="Roboto"/>
                <w:b/>
                <w:bCs/>
                <w:sz w:val="4"/>
                <w:szCs w:val="4"/>
              </w:rPr>
            </w:pPr>
          </w:p>
        </w:tc>
        <w:tc>
          <w:tcPr>
            <w:tcW w:w="270" w:type="dxa"/>
          </w:tcPr>
          <w:p w14:paraId="18B63A46" w14:textId="77777777" w:rsidR="00B81067" w:rsidRPr="004C6D38" w:rsidRDefault="00B81067" w:rsidP="00B81067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70" w:type="dxa"/>
            <w:vAlign w:val="center"/>
          </w:tcPr>
          <w:p w14:paraId="21E0E14A" w14:textId="45924D8F" w:rsidR="00B81067" w:rsidRPr="004C6D38" w:rsidRDefault="00B81067" w:rsidP="00B81067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36" w:type="dxa"/>
            <w:vAlign w:val="center"/>
          </w:tcPr>
          <w:p w14:paraId="4B2FA09C" w14:textId="77777777" w:rsidR="00B81067" w:rsidRPr="004C6D38" w:rsidRDefault="00B81067" w:rsidP="00B81067">
            <w:pPr>
              <w:rPr>
                <w:rFonts w:ascii="Roboto" w:hAnsi="Roboto"/>
                <w:b/>
                <w:bCs/>
                <w:sz w:val="4"/>
                <w:szCs w:val="4"/>
              </w:rPr>
            </w:pPr>
          </w:p>
        </w:tc>
        <w:tc>
          <w:tcPr>
            <w:tcW w:w="4800" w:type="dxa"/>
            <w:gridSpan w:val="10"/>
            <w:vAlign w:val="center"/>
          </w:tcPr>
          <w:p w14:paraId="7D315A82" w14:textId="77777777" w:rsidR="00B81067" w:rsidRPr="004C6D38" w:rsidRDefault="00B81067" w:rsidP="00B81067">
            <w:pPr>
              <w:ind w:left="-72"/>
              <w:rPr>
                <w:rFonts w:ascii="Roboto" w:hAnsi="Roboto"/>
                <w:sz w:val="4"/>
                <w:szCs w:val="4"/>
              </w:rPr>
            </w:pPr>
          </w:p>
        </w:tc>
      </w:tr>
      <w:tr w:rsidR="006915C5" w:rsidRPr="00CE3283" w14:paraId="1927B946" w14:textId="77777777" w:rsidTr="008244BE">
        <w:trPr>
          <w:trHeight w:val="144"/>
        </w:trPr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454E2" w14:textId="77777777" w:rsidR="006915C5" w:rsidRPr="00CE3283" w:rsidRDefault="006915C5" w:rsidP="00B8106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5076" w:type="dxa"/>
            <w:gridSpan w:val="2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4D917E7" w14:textId="77777777" w:rsidR="006915C5" w:rsidRPr="00CE3283" w:rsidRDefault="006915C5" w:rsidP="00B81067">
            <w:pPr>
              <w:ind w:left="-72"/>
              <w:rPr>
                <w:rFonts w:ascii="Roboto" w:hAnsi="Roboto"/>
                <w:b/>
                <w:bCs/>
                <w:sz w:val="18"/>
                <w:szCs w:val="18"/>
              </w:rPr>
            </w:pPr>
            <w:r w:rsidRPr="00CE3283">
              <w:rPr>
                <w:rFonts w:ascii="Roboto" w:hAnsi="Roboto"/>
                <w:b/>
                <w:bCs/>
                <w:sz w:val="18"/>
                <w:szCs w:val="18"/>
              </w:rPr>
              <w:t>Electroluminescence [EL]</w:t>
            </w:r>
          </w:p>
        </w:tc>
        <w:tc>
          <w:tcPr>
            <w:tcW w:w="270" w:type="dxa"/>
          </w:tcPr>
          <w:p w14:paraId="4EC74882" w14:textId="77777777" w:rsidR="006915C5" w:rsidRPr="00CE3283" w:rsidRDefault="006915C5" w:rsidP="00B8106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70" w:type="dxa"/>
            <w:vAlign w:val="center"/>
          </w:tcPr>
          <w:p w14:paraId="512794B0" w14:textId="73E90DE7" w:rsidR="006915C5" w:rsidRPr="00CE3283" w:rsidRDefault="006915C5" w:rsidP="00B8106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36" w:type="dxa"/>
            <w:vAlign w:val="center"/>
          </w:tcPr>
          <w:p w14:paraId="767FFDC6" w14:textId="77777777" w:rsidR="006915C5" w:rsidRPr="00CE3283" w:rsidRDefault="006915C5" w:rsidP="00B81067">
            <w:pPr>
              <w:rPr>
                <w:rFonts w:ascii="Roboto" w:hAnsi="Roboto"/>
                <w:b/>
                <w:bCs/>
                <w:sz w:val="18"/>
                <w:szCs w:val="18"/>
              </w:rPr>
            </w:pPr>
          </w:p>
        </w:tc>
        <w:tc>
          <w:tcPr>
            <w:tcW w:w="4800" w:type="dxa"/>
            <w:gridSpan w:val="10"/>
            <w:vAlign w:val="center"/>
          </w:tcPr>
          <w:p w14:paraId="27378CF7" w14:textId="549A9500" w:rsidR="006915C5" w:rsidRPr="0038377B" w:rsidRDefault="006915C5" w:rsidP="00B81067">
            <w:pPr>
              <w:ind w:left="-72"/>
              <w:rPr>
                <w:rFonts w:ascii="Roboto" w:hAnsi="Roboto"/>
                <w:i/>
                <w:iCs/>
                <w:sz w:val="16"/>
                <w:szCs w:val="16"/>
              </w:rPr>
            </w:pPr>
            <w:r w:rsidRPr="0038377B">
              <w:rPr>
                <w:rFonts w:ascii="Roboto" w:hAnsi="Roboto"/>
                <w:b/>
                <w:bCs/>
                <w:i/>
                <w:iCs/>
                <w:sz w:val="16"/>
                <w:szCs w:val="16"/>
              </w:rPr>
              <w:t>Contact:</w:t>
            </w:r>
          </w:p>
        </w:tc>
      </w:tr>
      <w:tr w:rsidR="00B81067" w:rsidRPr="00CE3283" w14:paraId="3C01C6E3" w14:textId="77777777" w:rsidTr="008244BE">
        <w:trPr>
          <w:trHeight w:val="20"/>
        </w:trPr>
        <w:tc>
          <w:tcPr>
            <w:tcW w:w="240" w:type="dxa"/>
            <w:tcBorders>
              <w:top w:val="single" w:sz="4" w:space="0" w:color="auto"/>
            </w:tcBorders>
            <w:vAlign w:val="center"/>
          </w:tcPr>
          <w:p w14:paraId="23FB683B" w14:textId="77777777" w:rsidR="00B81067" w:rsidRPr="00AE0309" w:rsidRDefault="00B81067" w:rsidP="00B81067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5076" w:type="dxa"/>
            <w:gridSpan w:val="23"/>
            <w:vAlign w:val="center"/>
          </w:tcPr>
          <w:p w14:paraId="7EDA62F1" w14:textId="77777777" w:rsidR="00B81067" w:rsidRPr="00AE0309" w:rsidRDefault="00B81067" w:rsidP="00B81067">
            <w:pPr>
              <w:rPr>
                <w:rFonts w:ascii="Roboto" w:hAnsi="Roboto"/>
                <w:b/>
                <w:bCs/>
                <w:sz w:val="4"/>
                <w:szCs w:val="4"/>
              </w:rPr>
            </w:pPr>
          </w:p>
        </w:tc>
        <w:tc>
          <w:tcPr>
            <w:tcW w:w="270" w:type="dxa"/>
          </w:tcPr>
          <w:p w14:paraId="73FBDB20" w14:textId="77777777" w:rsidR="00B81067" w:rsidRPr="00AE0309" w:rsidRDefault="00B81067" w:rsidP="00B81067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70" w:type="dxa"/>
            <w:vAlign w:val="center"/>
          </w:tcPr>
          <w:p w14:paraId="36292F6B" w14:textId="5B8E0FAA" w:rsidR="00B81067" w:rsidRPr="00AE0309" w:rsidRDefault="00B81067" w:rsidP="00B81067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5036" w:type="dxa"/>
            <w:gridSpan w:val="11"/>
            <w:vAlign w:val="center"/>
          </w:tcPr>
          <w:p w14:paraId="650CED8A" w14:textId="77777777" w:rsidR="00B81067" w:rsidRPr="00AE0309" w:rsidRDefault="00B81067" w:rsidP="00B81067">
            <w:pPr>
              <w:ind w:left="-72"/>
              <w:rPr>
                <w:rFonts w:ascii="Roboto" w:hAnsi="Roboto"/>
                <w:b/>
                <w:bCs/>
                <w:sz w:val="4"/>
                <w:szCs w:val="4"/>
              </w:rPr>
            </w:pPr>
          </w:p>
        </w:tc>
      </w:tr>
      <w:tr w:rsidR="006915C5" w:rsidRPr="00CE3283" w14:paraId="2EEF1736" w14:textId="77777777" w:rsidTr="008244BE">
        <w:trPr>
          <w:trHeight w:val="144"/>
        </w:trPr>
        <w:tc>
          <w:tcPr>
            <w:tcW w:w="24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B37C0B1" w14:textId="77777777" w:rsidR="006915C5" w:rsidRPr="00CE3283" w:rsidRDefault="006915C5" w:rsidP="00B8106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8120E" w14:textId="77777777" w:rsidR="006915C5" w:rsidRPr="00CE3283" w:rsidRDefault="006915C5" w:rsidP="00B81067">
            <w:pPr>
              <w:rPr>
                <w:rFonts w:ascii="Roboto" w:hAnsi="Roboto"/>
                <w:b/>
                <w:bCs/>
                <w:sz w:val="18"/>
                <w:szCs w:val="18"/>
              </w:rPr>
            </w:pPr>
          </w:p>
        </w:tc>
        <w:tc>
          <w:tcPr>
            <w:tcW w:w="301" w:type="dxa"/>
            <w:tcBorders>
              <w:left w:val="single" w:sz="4" w:space="0" w:color="auto"/>
            </w:tcBorders>
            <w:vAlign w:val="center"/>
          </w:tcPr>
          <w:p w14:paraId="26096F11" w14:textId="77777777" w:rsidR="006915C5" w:rsidRPr="00CE3283" w:rsidRDefault="006915C5" w:rsidP="00B81067">
            <w:pPr>
              <w:jc w:val="center"/>
              <w:rPr>
                <w:rFonts w:ascii="Roboto" w:hAnsi="Roboto"/>
                <w:b/>
                <w:bCs/>
                <w:sz w:val="18"/>
                <w:szCs w:val="18"/>
              </w:rPr>
            </w:pPr>
            <w:r>
              <w:rPr>
                <w:rFonts w:ascii="Roboto" w:hAnsi="Roboto"/>
                <w:b/>
                <w:bCs/>
                <w:sz w:val="18"/>
                <w:szCs w:val="18"/>
              </w:rPr>
              <w:t>I</w:t>
            </w:r>
          </w:p>
        </w:tc>
        <w:tc>
          <w:tcPr>
            <w:tcW w:w="539" w:type="dxa"/>
            <w:gridSpan w:val="3"/>
            <w:tcBorders>
              <w:bottom w:val="single" w:sz="4" w:space="0" w:color="auto"/>
            </w:tcBorders>
            <w:vAlign w:val="center"/>
          </w:tcPr>
          <w:p w14:paraId="52F699B2" w14:textId="77777777" w:rsidR="006915C5" w:rsidRPr="00CE3283" w:rsidRDefault="006915C5" w:rsidP="00B81067">
            <w:pPr>
              <w:rPr>
                <w:rFonts w:ascii="Roboto" w:hAnsi="Roboto"/>
                <w:b/>
                <w:bCs/>
                <w:sz w:val="18"/>
                <w:szCs w:val="18"/>
              </w:rPr>
            </w:pPr>
          </w:p>
        </w:tc>
        <w:tc>
          <w:tcPr>
            <w:tcW w:w="630" w:type="dxa"/>
            <w:gridSpan w:val="4"/>
            <w:vAlign w:val="center"/>
          </w:tcPr>
          <w:p w14:paraId="5973162F" w14:textId="77777777" w:rsidR="006915C5" w:rsidRPr="0038377B" w:rsidRDefault="006915C5" w:rsidP="00B81067">
            <w:pPr>
              <w:ind w:left="-72"/>
              <w:jc w:val="center"/>
              <w:rPr>
                <w:rFonts w:ascii="Roboto" w:hAnsi="Roboto"/>
                <w:b/>
                <w:bCs/>
                <w:sz w:val="16"/>
                <w:szCs w:val="16"/>
              </w:rPr>
            </w:pPr>
            <w:r w:rsidRPr="0038377B">
              <w:rPr>
                <w:rFonts w:ascii="Roboto" w:hAnsi="Roboto"/>
                <w:sz w:val="16"/>
                <w:szCs w:val="16"/>
              </w:rPr>
              <w:t>range</w:t>
            </w:r>
          </w:p>
        </w:tc>
        <w:tc>
          <w:tcPr>
            <w:tcW w:w="540" w:type="dxa"/>
            <w:gridSpan w:val="3"/>
            <w:tcBorders>
              <w:bottom w:val="single" w:sz="4" w:space="0" w:color="auto"/>
            </w:tcBorders>
            <w:vAlign w:val="center"/>
          </w:tcPr>
          <w:p w14:paraId="2F26DEB8" w14:textId="77777777" w:rsidR="006915C5" w:rsidRPr="00365DC5" w:rsidRDefault="006915C5" w:rsidP="00B81067">
            <w:pPr>
              <w:rPr>
                <w:rFonts w:ascii="Roboto" w:hAnsi="Roboto"/>
                <w:b/>
                <w:bCs/>
                <w:sz w:val="14"/>
                <w:szCs w:val="14"/>
              </w:rPr>
            </w:pPr>
          </w:p>
        </w:tc>
        <w:tc>
          <w:tcPr>
            <w:tcW w:w="707" w:type="dxa"/>
            <w:gridSpan w:val="4"/>
            <w:vAlign w:val="center"/>
          </w:tcPr>
          <w:p w14:paraId="1F44D915" w14:textId="77777777" w:rsidR="006915C5" w:rsidRPr="0038377B" w:rsidRDefault="006915C5" w:rsidP="00B81067">
            <w:pPr>
              <w:ind w:left="-72"/>
              <w:rPr>
                <w:rFonts w:ascii="Roboto" w:hAnsi="Roboto"/>
                <w:b/>
                <w:bCs/>
                <w:sz w:val="16"/>
                <w:szCs w:val="16"/>
              </w:rPr>
            </w:pPr>
            <w:r w:rsidRPr="0038377B">
              <w:rPr>
                <w:rFonts w:ascii="Roboto" w:hAnsi="Roboto"/>
                <w:sz w:val="16"/>
                <w:szCs w:val="16"/>
              </w:rPr>
              <w:t>Fix V=</w:t>
            </w:r>
          </w:p>
        </w:tc>
        <w:tc>
          <w:tcPr>
            <w:tcW w:w="614" w:type="dxa"/>
            <w:gridSpan w:val="3"/>
            <w:tcBorders>
              <w:bottom w:val="single" w:sz="4" w:space="0" w:color="auto"/>
            </w:tcBorders>
            <w:vAlign w:val="center"/>
          </w:tcPr>
          <w:p w14:paraId="013B03ED" w14:textId="62C79FA8" w:rsidR="006915C5" w:rsidRPr="00365DC5" w:rsidRDefault="006915C5" w:rsidP="00B81067">
            <w:pPr>
              <w:ind w:left="-72"/>
              <w:rPr>
                <w:rFonts w:ascii="Roboto" w:hAnsi="Roboto"/>
                <w:b/>
                <w:bCs/>
                <w:sz w:val="14"/>
                <w:szCs w:val="14"/>
              </w:rPr>
            </w:pPr>
          </w:p>
        </w:tc>
        <w:tc>
          <w:tcPr>
            <w:tcW w:w="1509" w:type="dxa"/>
            <w:gridSpan w:val="3"/>
            <w:vAlign w:val="center"/>
          </w:tcPr>
          <w:p w14:paraId="50124EB9" w14:textId="77777777" w:rsidR="006915C5" w:rsidRPr="0038377B" w:rsidRDefault="006915C5" w:rsidP="00B81067">
            <w:pPr>
              <w:rPr>
                <w:rFonts w:ascii="Roboto" w:hAnsi="Roboto"/>
                <w:b/>
                <w:bCs/>
                <w:sz w:val="16"/>
                <w:szCs w:val="16"/>
              </w:rPr>
            </w:pPr>
            <w:r w:rsidRPr="0038377B">
              <w:rPr>
                <w:rFonts w:ascii="Roboto" w:hAnsi="Roboto"/>
                <w:sz w:val="16"/>
                <w:szCs w:val="16"/>
              </w:rPr>
              <w:t>limit</w:t>
            </w:r>
          </w:p>
        </w:tc>
        <w:tc>
          <w:tcPr>
            <w:tcW w:w="270" w:type="dxa"/>
          </w:tcPr>
          <w:p w14:paraId="2D8F83DD" w14:textId="77777777" w:rsidR="006915C5" w:rsidRPr="00CE3283" w:rsidRDefault="006915C5" w:rsidP="00B8106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70" w:type="dxa"/>
            <w:shd w:val="clear" w:color="auto" w:fill="auto"/>
            <w:vAlign w:val="center"/>
          </w:tcPr>
          <w:p w14:paraId="1370A48A" w14:textId="31087C26" w:rsidR="006915C5" w:rsidRPr="00CE3283" w:rsidRDefault="006915C5" w:rsidP="00B8106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36" w:type="dxa"/>
            <w:tcBorders>
              <w:right w:val="single" w:sz="4" w:space="0" w:color="auto"/>
            </w:tcBorders>
            <w:vAlign w:val="center"/>
          </w:tcPr>
          <w:p w14:paraId="63650917" w14:textId="77777777" w:rsidR="006915C5" w:rsidRPr="00CE3283" w:rsidRDefault="006915C5" w:rsidP="00B8106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A91B8" w14:textId="26C831DF" w:rsidR="006915C5" w:rsidRPr="00FD315D" w:rsidRDefault="006915C5" w:rsidP="00B81067">
            <w:pPr>
              <w:ind w:left="-72"/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4564" w:type="dxa"/>
            <w:gridSpan w:val="9"/>
            <w:tcBorders>
              <w:left w:val="single" w:sz="4" w:space="0" w:color="auto"/>
            </w:tcBorders>
            <w:vAlign w:val="center"/>
          </w:tcPr>
          <w:p w14:paraId="535CECA3" w14:textId="2B3CE19E" w:rsidR="006915C5" w:rsidRPr="0038377B" w:rsidRDefault="00D9393B" w:rsidP="00B81067">
            <w:pPr>
              <w:ind w:left="-72"/>
              <w:rPr>
                <w:rFonts w:ascii="Roboto" w:hAnsi="Roboto"/>
                <w:sz w:val="16"/>
                <w:szCs w:val="16"/>
              </w:rPr>
            </w:pPr>
            <w:r w:rsidRPr="0038377B">
              <w:rPr>
                <w:rFonts w:ascii="Roboto" w:hAnsi="Roboto"/>
                <w:sz w:val="16"/>
                <w:szCs w:val="16"/>
              </w:rPr>
              <w:t>Ohmic</w:t>
            </w:r>
          </w:p>
        </w:tc>
      </w:tr>
      <w:tr w:rsidR="00B81067" w:rsidRPr="0073137B" w14:paraId="19F573DF" w14:textId="77777777" w:rsidTr="008244BE">
        <w:trPr>
          <w:trHeight w:val="20"/>
        </w:trPr>
        <w:tc>
          <w:tcPr>
            <w:tcW w:w="240" w:type="dxa"/>
            <w:shd w:val="clear" w:color="auto" w:fill="auto"/>
            <w:vAlign w:val="center"/>
          </w:tcPr>
          <w:p w14:paraId="255A3EF9" w14:textId="77777777" w:rsidR="00B81067" w:rsidRPr="0073137B" w:rsidRDefault="00B81067" w:rsidP="00B81067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5076" w:type="dxa"/>
            <w:gridSpan w:val="23"/>
            <w:vAlign w:val="center"/>
          </w:tcPr>
          <w:p w14:paraId="122E8D75" w14:textId="77777777" w:rsidR="00B81067" w:rsidRPr="0073137B" w:rsidRDefault="00B81067" w:rsidP="00B81067">
            <w:pPr>
              <w:rPr>
                <w:rFonts w:ascii="Roboto" w:hAnsi="Roboto"/>
                <w:b/>
                <w:bCs/>
                <w:sz w:val="4"/>
                <w:szCs w:val="4"/>
              </w:rPr>
            </w:pPr>
          </w:p>
        </w:tc>
        <w:tc>
          <w:tcPr>
            <w:tcW w:w="270" w:type="dxa"/>
          </w:tcPr>
          <w:p w14:paraId="01D745DD" w14:textId="77777777" w:rsidR="00B81067" w:rsidRPr="0073137B" w:rsidRDefault="00B81067" w:rsidP="00B81067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70" w:type="dxa"/>
            <w:shd w:val="clear" w:color="auto" w:fill="auto"/>
            <w:vAlign w:val="center"/>
          </w:tcPr>
          <w:p w14:paraId="4B72BD63" w14:textId="3AC0645E" w:rsidR="00B81067" w:rsidRPr="0073137B" w:rsidRDefault="00B81067" w:rsidP="00B81067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36" w:type="dxa"/>
            <w:vAlign w:val="center"/>
          </w:tcPr>
          <w:p w14:paraId="0BD85ECD" w14:textId="77777777" w:rsidR="00B81067" w:rsidRPr="0073137B" w:rsidRDefault="00B81067" w:rsidP="00B81067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4800" w:type="dxa"/>
            <w:gridSpan w:val="10"/>
            <w:vAlign w:val="center"/>
          </w:tcPr>
          <w:p w14:paraId="06B99E2A" w14:textId="77777777" w:rsidR="00B81067" w:rsidRPr="0073137B" w:rsidRDefault="00B81067" w:rsidP="00B81067">
            <w:pPr>
              <w:rPr>
                <w:rFonts w:ascii="Roboto" w:hAnsi="Roboto"/>
                <w:b/>
                <w:bCs/>
                <w:i/>
                <w:iCs/>
                <w:sz w:val="4"/>
                <w:szCs w:val="4"/>
              </w:rPr>
            </w:pPr>
          </w:p>
        </w:tc>
      </w:tr>
      <w:tr w:rsidR="006915C5" w:rsidRPr="00CE3283" w14:paraId="4327F232" w14:textId="77777777" w:rsidTr="008244BE">
        <w:trPr>
          <w:trHeight w:val="144"/>
        </w:trPr>
        <w:tc>
          <w:tcPr>
            <w:tcW w:w="24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86AF7D7" w14:textId="77777777" w:rsidR="006915C5" w:rsidRPr="00CE3283" w:rsidRDefault="006915C5" w:rsidP="00B8106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2FE66" w14:textId="77777777" w:rsidR="006915C5" w:rsidRPr="00CE3283" w:rsidRDefault="006915C5" w:rsidP="00B81067">
            <w:pPr>
              <w:rPr>
                <w:rFonts w:ascii="Roboto" w:hAnsi="Roboto"/>
                <w:b/>
                <w:bCs/>
                <w:sz w:val="18"/>
                <w:szCs w:val="18"/>
              </w:rPr>
            </w:pPr>
          </w:p>
        </w:tc>
        <w:tc>
          <w:tcPr>
            <w:tcW w:w="301" w:type="dxa"/>
            <w:tcBorders>
              <w:left w:val="single" w:sz="4" w:space="0" w:color="auto"/>
            </w:tcBorders>
            <w:vAlign w:val="center"/>
          </w:tcPr>
          <w:p w14:paraId="7FD65C4D" w14:textId="77777777" w:rsidR="006915C5" w:rsidRPr="00CE3283" w:rsidRDefault="006915C5" w:rsidP="00B81067">
            <w:pPr>
              <w:rPr>
                <w:rFonts w:ascii="Roboto" w:hAnsi="Roboto"/>
                <w:b/>
                <w:bCs/>
                <w:sz w:val="18"/>
                <w:szCs w:val="18"/>
              </w:rPr>
            </w:pPr>
            <w:r w:rsidRPr="00CF15CD">
              <w:rPr>
                <w:rFonts w:ascii="Roboto" w:hAnsi="Roboto"/>
                <w:b/>
                <w:bCs/>
                <w:sz w:val="18"/>
                <w:szCs w:val="18"/>
              </w:rPr>
              <w:t>V</w:t>
            </w:r>
          </w:p>
        </w:tc>
        <w:tc>
          <w:tcPr>
            <w:tcW w:w="539" w:type="dxa"/>
            <w:gridSpan w:val="3"/>
            <w:tcBorders>
              <w:bottom w:val="single" w:sz="4" w:space="0" w:color="auto"/>
            </w:tcBorders>
            <w:vAlign w:val="center"/>
          </w:tcPr>
          <w:p w14:paraId="5DA00097" w14:textId="77777777" w:rsidR="006915C5" w:rsidRPr="00CE3283" w:rsidRDefault="006915C5" w:rsidP="00B81067">
            <w:pPr>
              <w:rPr>
                <w:rFonts w:ascii="Roboto" w:hAnsi="Roboto"/>
                <w:b/>
                <w:bCs/>
                <w:sz w:val="18"/>
                <w:szCs w:val="18"/>
              </w:rPr>
            </w:pPr>
          </w:p>
        </w:tc>
        <w:tc>
          <w:tcPr>
            <w:tcW w:w="630" w:type="dxa"/>
            <w:gridSpan w:val="4"/>
            <w:vAlign w:val="center"/>
          </w:tcPr>
          <w:p w14:paraId="5E437C31" w14:textId="77777777" w:rsidR="006915C5" w:rsidRPr="0038377B" w:rsidRDefault="006915C5" w:rsidP="00B81067">
            <w:pPr>
              <w:ind w:left="-72"/>
              <w:jc w:val="center"/>
              <w:rPr>
                <w:rFonts w:ascii="Roboto" w:hAnsi="Roboto"/>
                <w:sz w:val="16"/>
                <w:szCs w:val="16"/>
              </w:rPr>
            </w:pPr>
            <w:r w:rsidRPr="0038377B">
              <w:rPr>
                <w:rFonts w:ascii="Roboto" w:hAnsi="Roboto"/>
                <w:sz w:val="16"/>
                <w:szCs w:val="16"/>
              </w:rPr>
              <w:t>range</w:t>
            </w:r>
          </w:p>
        </w:tc>
        <w:tc>
          <w:tcPr>
            <w:tcW w:w="540" w:type="dxa"/>
            <w:gridSpan w:val="3"/>
            <w:tcBorders>
              <w:bottom w:val="single" w:sz="4" w:space="0" w:color="auto"/>
            </w:tcBorders>
            <w:vAlign w:val="center"/>
          </w:tcPr>
          <w:p w14:paraId="5E004DBF" w14:textId="77777777" w:rsidR="006915C5" w:rsidRPr="00365DC5" w:rsidRDefault="006915C5" w:rsidP="00B81067">
            <w:pPr>
              <w:rPr>
                <w:rFonts w:ascii="Roboto" w:hAnsi="Roboto"/>
                <w:b/>
                <w:bCs/>
                <w:sz w:val="14"/>
                <w:szCs w:val="14"/>
              </w:rPr>
            </w:pPr>
          </w:p>
        </w:tc>
        <w:tc>
          <w:tcPr>
            <w:tcW w:w="707" w:type="dxa"/>
            <w:gridSpan w:val="4"/>
            <w:vAlign w:val="center"/>
          </w:tcPr>
          <w:p w14:paraId="628FB4A7" w14:textId="5B86A46E" w:rsidR="006915C5" w:rsidRPr="0038377B" w:rsidRDefault="006915C5" w:rsidP="00B81067">
            <w:pPr>
              <w:ind w:left="-72"/>
              <w:rPr>
                <w:rFonts w:ascii="Roboto" w:hAnsi="Roboto"/>
                <w:sz w:val="16"/>
                <w:szCs w:val="16"/>
              </w:rPr>
            </w:pPr>
            <w:r w:rsidRPr="0038377B">
              <w:rPr>
                <w:rFonts w:ascii="Roboto" w:hAnsi="Roboto"/>
                <w:sz w:val="16"/>
                <w:szCs w:val="16"/>
              </w:rPr>
              <w:t>Fix I =</w:t>
            </w:r>
          </w:p>
        </w:tc>
        <w:tc>
          <w:tcPr>
            <w:tcW w:w="620" w:type="dxa"/>
            <w:gridSpan w:val="4"/>
            <w:tcBorders>
              <w:bottom w:val="single" w:sz="4" w:space="0" w:color="auto"/>
            </w:tcBorders>
            <w:vAlign w:val="center"/>
          </w:tcPr>
          <w:p w14:paraId="4CB39272" w14:textId="74F47DEC" w:rsidR="006915C5" w:rsidRPr="00365DC5" w:rsidRDefault="006915C5" w:rsidP="00B81067">
            <w:pPr>
              <w:ind w:left="-72"/>
              <w:rPr>
                <w:rFonts w:ascii="Roboto" w:hAnsi="Roboto"/>
                <w:sz w:val="14"/>
                <w:szCs w:val="14"/>
              </w:rPr>
            </w:pPr>
          </w:p>
        </w:tc>
        <w:tc>
          <w:tcPr>
            <w:tcW w:w="1503" w:type="dxa"/>
            <w:gridSpan w:val="2"/>
            <w:vAlign w:val="center"/>
          </w:tcPr>
          <w:p w14:paraId="2005F522" w14:textId="77777777" w:rsidR="006915C5" w:rsidRPr="0038377B" w:rsidRDefault="006915C5" w:rsidP="00B81067">
            <w:pPr>
              <w:rPr>
                <w:rFonts w:ascii="Roboto" w:hAnsi="Roboto"/>
                <w:sz w:val="16"/>
                <w:szCs w:val="16"/>
              </w:rPr>
            </w:pPr>
            <w:r w:rsidRPr="0038377B">
              <w:rPr>
                <w:rFonts w:ascii="Roboto" w:hAnsi="Roboto"/>
                <w:sz w:val="16"/>
                <w:szCs w:val="16"/>
              </w:rPr>
              <w:t>limit</w:t>
            </w:r>
          </w:p>
        </w:tc>
        <w:tc>
          <w:tcPr>
            <w:tcW w:w="270" w:type="dxa"/>
          </w:tcPr>
          <w:p w14:paraId="1CB51BC6" w14:textId="77777777" w:rsidR="006915C5" w:rsidRPr="00CE3283" w:rsidRDefault="006915C5" w:rsidP="00B8106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70" w:type="dxa"/>
            <w:shd w:val="clear" w:color="auto" w:fill="auto"/>
            <w:vAlign w:val="center"/>
          </w:tcPr>
          <w:p w14:paraId="6EE87DEC" w14:textId="447A239D" w:rsidR="006915C5" w:rsidRPr="00CE3283" w:rsidRDefault="006915C5" w:rsidP="00B8106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36" w:type="dxa"/>
            <w:tcBorders>
              <w:right w:val="single" w:sz="4" w:space="0" w:color="auto"/>
            </w:tcBorders>
            <w:vAlign w:val="center"/>
          </w:tcPr>
          <w:p w14:paraId="6833A6B7" w14:textId="77777777" w:rsidR="006915C5" w:rsidRPr="00CE3283" w:rsidRDefault="006915C5" w:rsidP="00B8106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0DC9E" w14:textId="77777777" w:rsidR="006915C5" w:rsidRPr="00BB1155" w:rsidRDefault="006915C5" w:rsidP="00B81067">
            <w:pPr>
              <w:ind w:left="-72"/>
              <w:rPr>
                <w:rFonts w:ascii="Roboto" w:hAnsi="Roboto"/>
                <w:b/>
                <w:bCs/>
                <w:sz w:val="12"/>
                <w:szCs w:val="12"/>
              </w:rPr>
            </w:pPr>
          </w:p>
        </w:tc>
        <w:tc>
          <w:tcPr>
            <w:tcW w:w="4564" w:type="dxa"/>
            <w:gridSpan w:val="9"/>
            <w:tcBorders>
              <w:left w:val="single" w:sz="4" w:space="0" w:color="auto"/>
            </w:tcBorders>
            <w:vAlign w:val="center"/>
          </w:tcPr>
          <w:p w14:paraId="208FAE8C" w14:textId="58480FA0" w:rsidR="006915C5" w:rsidRPr="0038377B" w:rsidRDefault="00D9393B" w:rsidP="00B81067">
            <w:pPr>
              <w:ind w:left="-72"/>
              <w:rPr>
                <w:rFonts w:ascii="Roboto" w:hAnsi="Roboto"/>
                <w:b/>
                <w:bCs/>
                <w:sz w:val="16"/>
                <w:szCs w:val="16"/>
              </w:rPr>
            </w:pPr>
            <w:r w:rsidRPr="0038377B">
              <w:rPr>
                <w:rFonts w:ascii="Roboto" w:hAnsi="Roboto"/>
                <w:sz w:val="16"/>
                <w:szCs w:val="16"/>
              </w:rPr>
              <w:t>Schottky</w:t>
            </w:r>
          </w:p>
        </w:tc>
      </w:tr>
      <w:tr w:rsidR="00B81067" w:rsidRPr="0073137B" w14:paraId="44CEEBC1" w14:textId="77777777" w:rsidTr="008244BE">
        <w:trPr>
          <w:trHeight w:val="20"/>
        </w:trPr>
        <w:tc>
          <w:tcPr>
            <w:tcW w:w="240" w:type="dxa"/>
            <w:shd w:val="clear" w:color="auto" w:fill="auto"/>
            <w:vAlign w:val="center"/>
          </w:tcPr>
          <w:p w14:paraId="6E8350FC" w14:textId="77777777" w:rsidR="00B81067" w:rsidRPr="003B6AA5" w:rsidRDefault="00B81067" w:rsidP="00B81067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5076" w:type="dxa"/>
            <w:gridSpan w:val="23"/>
            <w:vAlign w:val="center"/>
          </w:tcPr>
          <w:p w14:paraId="3EC6D82C" w14:textId="77777777" w:rsidR="00B81067" w:rsidRPr="003B6AA5" w:rsidRDefault="00B81067" w:rsidP="00B81067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70" w:type="dxa"/>
          </w:tcPr>
          <w:p w14:paraId="31768BA2" w14:textId="77777777" w:rsidR="00B81067" w:rsidRPr="003B6AA5" w:rsidRDefault="00B81067" w:rsidP="00B81067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70" w:type="dxa"/>
            <w:shd w:val="clear" w:color="auto" w:fill="auto"/>
            <w:vAlign w:val="center"/>
          </w:tcPr>
          <w:p w14:paraId="10C5B5EB" w14:textId="397DFD98" w:rsidR="00B81067" w:rsidRPr="003B6AA5" w:rsidRDefault="00B81067" w:rsidP="00B81067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36" w:type="dxa"/>
            <w:vAlign w:val="center"/>
          </w:tcPr>
          <w:p w14:paraId="0BE0AE3F" w14:textId="77777777" w:rsidR="00B81067" w:rsidRPr="003B6AA5" w:rsidRDefault="00B81067" w:rsidP="00B81067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4800" w:type="dxa"/>
            <w:gridSpan w:val="10"/>
            <w:vAlign w:val="center"/>
          </w:tcPr>
          <w:p w14:paraId="4589715E" w14:textId="77777777" w:rsidR="00B81067" w:rsidRPr="003B6AA5" w:rsidRDefault="00B81067" w:rsidP="00B81067">
            <w:pPr>
              <w:ind w:left="-72"/>
              <w:rPr>
                <w:rFonts w:ascii="Roboto" w:hAnsi="Roboto"/>
                <w:b/>
                <w:bCs/>
                <w:i/>
                <w:iCs/>
                <w:sz w:val="4"/>
                <w:szCs w:val="4"/>
              </w:rPr>
            </w:pPr>
          </w:p>
        </w:tc>
      </w:tr>
      <w:tr w:rsidR="00365DC5" w:rsidRPr="00CE3283" w14:paraId="5A0D1BA8" w14:textId="77777777" w:rsidTr="008244BE">
        <w:trPr>
          <w:trHeight w:val="144"/>
        </w:trPr>
        <w:tc>
          <w:tcPr>
            <w:tcW w:w="240" w:type="dxa"/>
            <w:shd w:val="clear" w:color="auto" w:fill="auto"/>
            <w:vAlign w:val="center"/>
          </w:tcPr>
          <w:p w14:paraId="51372554" w14:textId="77777777" w:rsidR="00D9393B" w:rsidRPr="00CE3283" w:rsidRDefault="00D9393B" w:rsidP="00B8106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5076" w:type="dxa"/>
            <w:gridSpan w:val="23"/>
            <w:vAlign w:val="center"/>
          </w:tcPr>
          <w:p w14:paraId="0D2BE20A" w14:textId="77777777" w:rsidR="00D9393B" w:rsidRPr="003B6AA5" w:rsidRDefault="00D9393B" w:rsidP="00B81067">
            <w:pPr>
              <w:rPr>
                <w:rFonts w:ascii="Roboto" w:hAnsi="Roboto"/>
                <w:sz w:val="12"/>
                <w:szCs w:val="12"/>
              </w:rPr>
            </w:pPr>
          </w:p>
        </w:tc>
        <w:tc>
          <w:tcPr>
            <w:tcW w:w="270" w:type="dxa"/>
          </w:tcPr>
          <w:p w14:paraId="7038B8B1" w14:textId="77777777" w:rsidR="00D9393B" w:rsidRPr="00CE3283" w:rsidRDefault="00D9393B" w:rsidP="00B8106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70" w:type="dxa"/>
            <w:shd w:val="clear" w:color="auto" w:fill="auto"/>
            <w:vAlign w:val="center"/>
          </w:tcPr>
          <w:p w14:paraId="68C61E10" w14:textId="2CF93A27" w:rsidR="00D9393B" w:rsidRPr="00CE3283" w:rsidRDefault="00D9393B" w:rsidP="00B8106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36" w:type="dxa"/>
            <w:vAlign w:val="center"/>
          </w:tcPr>
          <w:p w14:paraId="137C35D7" w14:textId="77777777" w:rsidR="00D9393B" w:rsidRPr="00CE3283" w:rsidRDefault="00D9393B" w:rsidP="00B8106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927" w:type="dxa"/>
            <w:gridSpan w:val="3"/>
            <w:vAlign w:val="center"/>
          </w:tcPr>
          <w:p w14:paraId="1F2A2D68" w14:textId="74DC52DC" w:rsidR="00D9393B" w:rsidRPr="0038377B" w:rsidRDefault="00D9393B" w:rsidP="00B81067">
            <w:pPr>
              <w:ind w:left="-72"/>
              <w:rPr>
                <w:rFonts w:ascii="Roboto" w:hAnsi="Roboto"/>
                <w:b/>
                <w:bCs/>
                <w:i/>
                <w:iCs/>
                <w:sz w:val="16"/>
                <w:szCs w:val="16"/>
              </w:rPr>
            </w:pPr>
            <w:r w:rsidRPr="0038377B">
              <w:rPr>
                <w:rFonts w:ascii="Roboto" w:hAnsi="Roboto"/>
                <w:sz w:val="16"/>
                <w:szCs w:val="16"/>
              </w:rPr>
              <w:t>Metal</w:t>
            </w:r>
          </w:p>
        </w:tc>
        <w:tc>
          <w:tcPr>
            <w:tcW w:w="272" w:type="dxa"/>
            <w:vAlign w:val="center"/>
          </w:tcPr>
          <w:p w14:paraId="628E2040" w14:textId="1275C6BF" w:rsidR="00D9393B" w:rsidRPr="00FD315D" w:rsidRDefault="00D9393B" w:rsidP="00B81067">
            <w:pPr>
              <w:ind w:left="-72"/>
              <w:rPr>
                <w:rFonts w:ascii="Roboto" w:hAnsi="Roboto"/>
                <w:b/>
                <w:bCs/>
                <w:sz w:val="12"/>
                <w:szCs w:val="12"/>
              </w:rPr>
            </w:pPr>
            <w:r>
              <w:rPr>
                <w:rFonts w:ascii="Roboto" w:hAnsi="Roboto"/>
                <w:b/>
                <w:bCs/>
                <w:sz w:val="12"/>
                <w:szCs w:val="12"/>
              </w:rPr>
              <w:t>:</w:t>
            </w:r>
          </w:p>
        </w:tc>
        <w:tc>
          <w:tcPr>
            <w:tcW w:w="3601" w:type="dxa"/>
            <w:gridSpan w:val="6"/>
            <w:tcBorders>
              <w:bottom w:val="single" w:sz="4" w:space="0" w:color="auto"/>
            </w:tcBorders>
            <w:vAlign w:val="center"/>
          </w:tcPr>
          <w:p w14:paraId="301CC061" w14:textId="159A7BDA" w:rsidR="00D9393B" w:rsidRPr="00FD315D" w:rsidRDefault="00D9393B" w:rsidP="00B81067">
            <w:pPr>
              <w:ind w:left="-72"/>
              <w:rPr>
                <w:rFonts w:ascii="Roboto" w:hAnsi="Roboto"/>
                <w:b/>
                <w:bCs/>
                <w:sz w:val="12"/>
                <w:szCs w:val="12"/>
              </w:rPr>
            </w:pPr>
          </w:p>
        </w:tc>
      </w:tr>
      <w:tr w:rsidR="0038377B" w:rsidRPr="0038377B" w14:paraId="0336AED1" w14:textId="77777777" w:rsidTr="008244BE">
        <w:trPr>
          <w:trHeight w:val="20"/>
        </w:trPr>
        <w:tc>
          <w:tcPr>
            <w:tcW w:w="240" w:type="dxa"/>
            <w:shd w:val="clear" w:color="auto" w:fill="auto"/>
            <w:vAlign w:val="center"/>
          </w:tcPr>
          <w:p w14:paraId="2EFF1C80" w14:textId="77777777" w:rsidR="0038377B" w:rsidRPr="0038377B" w:rsidRDefault="0038377B" w:rsidP="0038377B">
            <w:pPr>
              <w:ind w:left="-72"/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5076" w:type="dxa"/>
            <w:gridSpan w:val="23"/>
            <w:vAlign w:val="center"/>
          </w:tcPr>
          <w:p w14:paraId="0BF51792" w14:textId="77777777" w:rsidR="0038377B" w:rsidRPr="0038377B" w:rsidRDefault="0038377B" w:rsidP="0038377B">
            <w:pPr>
              <w:ind w:left="-72"/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70" w:type="dxa"/>
          </w:tcPr>
          <w:p w14:paraId="5495F0F0" w14:textId="77777777" w:rsidR="0038377B" w:rsidRPr="0038377B" w:rsidRDefault="0038377B" w:rsidP="0038377B">
            <w:pPr>
              <w:ind w:left="-72"/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70" w:type="dxa"/>
            <w:shd w:val="clear" w:color="auto" w:fill="auto"/>
            <w:vAlign w:val="center"/>
          </w:tcPr>
          <w:p w14:paraId="17490A2C" w14:textId="77777777" w:rsidR="0038377B" w:rsidRPr="0038377B" w:rsidRDefault="0038377B" w:rsidP="0038377B">
            <w:pPr>
              <w:ind w:left="-72"/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36" w:type="dxa"/>
            <w:vAlign w:val="center"/>
          </w:tcPr>
          <w:p w14:paraId="6817EB6F" w14:textId="77777777" w:rsidR="0038377B" w:rsidRPr="0038377B" w:rsidRDefault="0038377B" w:rsidP="0038377B">
            <w:pPr>
              <w:ind w:left="-72"/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927" w:type="dxa"/>
            <w:gridSpan w:val="3"/>
            <w:vAlign w:val="center"/>
          </w:tcPr>
          <w:p w14:paraId="78AFFD07" w14:textId="77777777" w:rsidR="0038377B" w:rsidRPr="0038377B" w:rsidRDefault="0038377B" w:rsidP="0038377B">
            <w:pPr>
              <w:ind w:left="-72"/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72" w:type="dxa"/>
            <w:vAlign w:val="center"/>
          </w:tcPr>
          <w:p w14:paraId="128AF17A" w14:textId="77777777" w:rsidR="0038377B" w:rsidRPr="0038377B" w:rsidRDefault="0038377B" w:rsidP="0038377B">
            <w:pPr>
              <w:ind w:left="-72"/>
              <w:rPr>
                <w:rFonts w:ascii="Roboto" w:hAnsi="Roboto"/>
                <w:b/>
                <w:bCs/>
                <w:sz w:val="4"/>
                <w:szCs w:val="4"/>
              </w:rPr>
            </w:pPr>
          </w:p>
        </w:tc>
        <w:tc>
          <w:tcPr>
            <w:tcW w:w="3601" w:type="dxa"/>
            <w:gridSpan w:val="6"/>
            <w:tcBorders>
              <w:top w:val="single" w:sz="4" w:space="0" w:color="auto"/>
            </w:tcBorders>
            <w:vAlign w:val="center"/>
          </w:tcPr>
          <w:p w14:paraId="775E9994" w14:textId="77777777" w:rsidR="0038377B" w:rsidRPr="0038377B" w:rsidRDefault="0038377B" w:rsidP="0038377B">
            <w:pPr>
              <w:ind w:left="-72"/>
              <w:rPr>
                <w:rFonts w:ascii="Roboto" w:hAnsi="Roboto"/>
                <w:b/>
                <w:bCs/>
                <w:sz w:val="4"/>
                <w:szCs w:val="4"/>
              </w:rPr>
            </w:pPr>
          </w:p>
        </w:tc>
      </w:tr>
      <w:tr w:rsidR="00D9393B" w:rsidRPr="00CE3283" w14:paraId="57EDD604" w14:textId="77777777" w:rsidTr="008244BE">
        <w:trPr>
          <w:trHeight w:val="144"/>
        </w:trPr>
        <w:tc>
          <w:tcPr>
            <w:tcW w:w="240" w:type="dxa"/>
            <w:shd w:val="clear" w:color="auto" w:fill="auto"/>
            <w:vAlign w:val="center"/>
          </w:tcPr>
          <w:p w14:paraId="43EAF4BE" w14:textId="77777777" w:rsidR="00D9393B" w:rsidRPr="00CE3283" w:rsidRDefault="00D9393B" w:rsidP="00B8106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5076" w:type="dxa"/>
            <w:gridSpan w:val="23"/>
            <w:vAlign w:val="center"/>
          </w:tcPr>
          <w:p w14:paraId="27BBE867" w14:textId="77777777" w:rsidR="00D9393B" w:rsidRPr="00CE3283" w:rsidRDefault="00D9393B" w:rsidP="00B81067">
            <w:pPr>
              <w:ind w:left="-72"/>
              <w:rPr>
                <w:rFonts w:ascii="Roboto" w:hAnsi="Roboto"/>
                <w:b/>
                <w:bCs/>
                <w:sz w:val="18"/>
                <w:szCs w:val="18"/>
              </w:rPr>
            </w:pPr>
          </w:p>
        </w:tc>
        <w:tc>
          <w:tcPr>
            <w:tcW w:w="270" w:type="dxa"/>
          </w:tcPr>
          <w:p w14:paraId="661DCE3C" w14:textId="77777777" w:rsidR="00D9393B" w:rsidRPr="00CE3283" w:rsidRDefault="00D9393B" w:rsidP="00B8106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70" w:type="dxa"/>
            <w:shd w:val="clear" w:color="auto" w:fill="auto"/>
            <w:vAlign w:val="center"/>
          </w:tcPr>
          <w:p w14:paraId="2A77B47F" w14:textId="683C2329" w:rsidR="00D9393B" w:rsidRPr="00CE3283" w:rsidRDefault="00D9393B" w:rsidP="00B8106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36" w:type="dxa"/>
            <w:vAlign w:val="center"/>
          </w:tcPr>
          <w:p w14:paraId="4D543EC8" w14:textId="77777777" w:rsidR="00D9393B" w:rsidRPr="00CE3283" w:rsidRDefault="00D9393B" w:rsidP="00B8106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927" w:type="dxa"/>
            <w:gridSpan w:val="3"/>
            <w:vAlign w:val="center"/>
          </w:tcPr>
          <w:p w14:paraId="33F965E9" w14:textId="19E06791" w:rsidR="00D9393B" w:rsidRPr="0038377B" w:rsidRDefault="00D9393B" w:rsidP="00B81067">
            <w:pPr>
              <w:ind w:left="-72"/>
              <w:rPr>
                <w:rFonts w:ascii="Roboto" w:hAnsi="Roboto"/>
                <w:b/>
                <w:bCs/>
                <w:i/>
                <w:iCs/>
                <w:sz w:val="16"/>
                <w:szCs w:val="16"/>
              </w:rPr>
            </w:pPr>
            <w:r w:rsidRPr="0038377B">
              <w:rPr>
                <w:rFonts w:ascii="Roboto" w:hAnsi="Roboto"/>
                <w:sz w:val="16"/>
                <w:szCs w:val="16"/>
              </w:rPr>
              <w:t>Thickness</w:t>
            </w:r>
          </w:p>
        </w:tc>
        <w:tc>
          <w:tcPr>
            <w:tcW w:w="272" w:type="dxa"/>
            <w:vAlign w:val="center"/>
          </w:tcPr>
          <w:p w14:paraId="6A6E3217" w14:textId="4B5644E9" w:rsidR="00D9393B" w:rsidRPr="00FD315D" w:rsidRDefault="00D9393B" w:rsidP="00B81067">
            <w:pPr>
              <w:ind w:left="-72"/>
              <w:rPr>
                <w:rFonts w:ascii="Roboto" w:hAnsi="Roboto"/>
                <w:b/>
                <w:bCs/>
                <w:sz w:val="12"/>
                <w:szCs w:val="12"/>
              </w:rPr>
            </w:pPr>
            <w:r>
              <w:rPr>
                <w:rFonts w:ascii="Roboto" w:hAnsi="Roboto"/>
                <w:b/>
                <w:bCs/>
                <w:sz w:val="12"/>
                <w:szCs w:val="12"/>
              </w:rPr>
              <w:t>:</w:t>
            </w:r>
          </w:p>
        </w:tc>
        <w:tc>
          <w:tcPr>
            <w:tcW w:w="3601" w:type="dxa"/>
            <w:gridSpan w:val="6"/>
            <w:tcBorders>
              <w:bottom w:val="single" w:sz="4" w:space="0" w:color="auto"/>
            </w:tcBorders>
            <w:vAlign w:val="center"/>
          </w:tcPr>
          <w:p w14:paraId="01C75AAA" w14:textId="17BDE105" w:rsidR="00D9393B" w:rsidRPr="00FD315D" w:rsidRDefault="00D9393B" w:rsidP="00B81067">
            <w:pPr>
              <w:ind w:left="-72"/>
              <w:rPr>
                <w:rFonts w:ascii="Roboto" w:hAnsi="Roboto"/>
                <w:b/>
                <w:bCs/>
                <w:sz w:val="12"/>
                <w:szCs w:val="12"/>
              </w:rPr>
            </w:pPr>
          </w:p>
        </w:tc>
      </w:tr>
      <w:tr w:rsidR="00B81067" w:rsidRPr="00CE3283" w14:paraId="7471280F" w14:textId="77777777" w:rsidTr="008244BE">
        <w:trPr>
          <w:trHeight w:val="20"/>
        </w:trPr>
        <w:tc>
          <w:tcPr>
            <w:tcW w:w="240" w:type="dxa"/>
            <w:shd w:val="clear" w:color="auto" w:fill="auto"/>
            <w:vAlign w:val="center"/>
          </w:tcPr>
          <w:p w14:paraId="5A384260" w14:textId="77777777" w:rsidR="00B81067" w:rsidRPr="00E462CC" w:rsidRDefault="00B81067" w:rsidP="00B81067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5076" w:type="dxa"/>
            <w:gridSpan w:val="23"/>
            <w:vAlign w:val="center"/>
          </w:tcPr>
          <w:p w14:paraId="3B57556F" w14:textId="77777777" w:rsidR="00B81067" w:rsidRPr="00E462CC" w:rsidRDefault="00B81067" w:rsidP="00B81067">
            <w:pPr>
              <w:ind w:left="-72"/>
              <w:rPr>
                <w:rFonts w:ascii="Roboto" w:hAnsi="Roboto"/>
                <w:b/>
                <w:bCs/>
                <w:sz w:val="4"/>
                <w:szCs w:val="4"/>
              </w:rPr>
            </w:pPr>
          </w:p>
        </w:tc>
        <w:tc>
          <w:tcPr>
            <w:tcW w:w="270" w:type="dxa"/>
          </w:tcPr>
          <w:p w14:paraId="1FA76AD9" w14:textId="77777777" w:rsidR="00B81067" w:rsidRPr="00E462CC" w:rsidRDefault="00B81067" w:rsidP="00B81067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70" w:type="dxa"/>
            <w:shd w:val="clear" w:color="auto" w:fill="auto"/>
            <w:vAlign w:val="center"/>
          </w:tcPr>
          <w:p w14:paraId="530234BA" w14:textId="5B2B1A93" w:rsidR="00B81067" w:rsidRPr="00E462CC" w:rsidRDefault="00B81067" w:rsidP="00B81067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36" w:type="dxa"/>
            <w:vAlign w:val="center"/>
          </w:tcPr>
          <w:p w14:paraId="16ADB850" w14:textId="77777777" w:rsidR="00B81067" w:rsidRPr="00E462CC" w:rsidRDefault="00B81067" w:rsidP="00B81067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4800" w:type="dxa"/>
            <w:gridSpan w:val="10"/>
            <w:vAlign w:val="center"/>
          </w:tcPr>
          <w:p w14:paraId="21848864" w14:textId="77777777" w:rsidR="00B81067" w:rsidRPr="00E462CC" w:rsidRDefault="00B81067" w:rsidP="00B81067">
            <w:pPr>
              <w:ind w:left="-72"/>
              <w:rPr>
                <w:rFonts w:ascii="Roboto" w:hAnsi="Roboto"/>
                <w:b/>
                <w:bCs/>
                <w:i/>
                <w:iCs/>
                <w:sz w:val="4"/>
                <w:szCs w:val="4"/>
              </w:rPr>
            </w:pPr>
          </w:p>
        </w:tc>
      </w:tr>
      <w:tr w:rsidR="00B81067" w:rsidRPr="00CE3283" w14:paraId="1B3F8A87" w14:textId="77777777" w:rsidTr="008244BE">
        <w:trPr>
          <w:trHeight w:val="144"/>
        </w:trPr>
        <w:tc>
          <w:tcPr>
            <w:tcW w:w="240" w:type="dxa"/>
            <w:shd w:val="clear" w:color="auto" w:fill="auto"/>
            <w:vAlign w:val="center"/>
          </w:tcPr>
          <w:p w14:paraId="341ACF72" w14:textId="77777777" w:rsidR="00B81067" w:rsidRPr="00CE3283" w:rsidRDefault="00B81067" w:rsidP="00B8106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5076" w:type="dxa"/>
            <w:gridSpan w:val="23"/>
            <w:shd w:val="clear" w:color="auto" w:fill="auto"/>
            <w:vAlign w:val="center"/>
          </w:tcPr>
          <w:p w14:paraId="039515F8" w14:textId="15491C9B" w:rsidR="00B81067" w:rsidRPr="00CE3283" w:rsidRDefault="00B81067" w:rsidP="00B81067">
            <w:pPr>
              <w:ind w:left="-72"/>
              <w:rPr>
                <w:rFonts w:ascii="Roboto" w:hAnsi="Roboto"/>
                <w:b/>
                <w:bCs/>
                <w:sz w:val="18"/>
                <w:szCs w:val="18"/>
              </w:rPr>
            </w:pPr>
          </w:p>
        </w:tc>
        <w:tc>
          <w:tcPr>
            <w:tcW w:w="270" w:type="dxa"/>
          </w:tcPr>
          <w:p w14:paraId="4916378C" w14:textId="77777777" w:rsidR="00B81067" w:rsidRPr="00CE3283" w:rsidRDefault="00B81067" w:rsidP="00B8106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70" w:type="dxa"/>
            <w:shd w:val="clear" w:color="auto" w:fill="auto"/>
            <w:vAlign w:val="center"/>
          </w:tcPr>
          <w:p w14:paraId="6E9998D6" w14:textId="407AFBAF" w:rsidR="00B81067" w:rsidRPr="00CE3283" w:rsidRDefault="00B81067" w:rsidP="00B8106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36" w:type="dxa"/>
            <w:vAlign w:val="center"/>
          </w:tcPr>
          <w:p w14:paraId="15894D9E" w14:textId="77777777" w:rsidR="00B81067" w:rsidRPr="00CE3283" w:rsidRDefault="00B81067" w:rsidP="00B8106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4800" w:type="dxa"/>
            <w:gridSpan w:val="10"/>
            <w:vAlign w:val="center"/>
          </w:tcPr>
          <w:p w14:paraId="4F737440" w14:textId="4C7D962A" w:rsidR="00B81067" w:rsidRPr="005D6ABA" w:rsidRDefault="00B81067" w:rsidP="00B81067">
            <w:pPr>
              <w:ind w:left="-72"/>
              <w:rPr>
                <w:rFonts w:ascii="Roboto" w:hAnsi="Roboto"/>
                <w:b/>
                <w:bCs/>
                <w:sz w:val="12"/>
                <w:szCs w:val="12"/>
              </w:rPr>
            </w:pPr>
          </w:p>
        </w:tc>
      </w:tr>
      <w:tr w:rsidR="00B81067" w:rsidRPr="00A942A7" w14:paraId="18074323" w14:textId="77777777" w:rsidTr="008244BE">
        <w:trPr>
          <w:trHeight w:val="20"/>
        </w:trPr>
        <w:tc>
          <w:tcPr>
            <w:tcW w:w="240" w:type="dxa"/>
            <w:shd w:val="clear" w:color="auto" w:fill="auto"/>
            <w:vAlign w:val="center"/>
          </w:tcPr>
          <w:p w14:paraId="6FB21742" w14:textId="77777777" w:rsidR="00B81067" w:rsidRPr="00A942A7" w:rsidRDefault="00B81067" w:rsidP="00B81067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5076" w:type="dxa"/>
            <w:gridSpan w:val="23"/>
            <w:vAlign w:val="center"/>
          </w:tcPr>
          <w:p w14:paraId="1E33445A" w14:textId="77777777" w:rsidR="00B81067" w:rsidRPr="00A942A7" w:rsidRDefault="00B81067" w:rsidP="00B81067">
            <w:pPr>
              <w:ind w:left="-72"/>
              <w:rPr>
                <w:rFonts w:ascii="Roboto" w:hAnsi="Roboto"/>
                <w:b/>
                <w:bCs/>
                <w:sz w:val="4"/>
                <w:szCs w:val="4"/>
              </w:rPr>
            </w:pPr>
          </w:p>
        </w:tc>
        <w:tc>
          <w:tcPr>
            <w:tcW w:w="270" w:type="dxa"/>
          </w:tcPr>
          <w:p w14:paraId="715F30BB" w14:textId="77777777" w:rsidR="00B81067" w:rsidRPr="00A942A7" w:rsidRDefault="00B81067" w:rsidP="00B81067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70" w:type="dxa"/>
            <w:shd w:val="clear" w:color="auto" w:fill="auto"/>
            <w:vAlign w:val="center"/>
          </w:tcPr>
          <w:p w14:paraId="2402A873" w14:textId="7EA3EA44" w:rsidR="00B81067" w:rsidRPr="00A942A7" w:rsidRDefault="00B81067" w:rsidP="00B81067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36" w:type="dxa"/>
            <w:vAlign w:val="center"/>
          </w:tcPr>
          <w:p w14:paraId="1505057E" w14:textId="77777777" w:rsidR="00B81067" w:rsidRPr="00A942A7" w:rsidRDefault="00B81067" w:rsidP="00B81067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4800" w:type="dxa"/>
            <w:gridSpan w:val="10"/>
            <w:vAlign w:val="center"/>
          </w:tcPr>
          <w:p w14:paraId="7CB071B6" w14:textId="77777777" w:rsidR="00B81067" w:rsidRPr="00A942A7" w:rsidRDefault="00B81067" w:rsidP="00B81067">
            <w:pPr>
              <w:ind w:left="-72"/>
              <w:rPr>
                <w:rFonts w:ascii="Roboto" w:hAnsi="Roboto"/>
                <w:b/>
                <w:bCs/>
                <w:sz w:val="4"/>
                <w:szCs w:val="4"/>
              </w:rPr>
            </w:pPr>
          </w:p>
        </w:tc>
      </w:tr>
      <w:tr w:rsidR="00B81067" w:rsidRPr="00DB35D4" w14:paraId="71A8B198" w14:textId="77777777" w:rsidTr="008244BE">
        <w:trPr>
          <w:trHeight w:val="20"/>
        </w:trPr>
        <w:tc>
          <w:tcPr>
            <w:tcW w:w="240" w:type="dxa"/>
            <w:shd w:val="clear" w:color="auto" w:fill="auto"/>
            <w:vAlign w:val="center"/>
          </w:tcPr>
          <w:p w14:paraId="535B3EB6" w14:textId="77777777" w:rsidR="00B81067" w:rsidRPr="00DB35D4" w:rsidRDefault="00B81067" w:rsidP="00B81067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721" w:type="dxa"/>
            <w:gridSpan w:val="4"/>
            <w:vAlign w:val="center"/>
          </w:tcPr>
          <w:p w14:paraId="6E81B3D1" w14:textId="77777777" w:rsidR="00B81067" w:rsidRPr="00DB35D4" w:rsidRDefault="00B81067" w:rsidP="00B81067">
            <w:pPr>
              <w:ind w:left="-72"/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43" w:type="dxa"/>
            <w:vAlign w:val="center"/>
          </w:tcPr>
          <w:p w14:paraId="00DC41C1" w14:textId="77777777" w:rsidR="00B81067" w:rsidRPr="00DB35D4" w:rsidRDefault="00B81067" w:rsidP="00B81067">
            <w:pPr>
              <w:ind w:left="-72"/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4112" w:type="dxa"/>
            <w:gridSpan w:val="18"/>
            <w:vAlign w:val="center"/>
          </w:tcPr>
          <w:p w14:paraId="1CD34116" w14:textId="77777777" w:rsidR="00B81067" w:rsidRPr="00DB35D4" w:rsidRDefault="00B81067" w:rsidP="00B81067">
            <w:pPr>
              <w:ind w:left="-72"/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70" w:type="dxa"/>
          </w:tcPr>
          <w:p w14:paraId="6FC11C55" w14:textId="77777777" w:rsidR="00B81067" w:rsidRPr="00DB35D4" w:rsidRDefault="00B81067" w:rsidP="00B81067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70" w:type="dxa"/>
            <w:shd w:val="clear" w:color="auto" w:fill="auto"/>
            <w:vAlign w:val="center"/>
          </w:tcPr>
          <w:p w14:paraId="6F74B6C4" w14:textId="5693661C" w:rsidR="00B81067" w:rsidRPr="00DB35D4" w:rsidRDefault="00B81067" w:rsidP="00B81067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36" w:type="dxa"/>
            <w:vAlign w:val="center"/>
          </w:tcPr>
          <w:p w14:paraId="6B94775F" w14:textId="77777777" w:rsidR="00B81067" w:rsidRPr="00DB35D4" w:rsidRDefault="00B81067" w:rsidP="00B81067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36" w:type="dxa"/>
            <w:vAlign w:val="center"/>
          </w:tcPr>
          <w:p w14:paraId="39B46AFA" w14:textId="77777777" w:rsidR="00B81067" w:rsidRPr="00DB35D4" w:rsidRDefault="00B81067" w:rsidP="00B81067">
            <w:pPr>
              <w:ind w:left="-72"/>
              <w:rPr>
                <w:rFonts w:ascii="Roboto" w:hAnsi="Roboto"/>
                <w:b/>
                <w:bCs/>
                <w:i/>
                <w:iCs/>
                <w:sz w:val="4"/>
                <w:szCs w:val="4"/>
              </w:rPr>
            </w:pPr>
          </w:p>
        </w:tc>
        <w:tc>
          <w:tcPr>
            <w:tcW w:w="248" w:type="dxa"/>
            <w:vAlign w:val="center"/>
          </w:tcPr>
          <w:p w14:paraId="5978CF36" w14:textId="77777777" w:rsidR="00B81067" w:rsidRPr="00DB35D4" w:rsidRDefault="00B81067" w:rsidP="00B81067">
            <w:pPr>
              <w:ind w:left="-72"/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4316" w:type="dxa"/>
            <w:gridSpan w:val="8"/>
            <w:vAlign w:val="center"/>
          </w:tcPr>
          <w:p w14:paraId="0AB23505" w14:textId="77777777" w:rsidR="00B81067" w:rsidRPr="00DB35D4" w:rsidRDefault="00B81067" w:rsidP="00B81067">
            <w:pPr>
              <w:ind w:left="-72"/>
              <w:rPr>
                <w:rFonts w:ascii="Roboto" w:hAnsi="Roboto"/>
                <w:sz w:val="4"/>
                <w:szCs w:val="4"/>
                <w:lang w:val="ms-MY"/>
              </w:rPr>
            </w:pPr>
          </w:p>
        </w:tc>
      </w:tr>
      <w:tr w:rsidR="00B81067" w:rsidRPr="00AE0309" w14:paraId="58F33547" w14:textId="77777777" w:rsidTr="008244BE">
        <w:trPr>
          <w:trHeight w:val="20"/>
        </w:trPr>
        <w:tc>
          <w:tcPr>
            <w:tcW w:w="240" w:type="dxa"/>
            <w:shd w:val="clear" w:color="auto" w:fill="auto"/>
            <w:vAlign w:val="center"/>
          </w:tcPr>
          <w:p w14:paraId="38444357" w14:textId="77777777" w:rsidR="00B81067" w:rsidRPr="00AE0309" w:rsidRDefault="00B81067" w:rsidP="00B81067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5076" w:type="dxa"/>
            <w:gridSpan w:val="23"/>
            <w:vAlign w:val="center"/>
          </w:tcPr>
          <w:p w14:paraId="2DD83F04" w14:textId="77777777" w:rsidR="00B81067" w:rsidRPr="00AE0309" w:rsidRDefault="00B81067" w:rsidP="00B81067">
            <w:pPr>
              <w:rPr>
                <w:rFonts w:ascii="Roboto" w:hAnsi="Roboto"/>
                <w:b/>
                <w:bCs/>
                <w:sz w:val="4"/>
                <w:szCs w:val="4"/>
              </w:rPr>
            </w:pPr>
          </w:p>
        </w:tc>
        <w:tc>
          <w:tcPr>
            <w:tcW w:w="270" w:type="dxa"/>
          </w:tcPr>
          <w:p w14:paraId="3AF4978A" w14:textId="77777777" w:rsidR="00B81067" w:rsidRPr="00AE0309" w:rsidRDefault="00B81067" w:rsidP="00B81067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270" w:type="dxa"/>
            <w:shd w:val="clear" w:color="auto" w:fill="auto"/>
            <w:vAlign w:val="center"/>
          </w:tcPr>
          <w:p w14:paraId="1395D5B7" w14:textId="4416D4F5" w:rsidR="00B81067" w:rsidRPr="00AE0309" w:rsidRDefault="00B81067" w:rsidP="00B81067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5036" w:type="dxa"/>
            <w:gridSpan w:val="11"/>
            <w:vAlign w:val="center"/>
          </w:tcPr>
          <w:p w14:paraId="76348C31" w14:textId="77777777" w:rsidR="00B81067" w:rsidRPr="00AE0309" w:rsidRDefault="00B81067" w:rsidP="00B81067">
            <w:pPr>
              <w:rPr>
                <w:rFonts w:ascii="Roboto" w:hAnsi="Roboto"/>
                <w:b/>
                <w:bCs/>
                <w:sz w:val="4"/>
                <w:szCs w:val="4"/>
              </w:rPr>
            </w:pPr>
          </w:p>
        </w:tc>
      </w:tr>
    </w:tbl>
    <w:p w14:paraId="7C323ECF" w14:textId="4024EF0E" w:rsidR="00CB0202" w:rsidRDefault="00CB0202" w:rsidP="002267DB">
      <w:pPr>
        <w:spacing w:after="0" w:line="240" w:lineRule="auto"/>
        <w:rPr>
          <w:rFonts w:ascii="Roboto" w:hAnsi="Roboto" w:cs="Arial"/>
          <w:sz w:val="18"/>
          <w:szCs w:val="18"/>
        </w:rPr>
      </w:pPr>
    </w:p>
    <w:p w14:paraId="63F3CE04" w14:textId="49484129" w:rsidR="00B22A95" w:rsidRDefault="00B22A95" w:rsidP="002267DB">
      <w:pPr>
        <w:spacing w:after="0" w:line="240" w:lineRule="auto"/>
        <w:rPr>
          <w:rFonts w:ascii="Roboto" w:hAnsi="Roboto" w:cs="Arial"/>
          <w:sz w:val="18"/>
          <w:szCs w:val="18"/>
        </w:rPr>
      </w:pPr>
    </w:p>
    <w:p w14:paraId="73F8A433" w14:textId="24C01E5B" w:rsidR="00652D83" w:rsidRDefault="00652D83" w:rsidP="002267DB">
      <w:pPr>
        <w:spacing w:after="0" w:line="240" w:lineRule="auto"/>
        <w:rPr>
          <w:rFonts w:ascii="Roboto" w:hAnsi="Roboto" w:cs="Arial"/>
          <w:sz w:val="18"/>
          <w:szCs w:val="18"/>
        </w:rPr>
      </w:pPr>
    </w:p>
    <w:p w14:paraId="79595D33" w14:textId="77777777" w:rsidR="00652D83" w:rsidRDefault="00652D83" w:rsidP="002267DB">
      <w:pPr>
        <w:spacing w:after="0" w:line="240" w:lineRule="auto"/>
        <w:rPr>
          <w:rFonts w:ascii="Roboto" w:hAnsi="Roboto" w:cs="Arial"/>
          <w:sz w:val="18"/>
          <w:szCs w:val="18"/>
        </w:rPr>
      </w:pPr>
    </w:p>
    <w:tbl>
      <w:tblPr>
        <w:tblStyle w:val="TableGrid"/>
        <w:tblW w:w="10800" w:type="dxa"/>
        <w:tblInd w:w="-185" w:type="dxa"/>
        <w:tblLayout w:type="fixed"/>
        <w:tblLook w:val="04A0" w:firstRow="1" w:lastRow="0" w:firstColumn="1" w:lastColumn="0" w:noHBand="0" w:noVBand="1"/>
      </w:tblPr>
      <w:tblGrid>
        <w:gridCol w:w="5222"/>
        <w:gridCol w:w="5578"/>
      </w:tblGrid>
      <w:tr w:rsidR="00B22A95" w:rsidRPr="00CE3283" w14:paraId="53489E01" w14:textId="77777777" w:rsidTr="008244BE">
        <w:trPr>
          <w:trHeight w:val="278"/>
        </w:trPr>
        <w:tc>
          <w:tcPr>
            <w:tcW w:w="10800" w:type="dxa"/>
            <w:gridSpan w:val="2"/>
            <w:vAlign w:val="center"/>
          </w:tcPr>
          <w:p w14:paraId="4CD64602" w14:textId="1253F4BF" w:rsidR="00B22A95" w:rsidRPr="00632EEE" w:rsidRDefault="00B22A95" w:rsidP="00113773">
            <w:pPr>
              <w:rPr>
                <w:rFonts w:ascii="Roboto" w:hAnsi="Roboto"/>
                <w:sz w:val="18"/>
                <w:szCs w:val="18"/>
              </w:rPr>
            </w:pPr>
            <w:r w:rsidRPr="0038377B">
              <w:rPr>
                <w:rFonts w:ascii="Roboto" w:hAnsi="Roboto"/>
                <w:b/>
                <w:bCs/>
                <w:sz w:val="18"/>
                <w:szCs w:val="18"/>
              </w:rPr>
              <w:t>Other information about the sample</w:t>
            </w:r>
            <w:r w:rsidRPr="00CE3283">
              <w:rPr>
                <w:rFonts w:ascii="Roboto" w:hAnsi="Roboto"/>
                <w:sz w:val="18"/>
                <w:szCs w:val="18"/>
              </w:rPr>
              <w:t xml:space="preserve"> </w:t>
            </w:r>
            <w:r w:rsidRPr="0038377B">
              <w:rPr>
                <w:rFonts w:ascii="Roboto" w:hAnsi="Roboto"/>
                <w:i/>
                <w:iCs/>
                <w:sz w:val="16"/>
                <w:szCs w:val="16"/>
              </w:rPr>
              <w:t>(e.g. sample stability/temperature)</w:t>
            </w:r>
            <w:r w:rsidRPr="0038377B">
              <w:rPr>
                <w:rFonts w:ascii="Roboto" w:hAnsi="Roboto"/>
                <w:sz w:val="16"/>
                <w:szCs w:val="16"/>
              </w:rPr>
              <w:t xml:space="preserve"> </w:t>
            </w:r>
            <w:r w:rsidRPr="0038377B">
              <w:rPr>
                <w:rFonts w:ascii="Roboto" w:hAnsi="Roboto"/>
                <w:b/>
                <w:bCs/>
                <w:sz w:val="16"/>
                <w:szCs w:val="16"/>
              </w:rPr>
              <w:t>:</w:t>
            </w:r>
          </w:p>
        </w:tc>
      </w:tr>
      <w:tr w:rsidR="00B22A95" w:rsidRPr="00CE3283" w14:paraId="07F4389D" w14:textId="77777777" w:rsidTr="008244BE">
        <w:trPr>
          <w:trHeight w:val="576"/>
        </w:trPr>
        <w:tc>
          <w:tcPr>
            <w:tcW w:w="10800" w:type="dxa"/>
            <w:gridSpan w:val="2"/>
            <w:vAlign w:val="center"/>
          </w:tcPr>
          <w:p w14:paraId="10C2042A" w14:textId="6C8A1277" w:rsidR="00B22A95" w:rsidRDefault="00B22A95" w:rsidP="00113773">
            <w:pPr>
              <w:rPr>
                <w:rFonts w:ascii="Roboto" w:hAnsi="Roboto"/>
                <w:sz w:val="18"/>
                <w:szCs w:val="18"/>
              </w:rPr>
            </w:pPr>
          </w:p>
          <w:p w14:paraId="07F347FC" w14:textId="1B1D3FA1" w:rsidR="00B22A95" w:rsidRDefault="00B22A95" w:rsidP="00113773">
            <w:pPr>
              <w:rPr>
                <w:rFonts w:ascii="Roboto" w:hAnsi="Roboto"/>
                <w:sz w:val="18"/>
                <w:szCs w:val="18"/>
              </w:rPr>
            </w:pPr>
          </w:p>
          <w:p w14:paraId="4C1EB5FD" w14:textId="51389515" w:rsidR="00B22A95" w:rsidRDefault="00B22A95" w:rsidP="00113773">
            <w:pPr>
              <w:rPr>
                <w:rFonts w:ascii="Roboto" w:hAnsi="Roboto"/>
                <w:sz w:val="18"/>
                <w:szCs w:val="18"/>
              </w:rPr>
            </w:pPr>
          </w:p>
          <w:p w14:paraId="02BC2F3C" w14:textId="77777777" w:rsidR="00B22A95" w:rsidRDefault="00B22A95" w:rsidP="00113773">
            <w:pPr>
              <w:rPr>
                <w:rFonts w:ascii="Roboto" w:hAnsi="Roboto"/>
                <w:sz w:val="18"/>
                <w:szCs w:val="18"/>
              </w:rPr>
            </w:pPr>
          </w:p>
          <w:p w14:paraId="7E2689E2" w14:textId="77777777" w:rsidR="00B22A95" w:rsidRDefault="00B22A95" w:rsidP="00113773">
            <w:pPr>
              <w:rPr>
                <w:rFonts w:ascii="Roboto" w:hAnsi="Roboto"/>
                <w:sz w:val="18"/>
                <w:szCs w:val="18"/>
              </w:rPr>
            </w:pPr>
          </w:p>
          <w:p w14:paraId="328AE975" w14:textId="77777777" w:rsidR="00B22A95" w:rsidRDefault="00B22A95" w:rsidP="00113773">
            <w:pPr>
              <w:rPr>
                <w:rFonts w:ascii="Roboto" w:hAnsi="Roboto"/>
                <w:sz w:val="18"/>
                <w:szCs w:val="18"/>
              </w:rPr>
            </w:pPr>
          </w:p>
          <w:p w14:paraId="162AEDDF" w14:textId="77777777" w:rsidR="00B22A95" w:rsidRPr="00CE3283" w:rsidRDefault="00B22A95" w:rsidP="00113773">
            <w:pPr>
              <w:rPr>
                <w:rFonts w:ascii="Roboto" w:hAnsi="Roboto"/>
                <w:sz w:val="18"/>
                <w:szCs w:val="18"/>
              </w:rPr>
            </w:pPr>
          </w:p>
        </w:tc>
      </w:tr>
      <w:tr w:rsidR="00B22A95" w:rsidRPr="00FB7069" w14:paraId="2A958549" w14:textId="77777777" w:rsidTr="008244BE">
        <w:trPr>
          <w:trHeight w:val="20"/>
        </w:trPr>
        <w:tc>
          <w:tcPr>
            <w:tcW w:w="5222" w:type="dxa"/>
            <w:vAlign w:val="center"/>
          </w:tcPr>
          <w:p w14:paraId="3F2CA624" w14:textId="77777777" w:rsidR="00B22A95" w:rsidRPr="00FB7069" w:rsidRDefault="00B22A95" w:rsidP="00113773">
            <w:pPr>
              <w:rPr>
                <w:rFonts w:ascii="Roboto" w:hAnsi="Roboto"/>
                <w:sz w:val="4"/>
                <w:szCs w:val="4"/>
              </w:rPr>
            </w:pPr>
          </w:p>
        </w:tc>
        <w:tc>
          <w:tcPr>
            <w:tcW w:w="5578" w:type="dxa"/>
          </w:tcPr>
          <w:p w14:paraId="12CBAC16" w14:textId="77777777" w:rsidR="00B22A95" w:rsidRPr="00FB7069" w:rsidRDefault="00B22A95" w:rsidP="00113773">
            <w:pPr>
              <w:rPr>
                <w:rFonts w:ascii="Roboto" w:hAnsi="Roboto"/>
                <w:sz w:val="4"/>
                <w:szCs w:val="4"/>
              </w:rPr>
            </w:pPr>
          </w:p>
        </w:tc>
      </w:tr>
      <w:tr w:rsidR="00B22A95" w:rsidRPr="00CE3283" w14:paraId="5652D32D" w14:textId="77777777" w:rsidTr="008244BE">
        <w:trPr>
          <w:trHeight w:val="379"/>
        </w:trPr>
        <w:tc>
          <w:tcPr>
            <w:tcW w:w="5222" w:type="dxa"/>
            <w:vAlign w:val="center"/>
          </w:tcPr>
          <w:p w14:paraId="45270B53" w14:textId="77777777" w:rsidR="00B22A95" w:rsidRPr="0038377B" w:rsidRDefault="00B22A95" w:rsidP="00113773">
            <w:pPr>
              <w:rPr>
                <w:rFonts w:ascii="Roboto" w:hAnsi="Roboto"/>
                <w:b/>
                <w:bCs/>
                <w:sz w:val="18"/>
                <w:szCs w:val="18"/>
              </w:rPr>
            </w:pPr>
            <w:r w:rsidRPr="0038377B">
              <w:rPr>
                <w:rFonts w:ascii="Roboto" w:hAnsi="Roboto"/>
                <w:b/>
                <w:bCs/>
                <w:sz w:val="18"/>
                <w:szCs w:val="18"/>
              </w:rPr>
              <w:t xml:space="preserve">Requestor Signature:                </w:t>
            </w:r>
          </w:p>
          <w:p w14:paraId="05EA45C6" w14:textId="7C381B62" w:rsidR="00B22A95" w:rsidRDefault="00B22A95" w:rsidP="00113773">
            <w:pPr>
              <w:rPr>
                <w:rFonts w:ascii="Roboto" w:hAnsi="Roboto"/>
                <w:sz w:val="18"/>
                <w:szCs w:val="18"/>
              </w:rPr>
            </w:pPr>
          </w:p>
          <w:p w14:paraId="0F7F7837" w14:textId="283381F7" w:rsidR="0038377B" w:rsidRDefault="0038377B" w:rsidP="00113773">
            <w:pPr>
              <w:rPr>
                <w:rFonts w:ascii="Roboto" w:hAnsi="Roboto"/>
                <w:sz w:val="18"/>
                <w:szCs w:val="18"/>
              </w:rPr>
            </w:pPr>
          </w:p>
          <w:p w14:paraId="5B0DAC1B" w14:textId="77777777" w:rsidR="0038377B" w:rsidRPr="00CE3283" w:rsidRDefault="0038377B" w:rsidP="00113773">
            <w:pPr>
              <w:rPr>
                <w:rFonts w:ascii="Roboto" w:hAnsi="Roboto"/>
                <w:sz w:val="18"/>
                <w:szCs w:val="18"/>
              </w:rPr>
            </w:pPr>
          </w:p>
          <w:p w14:paraId="07836F83" w14:textId="77777777" w:rsidR="00B22A95" w:rsidRPr="00CE3283" w:rsidRDefault="00B22A95" w:rsidP="00113773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5578" w:type="dxa"/>
          </w:tcPr>
          <w:p w14:paraId="004F9FD9" w14:textId="77777777" w:rsidR="00B22A95" w:rsidRPr="0038377B" w:rsidRDefault="00B22A95" w:rsidP="00113773">
            <w:pPr>
              <w:rPr>
                <w:rFonts w:ascii="Roboto" w:hAnsi="Roboto"/>
                <w:b/>
                <w:bCs/>
                <w:sz w:val="18"/>
                <w:szCs w:val="18"/>
              </w:rPr>
            </w:pPr>
            <w:r w:rsidRPr="0038377B">
              <w:rPr>
                <w:rFonts w:ascii="Roboto" w:hAnsi="Roboto"/>
                <w:b/>
                <w:bCs/>
                <w:sz w:val="18"/>
                <w:szCs w:val="18"/>
              </w:rPr>
              <w:t>Supervisor Approval:</w:t>
            </w:r>
          </w:p>
          <w:p w14:paraId="09B3EB34" w14:textId="77777777" w:rsidR="00B22A95" w:rsidRPr="009B4B4A" w:rsidRDefault="00B22A95" w:rsidP="00113773">
            <w:pPr>
              <w:rPr>
                <w:rFonts w:ascii="Roboto" w:hAnsi="Roboto"/>
                <w:i/>
                <w:iCs/>
                <w:sz w:val="12"/>
                <w:szCs w:val="12"/>
              </w:rPr>
            </w:pPr>
            <w:r w:rsidRPr="009B4B4A">
              <w:rPr>
                <w:rFonts w:ascii="Roboto" w:hAnsi="Roboto"/>
                <w:i/>
                <w:iCs/>
                <w:sz w:val="12"/>
                <w:szCs w:val="12"/>
              </w:rPr>
              <w:t>(</w:t>
            </w:r>
            <w:r>
              <w:rPr>
                <w:rFonts w:ascii="Roboto" w:hAnsi="Roboto"/>
                <w:i/>
                <w:iCs/>
                <w:sz w:val="12"/>
                <w:szCs w:val="12"/>
              </w:rPr>
              <w:t>if S</w:t>
            </w:r>
            <w:r w:rsidRPr="009B4B4A">
              <w:rPr>
                <w:rFonts w:ascii="Roboto" w:hAnsi="Roboto"/>
                <w:i/>
                <w:iCs/>
                <w:sz w:val="12"/>
                <w:szCs w:val="12"/>
              </w:rPr>
              <w:t>tudent</w:t>
            </w:r>
            <w:r>
              <w:rPr>
                <w:rFonts w:ascii="Roboto" w:hAnsi="Roboto"/>
                <w:i/>
                <w:iCs/>
                <w:sz w:val="12"/>
                <w:szCs w:val="12"/>
              </w:rPr>
              <w:t>s, need to get the approval from Supervisor</w:t>
            </w:r>
            <w:r w:rsidRPr="009B4B4A">
              <w:rPr>
                <w:rFonts w:ascii="Roboto" w:hAnsi="Roboto"/>
                <w:i/>
                <w:iCs/>
                <w:sz w:val="12"/>
                <w:szCs w:val="12"/>
              </w:rPr>
              <w:t xml:space="preserve">) </w:t>
            </w:r>
          </w:p>
        </w:tc>
      </w:tr>
    </w:tbl>
    <w:p w14:paraId="5D94FBB0" w14:textId="77777777" w:rsidR="00B22A95" w:rsidRPr="00277977" w:rsidRDefault="00B22A95" w:rsidP="002267DB">
      <w:pPr>
        <w:spacing w:after="0" w:line="240" w:lineRule="auto"/>
        <w:rPr>
          <w:rFonts w:ascii="Roboto" w:hAnsi="Roboto" w:cs="Arial"/>
          <w:sz w:val="18"/>
          <w:szCs w:val="18"/>
        </w:rPr>
      </w:pPr>
    </w:p>
    <w:sectPr w:rsidR="00B22A95" w:rsidRPr="00277977" w:rsidSect="00636937">
      <w:headerReference w:type="default" r:id="rId12"/>
      <w:footerReference w:type="default" r:id="rId13"/>
      <w:pgSz w:w="11906" w:h="16838"/>
      <w:pgMar w:top="553" w:right="566" w:bottom="270" w:left="720" w:header="90" w:footer="31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2781E6" w14:textId="77777777" w:rsidR="00974909" w:rsidRDefault="00974909" w:rsidP="005A72AB">
      <w:pPr>
        <w:spacing w:after="0" w:line="240" w:lineRule="auto"/>
      </w:pPr>
      <w:r>
        <w:separator/>
      </w:r>
    </w:p>
  </w:endnote>
  <w:endnote w:type="continuationSeparator" w:id="0">
    <w:p w14:paraId="5B914D05" w14:textId="77777777" w:rsidR="00974909" w:rsidRDefault="00974909" w:rsidP="005A72AB">
      <w:pPr>
        <w:spacing w:after="0" w:line="240" w:lineRule="auto"/>
      </w:pPr>
      <w:r>
        <w:continuationSeparator/>
      </w:r>
    </w:p>
  </w:endnote>
  <w:endnote w:type="continuationNotice" w:id="1">
    <w:p w14:paraId="1633153C" w14:textId="77777777" w:rsidR="00974909" w:rsidRDefault="0097490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panose1 w:val="00000000000000000000"/>
    <w:charset w:val="00"/>
    <w:family w:val="auto"/>
    <w:pitch w:val="variable"/>
    <w:sig w:usb0="E0000AFF" w:usb1="5000217F" w:usb2="00000021" w:usb3="00000000" w:csb0="0000019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FBAC8" w14:textId="768F652D" w:rsidR="00550124" w:rsidRPr="00550124" w:rsidRDefault="00550124" w:rsidP="00550124">
    <w:pPr>
      <w:spacing w:after="0" w:line="240" w:lineRule="auto"/>
      <w:rPr>
        <w:rFonts w:ascii="Roboto" w:hAnsi="Roboto"/>
        <w:b/>
        <w:sz w:val="12"/>
        <w:szCs w:val="12"/>
      </w:rPr>
    </w:pPr>
    <w:r w:rsidRPr="00550124">
      <w:rPr>
        <w:rFonts w:ascii="Roboto" w:hAnsi="Roboto"/>
        <w:b/>
        <w:sz w:val="12"/>
        <w:szCs w:val="12"/>
      </w:rPr>
      <w:t>Remarks:</w:t>
    </w:r>
  </w:p>
  <w:p w14:paraId="0B7D56DD" w14:textId="4E6A78F1" w:rsidR="00550124" w:rsidRPr="00550124" w:rsidRDefault="00550124" w:rsidP="00550124">
    <w:pPr>
      <w:tabs>
        <w:tab w:val="left" w:pos="1380"/>
      </w:tabs>
      <w:spacing w:after="0" w:line="240" w:lineRule="auto"/>
      <w:rPr>
        <w:rFonts w:ascii="Roboto" w:hAnsi="Roboto"/>
        <w:i/>
        <w:sz w:val="12"/>
        <w:szCs w:val="12"/>
      </w:rPr>
    </w:pPr>
    <w:r w:rsidRPr="00550124">
      <w:rPr>
        <w:rFonts w:ascii="Roboto" w:hAnsi="Roboto"/>
        <w:i/>
        <w:sz w:val="12"/>
        <w:szCs w:val="12"/>
      </w:rPr>
      <w:t>* Please refer to the analysis</w:t>
    </w:r>
    <w:r w:rsidR="00D403EE">
      <w:rPr>
        <w:rFonts w:ascii="Roboto" w:hAnsi="Roboto"/>
        <w:i/>
        <w:sz w:val="12"/>
        <w:szCs w:val="12"/>
      </w:rPr>
      <w:t>/equipment usage</w:t>
    </w:r>
    <w:r w:rsidRPr="00550124">
      <w:rPr>
        <w:rFonts w:ascii="Roboto" w:hAnsi="Roboto"/>
        <w:i/>
        <w:sz w:val="12"/>
        <w:szCs w:val="12"/>
      </w:rPr>
      <w:t xml:space="preserve"> charges </w:t>
    </w:r>
    <w:r w:rsidR="002F4A17">
      <w:rPr>
        <w:rFonts w:ascii="Roboto" w:hAnsi="Roboto"/>
        <w:i/>
        <w:sz w:val="12"/>
        <w:szCs w:val="12"/>
      </w:rPr>
      <w:t>o</w:t>
    </w:r>
    <w:r w:rsidR="00146B66">
      <w:rPr>
        <w:rFonts w:ascii="Roboto" w:hAnsi="Roboto"/>
        <w:i/>
        <w:sz w:val="12"/>
        <w:szCs w:val="12"/>
      </w:rPr>
      <w:t>n</w:t>
    </w:r>
    <w:r w:rsidR="00697B3C">
      <w:rPr>
        <w:rFonts w:ascii="Roboto" w:hAnsi="Roboto"/>
        <w:i/>
        <w:sz w:val="12"/>
        <w:szCs w:val="12"/>
      </w:rPr>
      <w:t xml:space="preserve"> INOR website</w:t>
    </w:r>
    <w:r w:rsidRPr="00550124">
      <w:rPr>
        <w:rFonts w:ascii="Roboto" w:hAnsi="Roboto"/>
        <w:i/>
        <w:sz w:val="12"/>
        <w:szCs w:val="12"/>
      </w:rPr>
      <w:t xml:space="preserve">. </w:t>
    </w:r>
  </w:p>
  <w:p w14:paraId="627A0558" w14:textId="77777777" w:rsidR="00550124" w:rsidRPr="00550124" w:rsidRDefault="00550124" w:rsidP="00550124">
    <w:pPr>
      <w:tabs>
        <w:tab w:val="left" w:pos="1380"/>
      </w:tabs>
      <w:spacing w:after="0" w:line="240" w:lineRule="auto"/>
      <w:rPr>
        <w:rFonts w:ascii="Roboto" w:hAnsi="Roboto"/>
        <w:i/>
        <w:sz w:val="12"/>
        <w:szCs w:val="12"/>
      </w:rPr>
    </w:pPr>
    <w:r w:rsidRPr="00550124">
      <w:rPr>
        <w:rFonts w:ascii="Roboto" w:hAnsi="Roboto"/>
        <w:i/>
        <w:sz w:val="12"/>
        <w:szCs w:val="12"/>
      </w:rPr>
      <w:t>** Any incomplete form will not be processed.</w:t>
    </w:r>
  </w:p>
  <w:p w14:paraId="24F0343D" w14:textId="77C4F3BC" w:rsidR="00550124" w:rsidRDefault="00550124" w:rsidP="00550124">
    <w:pPr>
      <w:pStyle w:val="Footer"/>
    </w:pPr>
    <w:r w:rsidRPr="00550124">
      <w:rPr>
        <w:rFonts w:ascii="Roboto" w:hAnsi="Roboto"/>
        <w:i/>
        <w:sz w:val="12"/>
        <w:szCs w:val="12"/>
      </w:rPr>
      <w:t xml:space="preserve">*** Quotation will be sent through </w:t>
    </w:r>
    <w:r w:rsidR="0052614C">
      <w:rPr>
        <w:rFonts w:ascii="Roboto" w:hAnsi="Roboto"/>
        <w:i/>
        <w:sz w:val="12"/>
        <w:szCs w:val="12"/>
      </w:rPr>
      <w:t>requestor</w:t>
    </w:r>
    <w:r w:rsidRPr="00550124">
      <w:rPr>
        <w:rFonts w:ascii="Roboto" w:hAnsi="Roboto"/>
        <w:i/>
        <w:sz w:val="12"/>
        <w:szCs w:val="12"/>
      </w:rPr>
      <w:t xml:space="preserve">’s </w:t>
    </w:r>
    <w:r w:rsidR="0052614C">
      <w:rPr>
        <w:rFonts w:ascii="Roboto" w:hAnsi="Roboto"/>
        <w:i/>
        <w:sz w:val="12"/>
        <w:szCs w:val="12"/>
      </w:rPr>
      <w:t>email</w:t>
    </w:r>
    <w:r w:rsidRPr="00550124">
      <w:rPr>
        <w:rFonts w:ascii="Roboto" w:hAnsi="Roboto"/>
        <w:i/>
        <w:sz w:val="12"/>
        <w:szCs w:val="12"/>
      </w:rPr>
      <w:t xml:space="preserve"> within 3 working day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561E29" w14:textId="77777777" w:rsidR="00974909" w:rsidRDefault="00974909" w:rsidP="005A72AB">
      <w:pPr>
        <w:spacing w:after="0" w:line="240" w:lineRule="auto"/>
      </w:pPr>
      <w:r>
        <w:separator/>
      </w:r>
    </w:p>
  </w:footnote>
  <w:footnote w:type="continuationSeparator" w:id="0">
    <w:p w14:paraId="4E2B58A3" w14:textId="77777777" w:rsidR="00974909" w:rsidRDefault="00974909" w:rsidP="005A72AB">
      <w:pPr>
        <w:spacing w:after="0" w:line="240" w:lineRule="auto"/>
      </w:pPr>
      <w:r>
        <w:continuationSeparator/>
      </w:r>
    </w:p>
  </w:footnote>
  <w:footnote w:type="continuationNotice" w:id="1">
    <w:p w14:paraId="08C1E6A6" w14:textId="77777777" w:rsidR="00974909" w:rsidRDefault="0097490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B18A01" w14:textId="335D0D35" w:rsidR="004C62FB" w:rsidRDefault="004C62FB">
    <w:pPr>
      <w:pStyle w:val="Header"/>
    </w:pPr>
    <w:r w:rsidRPr="005972A8">
      <w:rPr>
        <w:rFonts w:ascii="Roboto" w:hAnsi="Roboto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3D08392" wp14:editId="01CDEA1D">
              <wp:simplePos x="0" y="0"/>
              <wp:positionH relativeFrom="margin">
                <wp:posOffset>5956300</wp:posOffset>
              </wp:positionH>
              <wp:positionV relativeFrom="paragraph">
                <wp:posOffset>101600</wp:posOffset>
              </wp:positionV>
              <wp:extent cx="887095" cy="195943"/>
              <wp:effectExtent l="0" t="0" r="0" b="0"/>
              <wp:wrapNone/>
              <wp:docPr id="13" name="Text Box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87095" cy="195943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36D4E2E" w14:textId="32EE1202" w:rsidR="004C62FB" w:rsidRPr="008F3C88" w:rsidRDefault="004C62FB" w:rsidP="004C62FB">
                          <w:pPr>
                            <w:rPr>
                              <w:rFonts w:ascii="Roboto" w:hAnsi="Roboto"/>
                              <w:i/>
                              <w:sz w:val="12"/>
                              <w:szCs w:val="12"/>
                            </w:rPr>
                          </w:pPr>
                          <w:r w:rsidRPr="008F3C88">
                            <w:rPr>
                              <w:rFonts w:ascii="Roboto" w:hAnsi="Roboto"/>
                              <w:i/>
                              <w:sz w:val="12"/>
                              <w:szCs w:val="12"/>
                            </w:rPr>
                            <w:t>IN</w:t>
                          </w:r>
                          <w:r w:rsidR="007B62D9">
                            <w:rPr>
                              <w:rFonts w:ascii="Roboto" w:hAnsi="Roboto"/>
                              <w:i/>
                              <w:sz w:val="12"/>
                              <w:szCs w:val="12"/>
                            </w:rPr>
                            <w:t>OR</w:t>
                          </w:r>
                          <w:r w:rsidRPr="008F3C88">
                            <w:rPr>
                              <w:rFonts w:ascii="Roboto" w:hAnsi="Roboto"/>
                              <w:i/>
                              <w:sz w:val="12"/>
                              <w:szCs w:val="12"/>
                            </w:rPr>
                            <w:t>.</w:t>
                          </w:r>
                          <w:r w:rsidR="00B433C9">
                            <w:rPr>
                              <w:rFonts w:ascii="Roboto" w:hAnsi="Roboto"/>
                              <w:i/>
                              <w:sz w:val="12"/>
                              <w:szCs w:val="12"/>
                            </w:rPr>
                            <w:t>CH</w:t>
                          </w:r>
                          <w:r w:rsidR="007B62D9">
                            <w:rPr>
                              <w:rFonts w:ascii="Roboto" w:hAnsi="Roboto"/>
                              <w:i/>
                              <w:sz w:val="12"/>
                              <w:szCs w:val="12"/>
                            </w:rPr>
                            <w:t>AR</w:t>
                          </w:r>
                          <w:r w:rsidRPr="008F3C88">
                            <w:rPr>
                              <w:rFonts w:ascii="Roboto" w:hAnsi="Roboto"/>
                              <w:i/>
                              <w:sz w:val="12"/>
                              <w:szCs w:val="12"/>
                            </w:rPr>
                            <w:t>.FRM.v.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3D08392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26" type="#_x0000_t202" style="position:absolute;margin-left:469pt;margin-top:8pt;width:69.85pt;height:15.4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" filled="f" stroked="f" strokeweight=".5pt">
              <v:textbox>
                <w:txbxContent>
                  <w:p w14:paraId="236D4E2E" w14:textId="32EE1202" w:rsidR="004C62FB" w:rsidRPr="008F3C88" w:rsidRDefault="004C62FB" w:rsidP="004C62FB">
                    <w:pPr>
                      <w:rPr>
                        <w:rFonts w:ascii="Roboto" w:hAnsi="Roboto"/>
                        <w:i/>
                        <w:sz w:val="12"/>
                        <w:szCs w:val="12"/>
                      </w:rPr>
                    </w:pPr>
                    <w:proofErr w:type="gramStart"/>
                    <w:r w:rsidRPr="008F3C88">
                      <w:rPr>
                        <w:rFonts w:ascii="Roboto" w:hAnsi="Roboto"/>
                        <w:i/>
                        <w:sz w:val="12"/>
                        <w:szCs w:val="12"/>
                      </w:rPr>
                      <w:t>IN</w:t>
                    </w:r>
                    <w:r w:rsidR="007B62D9">
                      <w:rPr>
                        <w:rFonts w:ascii="Roboto" w:hAnsi="Roboto"/>
                        <w:i/>
                        <w:sz w:val="12"/>
                        <w:szCs w:val="12"/>
                      </w:rPr>
                      <w:t>OR</w:t>
                    </w:r>
                    <w:r w:rsidRPr="008F3C88">
                      <w:rPr>
                        <w:rFonts w:ascii="Roboto" w:hAnsi="Roboto"/>
                        <w:i/>
                        <w:sz w:val="12"/>
                        <w:szCs w:val="12"/>
                      </w:rPr>
                      <w:t>.</w:t>
                    </w:r>
                    <w:r w:rsidR="00B433C9">
                      <w:rPr>
                        <w:rFonts w:ascii="Roboto" w:hAnsi="Roboto"/>
                        <w:i/>
                        <w:sz w:val="12"/>
                        <w:szCs w:val="12"/>
                      </w:rPr>
                      <w:t>CH</w:t>
                    </w:r>
                    <w:r w:rsidR="007B62D9">
                      <w:rPr>
                        <w:rFonts w:ascii="Roboto" w:hAnsi="Roboto"/>
                        <w:i/>
                        <w:sz w:val="12"/>
                        <w:szCs w:val="12"/>
                      </w:rPr>
                      <w:t>AR</w:t>
                    </w:r>
                    <w:r w:rsidRPr="008F3C88">
                      <w:rPr>
                        <w:rFonts w:ascii="Roboto" w:hAnsi="Roboto"/>
                        <w:i/>
                        <w:sz w:val="12"/>
                        <w:szCs w:val="12"/>
                      </w:rPr>
                      <w:t>.FRM.v.</w:t>
                    </w:r>
                    <w:proofErr w:type="gramEnd"/>
                    <w:r w:rsidRPr="008F3C88">
                      <w:rPr>
                        <w:rFonts w:ascii="Roboto" w:hAnsi="Roboto"/>
                        <w:i/>
                        <w:sz w:val="12"/>
                        <w:szCs w:val="12"/>
                      </w:rPr>
                      <w:t>1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72FBE"/>
    <w:multiLevelType w:val="hybridMultilevel"/>
    <w:tmpl w:val="871CA4DA"/>
    <w:lvl w:ilvl="0" w:tplc="2E62AC60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7A50B2"/>
    <w:multiLevelType w:val="hybridMultilevel"/>
    <w:tmpl w:val="0394A2C6"/>
    <w:lvl w:ilvl="0" w:tplc="2E62AC60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8974907E">
      <w:start w:val="1"/>
      <w:numFmt w:val="lowerRoman"/>
      <w:lvlText w:val="(%2)."/>
      <w:lvlJc w:val="left"/>
      <w:pPr>
        <w:ind w:left="1440" w:hanging="360"/>
      </w:pPr>
      <w:rPr>
        <w:rFonts w:hint="default"/>
        <w:b w:val="0"/>
      </w:r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B92EE7"/>
    <w:multiLevelType w:val="hybridMultilevel"/>
    <w:tmpl w:val="38AC65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724199"/>
    <w:multiLevelType w:val="hybridMultilevel"/>
    <w:tmpl w:val="7C5C6B54"/>
    <w:lvl w:ilvl="0" w:tplc="34E6E660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FC4EE2"/>
    <w:multiLevelType w:val="hybridMultilevel"/>
    <w:tmpl w:val="6C3CCEE0"/>
    <w:lvl w:ilvl="0" w:tplc="D58017E8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472AFC"/>
    <w:multiLevelType w:val="hybridMultilevel"/>
    <w:tmpl w:val="A46EB348"/>
    <w:lvl w:ilvl="0" w:tplc="DDA8005C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8974907E">
      <w:start w:val="1"/>
      <w:numFmt w:val="lowerRoman"/>
      <w:lvlText w:val="(%2)."/>
      <w:lvlJc w:val="left"/>
      <w:pPr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C11BB8"/>
    <w:multiLevelType w:val="hybridMultilevel"/>
    <w:tmpl w:val="792AB7EA"/>
    <w:lvl w:ilvl="0" w:tplc="4D063DA0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6B4DCC"/>
    <w:multiLevelType w:val="hybridMultilevel"/>
    <w:tmpl w:val="48AA2F20"/>
    <w:lvl w:ilvl="0" w:tplc="DDA8005C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7"/>
  </w:num>
  <w:num w:numId="5">
    <w:abstractNumId w:val="0"/>
  </w:num>
  <w:num w:numId="6">
    <w:abstractNumId w:val="3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NbUwtzQ1NzY0sjRS0lEKTi0uzszPAykwrAUAnPeFzywAAAA="/>
    <w:docVar w:name="varNum" w:val="49"/>
    <w:docVar w:name="varSerialNo" w:val="REQ/2019- 0001"/>
  </w:docVars>
  <w:rsids>
    <w:rsidRoot w:val="000E1704"/>
    <w:rsid w:val="0000135E"/>
    <w:rsid w:val="000070F0"/>
    <w:rsid w:val="00010F12"/>
    <w:rsid w:val="00012BF0"/>
    <w:rsid w:val="000157F6"/>
    <w:rsid w:val="00035811"/>
    <w:rsid w:val="00036F21"/>
    <w:rsid w:val="000410CD"/>
    <w:rsid w:val="0004378C"/>
    <w:rsid w:val="00044685"/>
    <w:rsid w:val="0004540E"/>
    <w:rsid w:val="000511D8"/>
    <w:rsid w:val="00060868"/>
    <w:rsid w:val="0006256C"/>
    <w:rsid w:val="00070514"/>
    <w:rsid w:val="00077253"/>
    <w:rsid w:val="00087606"/>
    <w:rsid w:val="00096BC7"/>
    <w:rsid w:val="000B3838"/>
    <w:rsid w:val="000B5673"/>
    <w:rsid w:val="000C3E6B"/>
    <w:rsid w:val="000C707A"/>
    <w:rsid w:val="000C7D38"/>
    <w:rsid w:val="000D5ED4"/>
    <w:rsid w:val="000E1584"/>
    <w:rsid w:val="000E15D1"/>
    <w:rsid w:val="000E1704"/>
    <w:rsid w:val="000E5BA0"/>
    <w:rsid w:val="000F08FC"/>
    <w:rsid w:val="000F450A"/>
    <w:rsid w:val="001008D0"/>
    <w:rsid w:val="001139AE"/>
    <w:rsid w:val="0012252E"/>
    <w:rsid w:val="00123BD4"/>
    <w:rsid w:val="0012566B"/>
    <w:rsid w:val="00131C9D"/>
    <w:rsid w:val="001416EE"/>
    <w:rsid w:val="00142D62"/>
    <w:rsid w:val="00146B66"/>
    <w:rsid w:val="00151BB2"/>
    <w:rsid w:val="00163FA2"/>
    <w:rsid w:val="001754AE"/>
    <w:rsid w:val="00184E03"/>
    <w:rsid w:val="00191507"/>
    <w:rsid w:val="0019503E"/>
    <w:rsid w:val="00195A01"/>
    <w:rsid w:val="00196285"/>
    <w:rsid w:val="0019639B"/>
    <w:rsid w:val="001A0170"/>
    <w:rsid w:val="001A6156"/>
    <w:rsid w:val="001B0840"/>
    <w:rsid w:val="001C1218"/>
    <w:rsid w:val="001C6982"/>
    <w:rsid w:val="001C7108"/>
    <w:rsid w:val="001E2DD3"/>
    <w:rsid w:val="001E451B"/>
    <w:rsid w:val="001E514C"/>
    <w:rsid w:val="001E5614"/>
    <w:rsid w:val="001E6ABB"/>
    <w:rsid w:val="001E6D29"/>
    <w:rsid w:val="001F2490"/>
    <w:rsid w:val="001F488C"/>
    <w:rsid w:val="0020695A"/>
    <w:rsid w:val="00207E61"/>
    <w:rsid w:val="0021204B"/>
    <w:rsid w:val="00213DB2"/>
    <w:rsid w:val="00214362"/>
    <w:rsid w:val="00215E79"/>
    <w:rsid w:val="002170F3"/>
    <w:rsid w:val="002178D2"/>
    <w:rsid w:val="00221018"/>
    <w:rsid w:val="00221885"/>
    <w:rsid w:val="002267DB"/>
    <w:rsid w:val="00227288"/>
    <w:rsid w:val="002330EF"/>
    <w:rsid w:val="002341E9"/>
    <w:rsid w:val="002527EF"/>
    <w:rsid w:val="00254448"/>
    <w:rsid w:val="0026137D"/>
    <w:rsid w:val="0027195E"/>
    <w:rsid w:val="00277977"/>
    <w:rsid w:val="00277B69"/>
    <w:rsid w:val="00284998"/>
    <w:rsid w:val="002976B7"/>
    <w:rsid w:val="002A0C20"/>
    <w:rsid w:val="002B0D93"/>
    <w:rsid w:val="002B29C6"/>
    <w:rsid w:val="002B48F0"/>
    <w:rsid w:val="002B679F"/>
    <w:rsid w:val="002B794A"/>
    <w:rsid w:val="002C119C"/>
    <w:rsid w:val="002E145E"/>
    <w:rsid w:val="002E33EA"/>
    <w:rsid w:val="002E73BF"/>
    <w:rsid w:val="002F3538"/>
    <w:rsid w:val="002F4A17"/>
    <w:rsid w:val="002F6A2E"/>
    <w:rsid w:val="00300FD5"/>
    <w:rsid w:val="003048DE"/>
    <w:rsid w:val="003125CB"/>
    <w:rsid w:val="003151E2"/>
    <w:rsid w:val="00322A2E"/>
    <w:rsid w:val="0032302F"/>
    <w:rsid w:val="00324D6D"/>
    <w:rsid w:val="003259F9"/>
    <w:rsid w:val="00334F82"/>
    <w:rsid w:val="003468BE"/>
    <w:rsid w:val="0035411B"/>
    <w:rsid w:val="00357C0D"/>
    <w:rsid w:val="00365DC5"/>
    <w:rsid w:val="00370922"/>
    <w:rsid w:val="00372FF9"/>
    <w:rsid w:val="0038377B"/>
    <w:rsid w:val="00386475"/>
    <w:rsid w:val="00394BAB"/>
    <w:rsid w:val="003A0A92"/>
    <w:rsid w:val="003B083D"/>
    <w:rsid w:val="003B4921"/>
    <w:rsid w:val="003B5803"/>
    <w:rsid w:val="003B6695"/>
    <w:rsid w:val="003B6AA5"/>
    <w:rsid w:val="003C7D9A"/>
    <w:rsid w:val="003C7FB5"/>
    <w:rsid w:val="003D1B0F"/>
    <w:rsid w:val="003D5273"/>
    <w:rsid w:val="003D7DAB"/>
    <w:rsid w:val="003E045D"/>
    <w:rsid w:val="003E1CBE"/>
    <w:rsid w:val="003F1971"/>
    <w:rsid w:val="003F1976"/>
    <w:rsid w:val="003F2D33"/>
    <w:rsid w:val="003F2E4A"/>
    <w:rsid w:val="003F5794"/>
    <w:rsid w:val="00403E33"/>
    <w:rsid w:val="00404DE0"/>
    <w:rsid w:val="00407A1C"/>
    <w:rsid w:val="00410CFB"/>
    <w:rsid w:val="00412038"/>
    <w:rsid w:val="004170E2"/>
    <w:rsid w:val="00423538"/>
    <w:rsid w:val="00430ECF"/>
    <w:rsid w:val="00432181"/>
    <w:rsid w:val="00436680"/>
    <w:rsid w:val="004415CC"/>
    <w:rsid w:val="00453E3C"/>
    <w:rsid w:val="0046505F"/>
    <w:rsid w:val="0047117B"/>
    <w:rsid w:val="00476DED"/>
    <w:rsid w:val="00483563"/>
    <w:rsid w:val="0048547B"/>
    <w:rsid w:val="00494059"/>
    <w:rsid w:val="00497F62"/>
    <w:rsid w:val="004A0483"/>
    <w:rsid w:val="004C03A8"/>
    <w:rsid w:val="004C1B58"/>
    <w:rsid w:val="004C3CCB"/>
    <w:rsid w:val="004C5267"/>
    <w:rsid w:val="004C62FB"/>
    <w:rsid w:val="004C663D"/>
    <w:rsid w:val="004C6D38"/>
    <w:rsid w:val="004D0812"/>
    <w:rsid w:val="004D3794"/>
    <w:rsid w:val="004D574B"/>
    <w:rsid w:val="004E128F"/>
    <w:rsid w:val="004E1D47"/>
    <w:rsid w:val="004E57C7"/>
    <w:rsid w:val="004F0703"/>
    <w:rsid w:val="004F1CFB"/>
    <w:rsid w:val="00500997"/>
    <w:rsid w:val="00512AA4"/>
    <w:rsid w:val="005133D6"/>
    <w:rsid w:val="00520E7F"/>
    <w:rsid w:val="0052614C"/>
    <w:rsid w:val="005268E5"/>
    <w:rsid w:val="00526BE2"/>
    <w:rsid w:val="00534C14"/>
    <w:rsid w:val="00536008"/>
    <w:rsid w:val="005377A4"/>
    <w:rsid w:val="00544066"/>
    <w:rsid w:val="00544318"/>
    <w:rsid w:val="00550124"/>
    <w:rsid w:val="005540EE"/>
    <w:rsid w:val="00556593"/>
    <w:rsid w:val="00565FDE"/>
    <w:rsid w:val="00574CB6"/>
    <w:rsid w:val="00583D91"/>
    <w:rsid w:val="005959DC"/>
    <w:rsid w:val="00595AB8"/>
    <w:rsid w:val="00595B1E"/>
    <w:rsid w:val="00596412"/>
    <w:rsid w:val="005972A8"/>
    <w:rsid w:val="005A1278"/>
    <w:rsid w:val="005A72AB"/>
    <w:rsid w:val="005B0701"/>
    <w:rsid w:val="005C6DB1"/>
    <w:rsid w:val="005D3B56"/>
    <w:rsid w:val="005D3D9C"/>
    <w:rsid w:val="005D6ABA"/>
    <w:rsid w:val="005D6B84"/>
    <w:rsid w:val="005D779F"/>
    <w:rsid w:val="005E4C8D"/>
    <w:rsid w:val="005E6D57"/>
    <w:rsid w:val="005E75C3"/>
    <w:rsid w:val="005F0DC5"/>
    <w:rsid w:val="005F2437"/>
    <w:rsid w:val="005F33A9"/>
    <w:rsid w:val="0060123D"/>
    <w:rsid w:val="006012B9"/>
    <w:rsid w:val="00612C79"/>
    <w:rsid w:val="00613C2A"/>
    <w:rsid w:val="00617FDF"/>
    <w:rsid w:val="00623E46"/>
    <w:rsid w:val="0062466E"/>
    <w:rsid w:val="00632EEE"/>
    <w:rsid w:val="006362D8"/>
    <w:rsid w:val="00636937"/>
    <w:rsid w:val="006378E9"/>
    <w:rsid w:val="00640C73"/>
    <w:rsid w:val="00642E2B"/>
    <w:rsid w:val="0064320D"/>
    <w:rsid w:val="00646A2F"/>
    <w:rsid w:val="00652D83"/>
    <w:rsid w:val="00655302"/>
    <w:rsid w:val="00660230"/>
    <w:rsid w:val="00661ACD"/>
    <w:rsid w:val="006645B1"/>
    <w:rsid w:val="00670110"/>
    <w:rsid w:val="006762C9"/>
    <w:rsid w:val="006806F8"/>
    <w:rsid w:val="0068233F"/>
    <w:rsid w:val="00682A2F"/>
    <w:rsid w:val="006915C5"/>
    <w:rsid w:val="00697B3C"/>
    <w:rsid w:val="006A0F03"/>
    <w:rsid w:val="006A395B"/>
    <w:rsid w:val="006B1290"/>
    <w:rsid w:val="006C22A3"/>
    <w:rsid w:val="006C58CB"/>
    <w:rsid w:val="006C59CD"/>
    <w:rsid w:val="006C68DB"/>
    <w:rsid w:val="006C68E6"/>
    <w:rsid w:val="006D1444"/>
    <w:rsid w:val="006D3326"/>
    <w:rsid w:val="006D40A7"/>
    <w:rsid w:val="006E568D"/>
    <w:rsid w:val="006F5FDF"/>
    <w:rsid w:val="006F6671"/>
    <w:rsid w:val="006F7B4D"/>
    <w:rsid w:val="00705035"/>
    <w:rsid w:val="007132F6"/>
    <w:rsid w:val="00714D15"/>
    <w:rsid w:val="007174F7"/>
    <w:rsid w:val="007220B2"/>
    <w:rsid w:val="00727858"/>
    <w:rsid w:val="00730957"/>
    <w:rsid w:val="0073137B"/>
    <w:rsid w:val="00735E2C"/>
    <w:rsid w:val="007438BF"/>
    <w:rsid w:val="00752202"/>
    <w:rsid w:val="0075456E"/>
    <w:rsid w:val="007545EA"/>
    <w:rsid w:val="00756704"/>
    <w:rsid w:val="00774650"/>
    <w:rsid w:val="0078009D"/>
    <w:rsid w:val="007805BD"/>
    <w:rsid w:val="00780916"/>
    <w:rsid w:val="00783728"/>
    <w:rsid w:val="00785467"/>
    <w:rsid w:val="00786169"/>
    <w:rsid w:val="00787BD0"/>
    <w:rsid w:val="00790295"/>
    <w:rsid w:val="0079360B"/>
    <w:rsid w:val="0079446B"/>
    <w:rsid w:val="007A7CCF"/>
    <w:rsid w:val="007B1791"/>
    <w:rsid w:val="007B26F9"/>
    <w:rsid w:val="007B4E57"/>
    <w:rsid w:val="007B510C"/>
    <w:rsid w:val="007B55CA"/>
    <w:rsid w:val="007B62D9"/>
    <w:rsid w:val="007C271D"/>
    <w:rsid w:val="007D4153"/>
    <w:rsid w:val="007D54CD"/>
    <w:rsid w:val="007E0016"/>
    <w:rsid w:val="007E0624"/>
    <w:rsid w:val="007E1E7C"/>
    <w:rsid w:val="007F042F"/>
    <w:rsid w:val="008036F2"/>
    <w:rsid w:val="008053BD"/>
    <w:rsid w:val="00814EF8"/>
    <w:rsid w:val="00824220"/>
    <w:rsid w:val="008244BE"/>
    <w:rsid w:val="008245ED"/>
    <w:rsid w:val="008326F8"/>
    <w:rsid w:val="00841E89"/>
    <w:rsid w:val="008449CE"/>
    <w:rsid w:val="00851DC6"/>
    <w:rsid w:val="0085284A"/>
    <w:rsid w:val="008554B9"/>
    <w:rsid w:val="00862AD1"/>
    <w:rsid w:val="008633F7"/>
    <w:rsid w:val="008664CD"/>
    <w:rsid w:val="008676F8"/>
    <w:rsid w:val="008732E7"/>
    <w:rsid w:val="00874B6B"/>
    <w:rsid w:val="00877851"/>
    <w:rsid w:val="00890F86"/>
    <w:rsid w:val="008B4F8A"/>
    <w:rsid w:val="008B69D9"/>
    <w:rsid w:val="008B7202"/>
    <w:rsid w:val="008C5144"/>
    <w:rsid w:val="008D13A4"/>
    <w:rsid w:val="008D3B77"/>
    <w:rsid w:val="008D6C4B"/>
    <w:rsid w:val="008D6F2D"/>
    <w:rsid w:val="008F099D"/>
    <w:rsid w:val="008F3C88"/>
    <w:rsid w:val="008F4C64"/>
    <w:rsid w:val="008F6FB4"/>
    <w:rsid w:val="00900721"/>
    <w:rsid w:val="00900F5E"/>
    <w:rsid w:val="00910F6A"/>
    <w:rsid w:val="009122D5"/>
    <w:rsid w:val="00913A6A"/>
    <w:rsid w:val="00920578"/>
    <w:rsid w:val="00923074"/>
    <w:rsid w:val="00930D45"/>
    <w:rsid w:val="00943812"/>
    <w:rsid w:val="00944A67"/>
    <w:rsid w:val="00946387"/>
    <w:rsid w:val="00946DE7"/>
    <w:rsid w:val="00947235"/>
    <w:rsid w:val="00954062"/>
    <w:rsid w:val="009717D2"/>
    <w:rsid w:val="009738FF"/>
    <w:rsid w:val="00974321"/>
    <w:rsid w:val="00974909"/>
    <w:rsid w:val="00983F1F"/>
    <w:rsid w:val="00993B60"/>
    <w:rsid w:val="009A0CEB"/>
    <w:rsid w:val="009A3CD9"/>
    <w:rsid w:val="009B4B4A"/>
    <w:rsid w:val="009B575B"/>
    <w:rsid w:val="009B6D28"/>
    <w:rsid w:val="009B7B91"/>
    <w:rsid w:val="009C624E"/>
    <w:rsid w:val="009D24F9"/>
    <w:rsid w:val="009D3352"/>
    <w:rsid w:val="009D4EF6"/>
    <w:rsid w:val="009E2737"/>
    <w:rsid w:val="009E46D0"/>
    <w:rsid w:val="009F394E"/>
    <w:rsid w:val="009F5D7C"/>
    <w:rsid w:val="00A03FD5"/>
    <w:rsid w:val="00A05E39"/>
    <w:rsid w:val="00A119C3"/>
    <w:rsid w:val="00A11B9E"/>
    <w:rsid w:val="00A22643"/>
    <w:rsid w:val="00A22657"/>
    <w:rsid w:val="00A243AB"/>
    <w:rsid w:val="00A267AB"/>
    <w:rsid w:val="00A26D09"/>
    <w:rsid w:val="00A329F5"/>
    <w:rsid w:val="00A35654"/>
    <w:rsid w:val="00A369B8"/>
    <w:rsid w:val="00A4114F"/>
    <w:rsid w:val="00A4553D"/>
    <w:rsid w:val="00A54345"/>
    <w:rsid w:val="00A54FB8"/>
    <w:rsid w:val="00A61D7E"/>
    <w:rsid w:val="00A87293"/>
    <w:rsid w:val="00A92B5A"/>
    <w:rsid w:val="00A942A7"/>
    <w:rsid w:val="00A9672D"/>
    <w:rsid w:val="00AA52D8"/>
    <w:rsid w:val="00AB001A"/>
    <w:rsid w:val="00AB06B5"/>
    <w:rsid w:val="00AB2163"/>
    <w:rsid w:val="00AB3FE6"/>
    <w:rsid w:val="00AB4545"/>
    <w:rsid w:val="00AC12B8"/>
    <w:rsid w:val="00AE0309"/>
    <w:rsid w:val="00AE46CC"/>
    <w:rsid w:val="00AF424D"/>
    <w:rsid w:val="00AF5978"/>
    <w:rsid w:val="00B0295F"/>
    <w:rsid w:val="00B04A2B"/>
    <w:rsid w:val="00B04BE9"/>
    <w:rsid w:val="00B0788D"/>
    <w:rsid w:val="00B11418"/>
    <w:rsid w:val="00B12483"/>
    <w:rsid w:val="00B16111"/>
    <w:rsid w:val="00B213AD"/>
    <w:rsid w:val="00B22A95"/>
    <w:rsid w:val="00B25076"/>
    <w:rsid w:val="00B311F8"/>
    <w:rsid w:val="00B32CCE"/>
    <w:rsid w:val="00B34A39"/>
    <w:rsid w:val="00B433C9"/>
    <w:rsid w:val="00B50B9C"/>
    <w:rsid w:val="00B52222"/>
    <w:rsid w:val="00B60DB0"/>
    <w:rsid w:val="00B6177C"/>
    <w:rsid w:val="00B654F6"/>
    <w:rsid w:val="00B81067"/>
    <w:rsid w:val="00B85CC0"/>
    <w:rsid w:val="00B9135D"/>
    <w:rsid w:val="00B9269B"/>
    <w:rsid w:val="00B94390"/>
    <w:rsid w:val="00BA5261"/>
    <w:rsid w:val="00BA6298"/>
    <w:rsid w:val="00BA737F"/>
    <w:rsid w:val="00BB1155"/>
    <w:rsid w:val="00BB3ED0"/>
    <w:rsid w:val="00BC5FCC"/>
    <w:rsid w:val="00BC7472"/>
    <w:rsid w:val="00BF054C"/>
    <w:rsid w:val="00BF36CA"/>
    <w:rsid w:val="00BF3C1F"/>
    <w:rsid w:val="00BF414E"/>
    <w:rsid w:val="00BF6A0D"/>
    <w:rsid w:val="00BF6EF9"/>
    <w:rsid w:val="00C01590"/>
    <w:rsid w:val="00C034DB"/>
    <w:rsid w:val="00C05141"/>
    <w:rsid w:val="00C106C3"/>
    <w:rsid w:val="00C11153"/>
    <w:rsid w:val="00C16256"/>
    <w:rsid w:val="00C16526"/>
    <w:rsid w:val="00C16757"/>
    <w:rsid w:val="00C22837"/>
    <w:rsid w:val="00C27C1D"/>
    <w:rsid w:val="00C454A8"/>
    <w:rsid w:val="00CA2AD1"/>
    <w:rsid w:val="00CB0202"/>
    <w:rsid w:val="00CB4E70"/>
    <w:rsid w:val="00CC227B"/>
    <w:rsid w:val="00CC2F81"/>
    <w:rsid w:val="00CC3590"/>
    <w:rsid w:val="00CC78B5"/>
    <w:rsid w:val="00CE3283"/>
    <w:rsid w:val="00CE50F5"/>
    <w:rsid w:val="00CF15CD"/>
    <w:rsid w:val="00CF61E2"/>
    <w:rsid w:val="00D0372F"/>
    <w:rsid w:val="00D03741"/>
    <w:rsid w:val="00D05368"/>
    <w:rsid w:val="00D06BB4"/>
    <w:rsid w:val="00D10E09"/>
    <w:rsid w:val="00D11648"/>
    <w:rsid w:val="00D15CD4"/>
    <w:rsid w:val="00D15DE5"/>
    <w:rsid w:val="00D2116C"/>
    <w:rsid w:val="00D2205C"/>
    <w:rsid w:val="00D30178"/>
    <w:rsid w:val="00D316FB"/>
    <w:rsid w:val="00D338BA"/>
    <w:rsid w:val="00D36DA6"/>
    <w:rsid w:val="00D403EE"/>
    <w:rsid w:val="00D42B6B"/>
    <w:rsid w:val="00D45245"/>
    <w:rsid w:val="00D472B6"/>
    <w:rsid w:val="00D5119E"/>
    <w:rsid w:val="00D51E0F"/>
    <w:rsid w:val="00D52C61"/>
    <w:rsid w:val="00D54C1F"/>
    <w:rsid w:val="00D56989"/>
    <w:rsid w:val="00D56F51"/>
    <w:rsid w:val="00D76485"/>
    <w:rsid w:val="00D81FA2"/>
    <w:rsid w:val="00D85466"/>
    <w:rsid w:val="00D9393B"/>
    <w:rsid w:val="00D97572"/>
    <w:rsid w:val="00DA63BD"/>
    <w:rsid w:val="00DB35D4"/>
    <w:rsid w:val="00DB3AC5"/>
    <w:rsid w:val="00DE3E27"/>
    <w:rsid w:val="00DE6795"/>
    <w:rsid w:val="00DE69C5"/>
    <w:rsid w:val="00DE7465"/>
    <w:rsid w:val="00DF266F"/>
    <w:rsid w:val="00DF4BFD"/>
    <w:rsid w:val="00DF6E8F"/>
    <w:rsid w:val="00DF79BC"/>
    <w:rsid w:val="00E00631"/>
    <w:rsid w:val="00E0537C"/>
    <w:rsid w:val="00E0580A"/>
    <w:rsid w:val="00E13482"/>
    <w:rsid w:val="00E17AE2"/>
    <w:rsid w:val="00E205C0"/>
    <w:rsid w:val="00E21000"/>
    <w:rsid w:val="00E21697"/>
    <w:rsid w:val="00E3268A"/>
    <w:rsid w:val="00E43213"/>
    <w:rsid w:val="00E462CC"/>
    <w:rsid w:val="00E54E7C"/>
    <w:rsid w:val="00E56E7B"/>
    <w:rsid w:val="00E7214A"/>
    <w:rsid w:val="00E72A4D"/>
    <w:rsid w:val="00E8092C"/>
    <w:rsid w:val="00E822E8"/>
    <w:rsid w:val="00E851F8"/>
    <w:rsid w:val="00E936AC"/>
    <w:rsid w:val="00EA11F1"/>
    <w:rsid w:val="00EA1672"/>
    <w:rsid w:val="00EA37DF"/>
    <w:rsid w:val="00EA57E1"/>
    <w:rsid w:val="00EA7F4F"/>
    <w:rsid w:val="00EB04AC"/>
    <w:rsid w:val="00EB12BA"/>
    <w:rsid w:val="00EB7031"/>
    <w:rsid w:val="00EE00B5"/>
    <w:rsid w:val="00EE37F9"/>
    <w:rsid w:val="00EE7A03"/>
    <w:rsid w:val="00EF170D"/>
    <w:rsid w:val="00EF39D5"/>
    <w:rsid w:val="00EF572E"/>
    <w:rsid w:val="00EF7D4C"/>
    <w:rsid w:val="00EF7D4F"/>
    <w:rsid w:val="00F018B7"/>
    <w:rsid w:val="00F127A8"/>
    <w:rsid w:val="00F1287C"/>
    <w:rsid w:val="00F1529C"/>
    <w:rsid w:val="00F45395"/>
    <w:rsid w:val="00F53AED"/>
    <w:rsid w:val="00F5588E"/>
    <w:rsid w:val="00F56CF2"/>
    <w:rsid w:val="00F62C30"/>
    <w:rsid w:val="00F66428"/>
    <w:rsid w:val="00F67D67"/>
    <w:rsid w:val="00F77470"/>
    <w:rsid w:val="00F84E7B"/>
    <w:rsid w:val="00F911A8"/>
    <w:rsid w:val="00F93E7F"/>
    <w:rsid w:val="00F9414E"/>
    <w:rsid w:val="00F969FA"/>
    <w:rsid w:val="00FA7047"/>
    <w:rsid w:val="00FB2DC1"/>
    <w:rsid w:val="00FB4908"/>
    <w:rsid w:val="00FB6954"/>
    <w:rsid w:val="00FB7069"/>
    <w:rsid w:val="00FC2508"/>
    <w:rsid w:val="00FD13E4"/>
    <w:rsid w:val="00FD148D"/>
    <w:rsid w:val="00FD315D"/>
    <w:rsid w:val="00FD4A3A"/>
    <w:rsid w:val="00FD64F6"/>
    <w:rsid w:val="00FE5AB9"/>
    <w:rsid w:val="00FE5B8C"/>
    <w:rsid w:val="00FF3A5D"/>
    <w:rsid w:val="00FF6D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B05F31D"/>
  <w15:chartTrackingRefBased/>
  <w15:docId w15:val="{D21D4C76-767C-4F57-A535-A315B929C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7A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E17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A72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72AB"/>
  </w:style>
  <w:style w:type="paragraph" w:styleId="Footer">
    <w:name w:val="footer"/>
    <w:basedOn w:val="Normal"/>
    <w:link w:val="FooterChar"/>
    <w:uiPriority w:val="99"/>
    <w:unhideWhenUsed/>
    <w:rsid w:val="005A72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72AB"/>
  </w:style>
  <w:style w:type="character" w:styleId="PlaceholderText">
    <w:name w:val="Placeholder Text"/>
    <w:basedOn w:val="DefaultParagraphFont"/>
    <w:uiPriority w:val="99"/>
    <w:semiHidden/>
    <w:rsid w:val="00C27C1D"/>
    <w:rPr>
      <w:color w:val="808080"/>
    </w:rPr>
  </w:style>
  <w:style w:type="paragraph" w:styleId="ListParagraph">
    <w:name w:val="List Paragraph"/>
    <w:basedOn w:val="Normal"/>
    <w:uiPriority w:val="34"/>
    <w:qFormat/>
    <w:rsid w:val="00D56F51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8449CE"/>
    <w:pPr>
      <w:spacing w:after="0" w:line="240" w:lineRule="auto"/>
      <w:ind w:left="360" w:hanging="360"/>
    </w:pPr>
    <w:rPr>
      <w:rFonts w:ascii="Arial" w:hAnsi="Arial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24735B-2342-4278-BE41-611F6E4DDA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79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mawatini Binti Abd Rahman</dc:creator>
  <cp:keywords/>
  <dc:description/>
  <cp:lastModifiedBy>Azraai Fahmi Bin Hamzah</cp:lastModifiedBy>
  <cp:revision>34</cp:revision>
  <cp:lastPrinted>2019-12-12T08:01:00Z</cp:lastPrinted>
  <dcterms:created xsi:type="dcterms:W3CDTF">2020-02-13T08:41:00Z</dcterms:created>
  <dcterms:modified xsi:type="dcterms:W3CDTF">2021-08-27T05:21:00Z</dcterms:modified>
</cp:coreProperties>
</file>